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E387950" w14:textId="760E3B4A" w:rsidR="00326263" w:rsidRDefault="00326263" w:rsidP="00326263">
      <w:pPr>
        <w:rPr>
          <w:rFonts w:ascii="Times New Roman" w:hAnsi="Times New Roman" w:cs="Times New Roman"/>
          <w:b/>
          <w:bCs/>
          <w:color w:val="000000" w:themeColor="text1"/>
          <w:lang w:val="en-US"/>
        </w:rPr>
      </w:pPr>
      <w:r w:rsidRPr="0089323E">
        <w:rPr>
          <w:rFonts w:ascii="Times New Roman" w:hAnsi="Times New Roman" w:cs="Times New Roman"/>
          <w:b/>
          <w:bCs/>
          <w:color w:val="000000" w:themeColor="text1"/>
          <w:lang w:val="en-US"/>
        </w:rPr>
        <w:t>Table S1: Primary and secondary antibody details</w:t>
      </w:r>
    </w:p>
    <w:tbl>
      <w:tblPr>
        <w:tblW w:w="13401" w:type="dxa"/>
        <w:tblLook w:val="04A0" w:firstRow="1" w:lastRow="0" w:firstColumn="1" w:lastColumn="0" w:noHBand="0" w:noVBand="1"/>
      </w:tblPr>
      <w:tblGrid>
        <w:gridCol w:w="629"/>
        <w:gridCol w:w="2578"/>
        <w:gridCol w:w="1081"/>
        <w:gridCol w:w="1131"/>
        <w:gridCol w:w="1975"/>
        <w:gridCol w:w="1260"/>
        <w:gridCol w:w="1872"/>
        <w:gridCol w:w="1615"/>
        <w:gridCol w:w="1260"/>
      </w:tblGrid>
      <w:tr w:rsidR="00326263" w:rsidRPr="00FE1F13" w14:paraId="0A79AD3D" w14:textId="77777777" w:rsidTr="005E6390">
        <w:trPr>
          <w:trHeight w:val="241"/>
        </w:trPr>
        <w:tc>
          <w:tcPr>
            <w:tcW w:w="6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792AC0E" w14:textId="77777777" w:rsidR="00326263" w:rsidRPr="00FE1F13" w:rsidRDefault="00326263" w:rsidP="00AE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1F1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>S. No.</w:t>
            </w:r>
          </w:p>
        </w:tc>
        <w:tc>
          <w:tcPr>
            <w:tcW w:w="25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0DF858D" w14:textId="77777777" w:rsidR="00326263" w:rsidRPr="00FE1F13" w:rsidRDefault="00326263" w:rsidP="00AE7D9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1F1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>Antibody</w:t>
            </w:r>
          </w:p>
        </w:tc>
        <w:tc>
          <w:tcPr>
            <w:tcW w:w="108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A1364CA" w14:textId="77777777" w:rsidR="00326263" w:rsidRPr="00FE1F13" w:rsidRDefault="00326263" w:rsidP="00AE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1F1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>Cat. No.</w:t>
            </w:r>
          </w:p>
        </w:tc>
        <w:tc>
          <w:tcPr>
            <w:tcW w:w="11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50E68CF" w14:textId="77777777" w:rsidR="00326263" w:rsidRPr="00FE1F13" w:rsidRDefault="00326263" w:rsidP="00AE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1F1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>Type</w:t>
            </w:r>
          </w:p>
        </w:tc>
        <w:tc>
          <w:tcPr>
            <w:tcW w:w="19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4D7955B" w14:textId="77777777" w:rsidR="00326263" w:rsidRPr="00FE1F13" w:rsidRDefault="00326263" w:rsidP="00AE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1F1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>Reactivity</w:t>
            </w: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D899AD3" w14:textId="77777777" w:rsidR="00326263" w:rsidRPr="00FE1F13" w:rsidRDefault="00326263" w:rsidP="00AE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1F1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>Mol Weight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 xml:space="preserve"> (kDa)</w:t>
            </w:r>
          </w:p>
        </w:tc>
        <w:tc>
          <w:tcPr>
            <w:tcW w:w="187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3057787" w14:textId="77777777" w:rsidR="00326263" w:rsidRPr="00FE1F13" w:rsidRDefault="00326263" w:rsidP="00AE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1F1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>Source</w:t>
            </w:r>
          </w:p>
        </w:tc>
        <w:tc>
          <w:tcPr>
            <w:tcW w:w="16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3C75F05" w14:textId="77777777" w:rsidR="00326263" w:rsidRPr="00FE1F13" w:rsidRDefault="00326263" w:rsidP="00AE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1F1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>Manufacturer</w:t>
            </w: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29508A6" w14:textId="77777777" w:rsidR="00326263" w:rsidRPr="00FE1F13" w:rsidRDefault="00326263" w:rsidP="00AE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1F1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>Dilution</w:t>
            </w:r>
          </w:p>
        </w:tc>
      </w:tr>
      <w:tr w:rsidR="00326263" w:rsidRPr="00FE1F13" w14:paraId="4B270CD8" w14:textId="77777777" w:rsidTr="005E6390">
        <w:trPr>
          <w:trHeight w:val="241"/>
        </w:trPr>
        <w:tc>
          <w:tcPr>
            <w:tcW w:w="6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8F7A3F8" w14:textId="77777777" w:rsidR="00326263" w:rsidRPr="00FE1F13" w:rsidRDefault="00326263" w:rsidP="00AE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1F1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>1</w:t>
            </w:r>
          </w:p>
        </w:tc>
        <w:tc>
          <w:tcPr>
            <w:tcW w:w="25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F5A64BE" w14:textId="77777777" w:rsidR="00326263" w:rsidRPr="00FE1F13" w:rsidRDefault="00326263" w:rsidP="00AE7D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1F1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 xml:space="preserve">Phospho-mTOR (Ser2448) </w:t>
            </w:r>
          </w:p>
        </w:tc>
        <w:tc>
          <w:tcPr>
            <w:tcW w:w="10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9D7AC68" w14:textId="77777777" w:rsidR="00326263" w:rsidRPr="00FE1F13" w:rsidRDefault="00326263" w:rsidP="00AE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1F1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>2971S</w:t>
            </w:r>
          </w:p>
        </w:tc>
        <w:tc>
          <w:tcPr>
            <w:tcW w:w="11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1FDF463" w14:textId="77777777" w:rsidR="00326263" w:rsidRPr="00FE1F13" w:rsidRDefault="00326263" w:rsidP="00AE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1F1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>Primary</w:t>
            </w:r>
          </w:p>
        </w:tc>
        <w:tc>
          <w:tcPr>
            <w:tcW w:w="19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695554D" w14:textId="77777777" w:rsidR="00326263" w:rsidRPr="00FE1F13" w:rsidRDefault="00326263" w:rsidP="00AE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1F1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>H M R Mk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9F654EB" w14:textId="77777777" w:rsidR="00326263" w:rsidRPr="00FE1F13" w:rsidRDefault="00326263" w:rsidP="00AE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1F1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>289</w:t>
            </w:r>
          </w:p>
        </w:tc>
        <w:tc>
          <w:tcPr>
            <w:tcW w:w="18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A24B56E" w14:textId="77777777" w:rsidR="00326263" w:rsidRPr="00FE1F13" w:rsidRDefault="00326263" w:rsidP="00AE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1F1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>Rabbit Polyclonal</w:t>
            </w:r>
          </w:p>
        </w:tc>
        <w:tc>
          <w:tcPr>
            <w:tcW w:w="1615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D5112AD" w14:textId="77777777" w:rsidR="00326263" w:rsidRPr="00FE1F13" w:rsidRDefault="00326263" w:rsidP="00AE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1F1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>Cell Signaling Technology, Danvers, MA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A466F43" w14:textId="77777777" w:rsidR="00326263" w:rsidRPr="00FE1F13" w:rsidRDefault="00326263" w:rsidP="00AE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1F1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 xml:space="preserve"> 1:1000</w:t>
            </w:r>
          </w:p>
        </w:tc>
      </w:tr>
      <w:tr w:rsidR="00326263" w:rsidRPr="00FE1F13" w14:paraId="6EFC48C7" w14:textId="77777777" w:rsidTr="005E6390">
        <w:trPr>
          <w:trHeight w:val="241"/>
        </w:trPr>
        <w:tc>
          <w:tcPr>
            <w:tcW w:w="6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4249A74" w14:textId="77777777" w:rsidR="00326263" w:rsidRPr="00FE1F13" w:rsidRDefault="00326263" w:rsidP="00AE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1F1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>2</w:t>
            </w:r>
          </w:p>
        </w:tc>
        <w:tc>
          <w:tcPr>
            <w:tcW w:w="25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B4621C3" w14:textId="77777777" w:rsidR="00326263" w:rsidRPr="00FE1F13" w:rsidRDefault="00326263" w:rsidP="00AE7D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1F1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>mTOR</w:t>
            </w:r>
          </w:p>
        </w:tc>
        <w:tc>
          <w:tcPr>
            <w:tcW w:w="10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C8A3CEF" w14:textId="77777777" w:rsidR="00326263" w:rsidRPr="00FE1F13" w:rsidRDefault="00326263" w:rsidP="00AE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1F1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>2983S</w:t>
            </w:r>
          </w:p>
        </w:tc>
        <w:tc>
          <w:tcPr>
            <w:tcW w:w="11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E5089D8" w14:textId="77777777" w:rsidR="00326263" w:rsidRPr="00FE1F13" w:rsidRDefault="00326263" w:rsidP="00AE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1F1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>Primary</w:t>
            </w:r>
          </w:p>
        </w:tc>
        <w:tc>
          <w:tcPr>
            <w:tcW w:w="19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2C50853" w14:textId="77777777" w:rsidR="00326263" w:rsidRPr="00FE1F13" w:rsidRDefault="00326263" w:rsidP="00AE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1F1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>H M R Mk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BDD1E82" w14:textId="77777777" w:rsidR="00326263" w:rsidRPr="00FE1F13" w:rsidRDefault="00326263" w:rsidP="00AE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1F1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>289</w:t>
            </w:r>
          </w:p>
        </w:tc>
        <w:tc>
          <w:tcPr>
            <w:tcW w:w="18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CE85091" w14:textId="77777777" w:rsidR="00326263" w:rsidRPr="00FE1F13" w:rsidRDefault="00326263" w:rsidP="00AE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1F1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>Rabbit Monoclonal</w:t>
            </w:r>
          </w:p>
        </w:tc>
        <w:tc>
          <w:tcPr>
            <w:tcW w:w="1615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767C7E2" w14:textId="77777777" w:rsidR="00326263" w:rsidRPr="00FE1F13" w:rsidRDefault="00326263" w:rsidP="00AE7D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36BF0A8" w14:textId="77777777" w:rsidR="00326263" w:rsidRPr="00FE1F13" w:rsidRDefault="00326263" w:rsidP="00AE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1F1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 xml:space="preserve"> 1:1000</w:t>
            </w:r>
          </w:p>
        </w:tc>
      </w:tr>
      <w:tr w:rsidR="00326263" w:rsidRPr="00FE1F13" w14:paraId="78E07790" w14:textId="77777777" w:rsidTr="005E6390">
        <w:trPr>
          <w:trHeight w:val="241"/>
        </w:trPr>
        <w:tc>
          <w:tcPr>
            <w:tcW w:w="6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F80DBC6" w14:textId="77777777" w:rsidR="00326263" w:rsidRPr="00FE1F13" w:rsidRDefault="00326263" w:rsidP="00AE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1F1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>3</w:t>
            </w:r>
          </w:p>
        </w:tc>
        <w:tc>
          <w:tcPr>
            <w:tcW w:w="25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D7C20E8" w14:textId="77777777" w:rsidR="00326263" w:rsidRPr="00FE1F13" w:rsidRDefault="00326263" w:rsidP="00AE7D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1F1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 xml:space="preserve">Phospho-AKT (Ser473) </w:t>
            </w:r>
          </w:p>
        </w:tc>
        <w:tc>
          <w:tcPr>
            <w:tcW w:w="10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E074649" w14:textId="77777777" w:rsidR="00326263" w:rsidRPr="00FE1F13" w:rsidRDefault="00326263" w:rsidP="00AE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1F1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>9271S</w:t>
            </w:r>
          </w:p>
        </w:tc>
        <w:tc>
          <w:tcPr>
            <w:tcW w:w="11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8204ED7" w14:textId="77777777" w:rsidR="00326263" w:rsidRPr="00FE1F13" w:rsidRDefault="00326263" w:rsidP="00AE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1F1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>Primary</w:t>
            </w:r>
          </w:p>
        </w:tc>
        <w:tc>
          <w:tcPr>
            <w:tcW w:w="19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A7D4C4B" w14:textId="77777777" w:rsidR="00326263" w:rsidRPr="00FE1F13" w:rsidRDefault="00326263" w:rsidP="00AE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1F1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>H M R Hm Mk B Dg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3E4D04F" w14:textId="77777777" w:rsidR="00326263" w:rsidRPr="00FE1F13" w:rsidRDefault="00326263" w:rsidP="00AE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1F1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>60</w:t>
            </w:r>
          </w:p>
        </w:tc>
        <w:tc>
          <w:tcPr>
            <w:tcW w:w="18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C18323A" w14:textId="77777777" w:rsidR="00326263" w:rsidRPr="00FE1F13" w:rsidRDefault="00326263" w:rsidP="00AE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1F1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>Rabbit Polyclonal</w:t>
            </w:r>
          </w:p>
        </w:tc>
        <w:tc>
          <w:tcPr>
            <w:tcW w:w="1615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74BB881" w14:textId="77777777" w:rsidR="00326263" w:rsidRPr="00FE1F13" w:rsidRDefault="00326263" w:rsidP="00AE7D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EF21A1D" w14:textId="77777777" w:rsidR="00326263" w:rsidRPr="00FE1F13" w:rsidRDefault="00326263" w:rsidP="00AE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1F1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 xml:space="preserve"> 1:1000</w:t>
            </w:r>
          </w:p>
        </w:tc>
      </w:tr>
      <w:tr w:rsidR="00326263" w:rsidRPr="00FE1F13" w14:paraId="2D1F0030" w14:textId="77777777" w:rsidTr="005E6390">
        <w:trPr>
          <w:trHeight w:val="241"/>
        </w:trPr>
        <w:tc>
          <w:tcPr>
            <w:tcW w:w="6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657D5E2" w14:textId="77777777" w:rsidR="00326263" w:rsidRPr="00FE1F13" w:rsidRDefault="00326263" w:rsidP="00AE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1F1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>4</w:t>
            </w:r>
          </w:p>
        </w:tc>
        <w:tc>
          <w:tcPr>
            <w:tcW w:w="25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2B521A3" w14:textId="77777777" w:rsidR="00326263" w:rsidRPr="00FE1F13" w:rsidRDefault="00326263" w:rsidP="00AE7D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1F1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 xml:space="preserve">AKT </w:t>
            </w:r>
          </w:p>
        </w:tc>
        <w:tc>
          <w:tcPr>
            <w:tcW w:w="10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9D81838" w14:textId="77777777" w:rsidR="00326263" w:rsidRPr="00FE1F13" w:rsidRDefault="00326263" w:rsidP="00AE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1F1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>9272S</w:t>
            </w:r>
          </w:p>
        </w:tc>
        <w:tc>
          <w:tcPr>
            <w:tcW w:w="11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2260A6A" w14:textId="77777777" w:rsidR="00326263" w:rsidRPr="00FE1F13" w:rsidRDefault="00326263" w:rsidP="00AE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1F1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>Primary</w:t>
            </w:r>
          </w:p>
        </w:tc>
        <w:tc>
          <w:tcPr>
            <w:tcW w:w="19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86A6ED5" w14:textId="77777777" w:rsidR="00326263" w:rsidRPr="00FE1F13" w:rsidRDefault="00326263" w:rsidP="00AE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1F1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>H M R Hm Mk C B Dg Pg GP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62AB1A0" w14:textId="77777777" w:rsidR="00326263" w:rsidRPr="00FE1F13" w:rsidRDefault="00326263" w:rsidP="00AE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1F1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>60</w:t>
            </w:r>
          </w:p>
        </w:tc>
        <w:tc>
          <w:tcPr>
            <w:tcW w:w="18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EED3593" w14:textId="77777777" w:rsidR="00326263" w:rsidRPr="00FE1F13" w:rsidRDefault="00326263" w:rsidP="00AE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1F1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>Rabbit</w:t>
            </w:r>
          </w:p>
        </w:tc>
        <w:tc>
          <w:tcPr>
            <w:tcW w:w="1615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D2CF1D7" w14:textId="77777777" w:rsidR="00326263" w:rsidRPr="00FE1F13" w:rsidRDefault="00326263" w:rsidP="00AE7D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04689BE" w14:textId="77777777" w:rsidR="00326263" w:rsidRPr="00FE1F13" w:rsidRDefault="00326263" w:rsidP="00AE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1F1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 xml:space="preserve"> 1:1000</w:t>
            </w:r>
          </w:p>
        </w:tc>
      </w:tr>
      <w:tr w:rsidR="00326263" w:rsidRPr="00FE1F13" w14:paraId="32F399A2" w14:textId="77777777" w:rsidTr="005E6390">
        <w:trPr>
          <w:trHeight w:val="241"/>
        </w:trPr>
        <w:tc>
          <w:tcPr>
            <w:tcW w:w="6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956F3D4" w14:textId="77777777" w:rsidR="00326263" w:rsidRPr="00FE1F13" w:rsidRDefault="00326263" w:rsidP="00AE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1F1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>5</w:t>
            </w:r>
          </w:p>
        </w:tc>
        <w:tc>
          <w:tcPr>
            <w:tcW w:w="25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7D4CB55" w14:textId="77777777" w:rsidR="00326263" w:rsidRPr="00FE1F13" w:rsidRDefault="00326263" w:rsidP="00AE7D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1F1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>Phospho-eNOS (Ser1177)</w:t>
            </w:r>
          </w:p>
        </w:tc>
        <w:tc>
          <w:tcPr>
            <w:tcW w:w="10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9894202" w14:textId="77777777" w:rsidR="00326263" w:rsidRPr="00FE1F13" w:rsidRDefault="00326263" w:rsidP="00AE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1F1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>9571S</w:t>
            </w:r>
          </w:p>
        </w:tc>
        <w:tc>
          <w:tcPr>
            <w:tcW w:w="11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1B64788" w14:textId="77777777" w:rsidR="00326263" w:rsidRPr="00FE1F13" w:rsidRDefault="00326263" w:rsidP="00AE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1F1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>Primary</w:t>
            </w:r>
          </w:p>
        </w:tc>
        <w:tc>
          <w:tcPr>
            <w:tcW w:w="19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8E2E92C" w14:textId="77777777" w:rsidR="00326263" w:rsidRPr="00FE1F13" w:rsidRDefault="00326263" w:rsidP="00AE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1F1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>H B Pg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41822BC" w14:textId="77777777" w:rsidR="00326263" w:rsidRPr="00FE1F13" w:rsidRDefault="00326263" w:rsidP="00AE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1F1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>140</w:t>
            </w:r>
          </w:p>
        </w:tc>
        <w:tc>
          <w:tcPr>
            <w:tcW w:w="18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CF979C4" w14:textId="77777777" w:rsidR="00326263" w:rsidRPr="00FE1F13" w:rsidRDefault="00326263" w:rsidP="00AE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1F1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>Rabbit</w:t>
            </w:r>
          </w:p>
        </w:tc>
        <w:tc>
          <w:tcPr>
            <w:tcW w:w="1615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9C10428" w14:textId="77777777" w:rsidR="00326263" w:rsidRPr="00FE1F13" w:rsidRDefault="00326263" w:rsidP="00AE7D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CC955F6" w14:textId="77777777" w:rsidR="00326263" w:rsidRPr="00FE1F13" w:rsidRDefault="00326263" w:rsidP="00AE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1F1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 xml:space="preserve"> 1:1000</w:t>
            </w:r>
          </w:p>
        </w:tc>
      </w:tr>
      <w:tr w:rsidR="00326263" w:rsidRPr="00FE1F13" w14:paraId="226362D9" w14:textId="77777777" w:rsidTr="005E6390">
        <w:trPr>
          <w:trHeight w:val="241"/>
        </w:trPr>
        <w:tc>
          <w:tcPr>
            <w:tcW w:w="6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6599878" w14:textId="77777777" w:rsidR="00326263" w:rsidRPr="00FE1F13" w:rsidRDefault="00326263" w:rsidP="00AE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1F1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>6</w:t>
            </w:r>
          </w:p>
        </w:tc>
        <w:tc>
          <w:tcPr>
            <w:tcW w:w="25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63B0B68" w14:textId="77777777" w:rsidR="00326263" w:rsidRPr="00FE1F13" w:rsidRDefault="00326263" w:rsidP="00AE7D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1F1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>eNOS</w:t>
            </w:r>
          </w:p>
        </w:tc>
        <w:tc>
          <w:tcPr>
            <w:tcW w:w="10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231907D" w14:textId="77777777" w:rsidR="00326263" w:rsidRPr="00FE1F13" w:rsidRDefault="00326263" w:rsidP="00AE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1F1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>9572S</w:t>
            </w:r>
          </w:p>
        </w:tc>
        <w:tc>
          <w:tcPr>
            <w:tcW w:w="11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280E10D" w14:textId="77777777" w:rsidR="00326263" w:rsidRPr="00FE1F13" w:rsidRDefault="00326263" w:rsidP="00AE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1F1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>Primary</w:t>
            </w:r>
          </w:p>
        </w:tc>
        <w:tc>
          <w:tcPr>
            <w:tcW w:w="19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546A12A" w14:textId="77777777" w:rsidR="00326263" w:rsidRPr="00FE1F13" w:rsidRDefault="00326263" w:rsidP="00AE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1F1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>H B Pg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1A1A23E" w14:textId="77777777" w:rsidR="00326263" w:rsidRPr="00FE1F13" w:rsidRDefault="00326263" w:rsidP="00AE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1F1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>140</w:t>
            </w:r>
          </w:p>
        </w:tc>
        <w:tc>
          <w:tcPr>
            <w:tcW w:w="18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0DA2A7E" w14:textId="77777777" w:rsidR="00326263" w:rsidRPr="00FE1F13" w:rsidRDefault="00326263" w:rsidP="00AE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1F1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>Rabbit</w:t>
            </w:r>
          </w:p>
        </w:tc>
        <w:tc>
          <w:tcPr>
            <w:tcW w:w="1615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C9D1B49" w14:textId="77777777" w:rsidR="00326263" w:rsidRPr="00FE1F13" w:rsidRDefault="00326263" w:rsidP="00AE7D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22C8E7F" w14:textId="77777777" w:rsidR="00326263" w:rsidRPr="00FE1F13" w:rsidRDefault="00326263" w:rsidP="00AE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1F1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 xml:space="preserve"> 1:1000</w:t>
            </w:r>
          </w:p>
        </w:tc>
      </w:tr>
      <w:tr w:rsidR="00326263" w:rsidRPr="00FE1F13" w14:paraId="2631C2A5" w14:textId="77777777" w:rsidTr="005E6390">
        <w:trPr>
          <w:trHeight w:val="241"/>
        </w:trPr>
        <w:tc>
          <w:tcPr>
            <w:tcW w:w="6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9D3E7F6" w14:textId="77777777" w:rsidR="00326263" w:rsidRPr="00FE1F13" w:rsidRDefault="00326263" w:rsidP="00AE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1F1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>7</w:t>
            </w:r>
          </w:p>
        </w:tc>
        <w:tc>
          <w:tcPr>
            <w:tcW w:w="25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176ACFF" w14:textId="77777777" w:rsidR="00326263" w:rsidRPr="00FE1F13" w:rsidRDefault="00326263" w:rsidP="00AE7D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1F1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>Phospho-FOXO3a (Ser253)</w:t>
            </w:r>
          </w:p>
        </w:tc>
        <w:tc>
          <w:tcPr>
            <w:tcW w:w="10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0D78A4E" w14:textId="77777777" w:rsidR="00326263" w:rsidRPr="00FE1F13" w:rsidRDefault="00326263" w:rsidP="00AE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1F1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>9466S</w:t>
            </w:r>
          </w:p>
        </w:tc>
        <w:tc>
          <w:tcPr>
            <w:tcW w:w="11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7E199BE" w14:textId="77777777" w:rsidR="00326263" w:rsidRPr="00FE1F13" w:rsidRDefault="00326263" w:rsidP="00AE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1F1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>Primary</w:t>
            </w:r>
          </w:p>
        </w:tc>
        <w:tc>
          <w:tcPr>
            <w:tcW w:w="19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4D3EBD6" w14:textId="77777777" w:rsidR="00326263" w:rsidRPr="00FE1F13" w:rsidRDefault="00326263" w:rsidP="00AE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1F1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>H M R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10B341A" w14:textId="77777777" w:rsidR="00326263" w:rsidRPr="00FE1F13" w:rsidRDefault="00326263" w:rsidP="00AE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1F1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>97</w:t>
            </w:r>
          </w:p>
        </w:tc>
        <w:tc>
          <w:tcPr>
            <w:tcW w:w="18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5DAAE99" w14:textId="77777777" w:rsidR="00326263" w:rsidRPr="00FE1F13" w:rsidRDefault="00326263" w:rsidP="00AE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1F1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>Rabbit</w:t>
            </w:r>
          </w:p>
        </w:tc>
        <w:tc>
          <w:tcPr>
            <w:tcW w:w="1615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16905AA" w14:textId="77777777" w:rsidR="00326263" w:rsidRPr="00FE1F13" w:rsidRDefault="00326263" w:rsidP="00AE7D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50B1BAE" w14:textId="77777777" w:rsidR="00326263" w:rsidRPr="00FE1F13" w:rsidRDefault="00326263" w:rsidP="00AE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1F1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 xml:space="preserve"> 1:1000</w:t>
            </w:r>
          </w:p>
        </w:tc>
      </w:tr>
      <w:tr w:rsidR="00326263" w:rsidRPr="00FE1F13" w14:paraId="0EE90E2B" w14:textId="77777777" w:rsidTr="005E6390">
        <w:trPr>
          <w:trHeight w:val="241"/>
        </w:trPr>
        <w:tc>
          <w:tcPr>
            <w:tcW w:w="6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E050503" w14:textId="77777777" w:rsidR="00326263" w:rsidRPr="00FE1F13" w:rsidRDefault="00326263" w:rsidP="00AE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1F1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>8</w:t>
            </w:r>
          </w:p>
        </w:tc>
        <w:tc>
          <w:tcPr>
            <w:tcW w:w="25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19E3277" w14:textId="77777777" w:rsidR="00326263" w:rsidRPr="00FE1F13" w:rsidRDefault="00326263" w:rsidP="00AE7D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1F1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>FOXO3a</w:t>
            </w:r>
          </w:p>
        </w:tc>
        <w:tc>
          <w:tcPr>
            <w:tcW w:w="10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D02A1B3" w14:textId="77777777" w:rsidR="00326263" w:rsidRPr="00FE1F13" w:rsidRDefault="00326263" w:rsidP="00AE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1F1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>2497S</w:t>
            </w:r>
          </w:p>
        </w:tc>
        <w:tc>
          <w:tcPr>
            <w:tcW w:w="11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90218C8" w14:textId="77777777" w:rsidR="00326263" w:rsidRPr="00FE1F13" w:rsidRDefault="00326263" w:rsidP="00AE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1F1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>Primary</w:t>
            </w:r>
          </w:p>
        </w:tc>
        <w:tc>
          <w:tcPr>
            <w:tcW w:w="19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07DA44F" w14:textId="77777777" w:rsidR="00326263" w:rsidRPr="00FE1F13" w:rsidRDefault="00326263" w:rsidP="00AE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1F1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>H M R Mk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F153F38" w14:textId="77777777" w:rsidR="00326263" w:rsidRPr="00FE1F13" w:rsidRDefault="00326263" w:rsidP="00AE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1F1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>82 to 97</w:t>
            </w:r>
          </w:p>
        </w:tc>
        <w:tc>
          <w:tcPr>
            <w:tcW w:w="18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D271CFC" w14:textId="77777777" w:rsidR="00326263" w:rsidRPr="00FE1F13" w:rsidRDefault="00326263" w:rsidP="00AE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1F1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>Rabbit IgG</w:t>
            </w:r>
          </w:p>
        </w:tc>
        <w:tc>
          <w:tcPr>
            <w:tcW w:w="1615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08FE0FD" w14:textId="77777777" w:rsidR="00326263" w:rsidRPr="00FE1F13" w:rsidRDefault="00326263" w:rsidP="00AE7D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AB723E6" w14:textId="77777777" w:rsidR="00326263" w:rsidRPr="00FE1F13" w:rsidRDefault="00326263" w:rsidP="00AE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1F1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 xml:space="preserve"> 1:1000</w:t>
            </w:r>
          </w:p>
        </w:tc>
      </w:tr>
      <w:tr w:rsidR="00326263" w:rsidRPr="00FE1F13" w14:paraId="250030E9" w14:textId="77777777" w:rsidTr="005E6390">
        <w:trPr>
          <w:trHeight w:val="241"/>
        </w:trPr>
        <w:tc>
          <w:tcPr>
            <w:tcW w:w="6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DD13268" w14:textId="77777777" w:rsidR="00326263" w:rsidRPr="00FE1F13" w:rsidRDefault="00326263" w:rsidP="00AE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1F1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>9</w:t>
            </w:r>
          </w:p>
        </w:tc>
        <w:tc>
          <w:tcPr>
            <w:tcW w:w="25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D878EC1" w14:textId="77777777" w:rsidR="00326263" w:rsidRPr="00FE1F13" w:rsidRDefault="00326263" w:rsidP="00AE7D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1F1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>BAX</w:t>
            </w:r>
          </w:p>
        </w:tc>
        <w:tc>
          <w:tcPr>
            <w:tcW w:w="10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47C6D2F" w14:textId="77777777" w:rsidR="00326263" w:rsidRPr="00FE1F13" w:rsidRDefault="00326263" w:rsidP="00AE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1F1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>2772S</w:t>
            </w:r>
          </w:p>
        </w:tc>
        <w:tc>
          <w:tcPr>
            <w:tcW w:w="11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47593A4" w14:textId="77777777" w:rsidR="00326263" w:rsidRPr="00FE1F13" w:rsidRDefault="00326263" w:rsidP="00AE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1F1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>Primary</w:t>
            </w:r>
          </w:p>
        </w:tc>
        <w:tc>
          <w:tcPr>
            <w:tcW w:w="19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DADE62C" w14:textId="77777777" w:rsidR="00326263" w:rsidRPr="00FE1F13" w:rsidRDefault="00326263" w:rsidP="00AE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1F1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>H M R Mk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3641FE5" w14:textId="77777777" w:rsidR="00326263" w:rsidRPr="00FE1F13" w:rsidRDefault="00326263" w:rsidP="00AE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1F1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>20</w:t>
            </w:r>
          </w:p>
        </w:tc>
        <w:tc>
          <w:tcPr>
            <w:tcW w:w="18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3285C0B" w14:textId="77777777" w:rsidR="00326263" w:rsidRPr="00FE1F13" w:rsidRDefault="00326263" w:rsidP="00AE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1F1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>Rabbit</w:t>
            </w:r>
          </w:p>
        </w:tc>
        <w:tc>
          <w:tcPr>
            <w:tcW w:w="1615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E60199D" w14:textId="77777777" w:rsidR="00326263" w:rsidRPr="00FE1F13" w:rsidRDefault="00326263" w:rsidP="00AE7D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7C3938B" w14:textId="77777777" w:rsidR="00326263" w:rsidRPr="00FE1F13" w:rsidRDefault="00326263" w:rsidP="00AE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1F1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 xml:space="preserve"> 1:1000</w:t>
            </w:r>
          </w:p>
        </w:tc>
      </w:tr>
      <w:tr w:rsidR="00326263" w:rsidRPr="00FE1F13" w14:paraId="40A86BD9" w14:textId="77777777" w:rsidTr="005E6390">
        <w:trPr>
          <w:trHeight w:val="241"/>
        </w:trPr>
        <w:tc>
          <w:tcPr>
            <w:tcW w:w="6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3612666" w14:textId="77777777" w:rsidR="00326263" w:rsidRPr="00FE1F13" w:rsidRDefault="00326263" w:rsidP="00AE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1F1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>10</w:t>
            </w:r>
          </w:p>
        </w:tc>
        <w:tc>
          <w:tcPr>
            <w:tcW w:w="25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10AE309" w14:textId="77777777" w:rsidR="00326263" w:rsidRPr="00FE1F13" w:rsidRDefault="00326263" w:rsidP="00AE7D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1F1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 xml:space="preserve">Bcl-2 </w:t>
            </w:r>
          </w:p>
        </w:tc>
        <w:tc>
          <w:tcPr>
            <w:tcW w:w="10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9B48AC9" w14:textId="77777777" w:rsidR="00326263" w:rsidRPr="00FE1F13" w:rsidRDefault="00326263" w:rsidP="00AE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1F1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>2876S</w:t>
            </w:r>
          </w:p>
        </w:tc>
        <w:tc>
          <w:tcPr>
            <w:tcW w:w="11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E3D3BE7" w14:textId="77777777" w:rsidR="00326263" w:rsidRPr="00FE1F13" w:rsidRDefault="00326263" w:rsidP="00AE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1F1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>Primary</w:t>
            </w:r>
          </w:p>
        </w:tc>
        <w:tc>
          <w:tcPr>
            <w:tcW w:w="19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E2FE290" w14:textId="77777777" w:rsidR="00326263" w:rsidRPr="00FE1F13" w:rsidRDefault="00326263" w:rsidP="00AE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1F1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>H M R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E137964" w14:textId="77777777" w:rsidR="00326263" w:rsidRPr="00FE1F13" w:rsidRDefault="00326263" w:rsidP="00AE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1F1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>28</w:t>
            </w:r>
          </w:p>
        </w:tc>
        <w:tc>
          <w:tcPr>
            <w:tcW w:w="18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C24CB51" w14:textId="77777777" w:rsidR="00326263" w:rsidRPr="00FE1F13" w:rsidRDefault="00326263" w:rsidP="00AE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1F1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>Rabbit</w:t>
            </w:r>
          </w:p>
        </w:tc>
        <w:tc>
          <w:tcPr>
            <w:tcW w:w="1615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A98C208" w14:textId="77777777" w:rsidR="00326263" w:rsidRPr="00FE1F13" w:rsidRDefault="00326263" w:rsidP="00AE7D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158A46C" w14:textId="77777777" w:rsidR="00326263" w:rsidRPr="00FE1F13" w:rsidRDefault="00326263" w:rsidP="00AE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1F1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 xml:space="preserve"> 1:1000</w:t>
            </w:r>
          </w:p>
        </w:tc>
      </w:tr>
      <w:tr w:rsidR="00326263" w:rsidRPr="00FE1F13" w14:paraId="3BEAAAAA" w14:textId="77777777" w:rsidTr="005E6390">
        <w:trPr>
          <w:trHeight w:val="241"/>
        </w:trPr>
        <w:tc>
          <w:tcPr>
            <w:tcW w:w="6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83E288C" w14:textId="77777777" w:rsidR="00326263" w:rsidRPr="00FE1F13" w:rsidRDefault="00326263" w:rsidP="00AE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1F1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>11</w:t>
            </w:r>
          </w:p>
        </w:tc>
        <w:tc>
          <w:tcPr>
            <w:tcW w:w="25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3A63118" w14:textId="77777777" w:rsidR="00326263" w:rsidRPr="00FE1F13" w:rsidRDefault="00326263" w:rsidP="00AE7D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1F1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 xml:space="preserve">Caspase-3   </w:t>
            </w:r>
          </w:p>
        </w:tc>
        <w:tc>
          <w:tcPr>
            <w:tcW w:w="10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9B61BF8" w14:textId="77777777" w:rsidR="00326263" w:rsidRPr="00FE1F13" w:rsidRDefault="00326263" w:rsidP="00AE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1F1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>9662S</w:t>
            </w:r>
          </w:p>
        </w:tc>
        <w:tc>
          <w:tcPr>
            <w:tcW w:w="11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A5BC00E" w14:textId="77777777" w:rsidR="00326263" w:rsidRPr="00FE1F13" w:rsidRDefault="00326263" w:rsidP="00AE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1F1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>Primary</w:t>
            </w:r>
          </w:p>
        </w:tc>
        <w:tc>
          <w:tcPr>
            <w:tcW w:w="19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CE38D16" w14:textId="77777777" w:rsidR="00326263" w:rsidRPr="00FE1F13" w:rsidRDefault="00326263" w:rsidP="00AE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1F1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>H M R Mk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0A86114" w14:textId="77777777" w:rsidR="00326263" w:rsidRPr="00FE1F13" w:rsidRDefault="00326263" w:rsidP="00AE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1F1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>17, 19, 35</w:t>
            </w:r>
          </w:p>
        </w:tc>
        <w:tc>
          <w:tcPr>
            <w:tcW w:w="18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6A11F2B" w14:textId="77777777" w:rsidR="00326263" w:rsidRPr="00FE1F13" w:rsidRDefault="00326263" w:rsidP="00AE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1F1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>Rabbit</w:t>
            </w:r>
          </w:p>
        </w:tc>
        <w:tc>
          <w:tcPr>
            <w:tcW w:w="1615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E35ABD5" w14:textId="77777777" w:rsidR="00326263" w:rsidRPr="00FE1F13" w:rsidRDefault="00326263" w:rsidP="00AE7D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C0DE3D7" w14:textId="77777777" w:rsidR="00326263" w:rsidRPr="00FE1F13" w:rsidRDefault="00326263" w:rsidP="00AE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1F1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 xml:space="preserve"> 1:1000</w:t>
            </w:r>
          </w:p>
        </w:tc>
      </w:tr>
      <w:tr w:rsidR="00326263" w:rsidRPr="00FE1F13" w14:paraId="69A16D55" w14:textId="77777777" w:rsidTr="005E6390">
        <w:trPr>
          <w:trHeight w:val="241"/>
        </w:trPr>
        <w:tc>
          <w:tcPr>
            <w:tcW w:w="6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4A20377" w14:textId="77777777" w:rsidR="00326263" w:rsidRPr="00FE1F13" w:rsidRDefault="00326263" w:rsidP="00AE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1F1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>12</w:t>
            </w:r>
          </w:p>
        </w:tc>
        <w:tc>
          <w:tcPr>
            <w:tcW w:w="25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66BBF8D" w14:textId="77777777" w:rsidR="00326263" w:rsidRPr="00FE1F13" w:rsidRDefault="00326263" w:rsidP="00AE7D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1F1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>PARP</w:t>
            </w:r>
          </w:p>
        </w:tc>
        <w:tc>
          <w:tcPr>
            <w:tcW w:w="10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EA05D77" w14:textId="77777777" w:rsidR="00326263" w:rsidRPr="00FE1F13" w:rsidRDefault="00326263" w:rsidP="00AE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1F1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>9542S</w:t>
            </w:r>
          </w:p>
        </w:tc>
        <w:tc>
          <w:tcPr>
            <w:tcW w:w="11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92E5E85" w14:textId="77777777" w:rsidR="00326263" w:rsidRPr="00FE1F13" w:rsidRDefault="00326263" w:rsidP="00AE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1F1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>Primary</w:t>
            </w:r>
          </w:p>
        </w:tc>
        <w:tc>
          <w:tcPr>
            <w:tcW w:w="19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2ECE84F" w14:textId="77777777" w:rsidR="00326263" w:rsidRPr="00FE1F13" w:rsidRDefault="00326263" w:rsidP="00AE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1F1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>H M R Mk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599104B" w14:textId="77777777" w:rsidR="00326263" w:rsidRPr="00FE1F13" w:rsidRDefault="00326263" w:rsidP="00AE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1F1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>89, 116</w:t>
            </w:r>
          </w:p>
        </w:tc>
        <w:tc>
          <w:tcPr>
            <w:tcW w:w="18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C12CECF" w14:textId="77777777" w:rsidR="00326263" w:rsidRPr="00FE1F13" w:rsidRDefault="00326263" w:rsidP="00AE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1F1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>Rabbit</w:t>
            </w:r>
          </w:p>
        </w:tc>
        <w:tc>
          <w:tcPr>
            <w:tcW w:w="1615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894B292" w14:textId="77777777" w:rsidR="00326263" w:rsidRPr="00FE1F13" w:rsidRDefault="00326263" w:rsidP="00AE7D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B933692" w14:textId="77777777" w:rsidR="00326263" w:rsidRPr="00FE1F13" w:rsidRDefault="00326263" w:rsidP="00AE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1F1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 xml:space="preserve"> 1:1000</w:t>
            </w:r>
          </w:p>
        </w:tc>
      </w:tr>
      <w:tr w:rsidR="00326263" w:rsidRPr="00FE1F13" w14:paraId="5E486E03" w14:textId="77777777" w:rsidTr="005E6390">
        <w:trPr>
          <w:trHeight w:val="241"/>
        </w:trPr>
        <w:tc>
          <w:tcPr>
            <w:tcW w:w="6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0EC3E1A" w14:textId="77777777" w:rsidR="00326263" w:rsidRPr="00FE1F13" w:rsidRDefault="00326263" w:rsidP="00AE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1F1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>13</w:t>
            </w:r>
          </w:p>
        </w:tc>
        <w:tc>
          <w:tcPr>
            <w:tcW w:w="25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2175EB0" w14:textId="77777777" w:rsidR="00326263" w:rsidRPr="00FE1F13" w:rsidRDefault="00326263" w:rsidP="00AE7D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1F1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>Phospho-p70 S6 Kinase (Thr389)</w:t>
            </w:r>
          </w:p>
        </w:tc>
        <w:tc>
          <w:tcPr>
            <w:tcW w:w="10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5984780" w14:textId="77777777" w:rsidR="00326263" w:rsidRPr="00FE1F13" w:rsidRDefault="00326263" w:rsidP="00AE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1F1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>9205S</w:t>
            </w:r>
          </w:p>
        </w:tc>
        <w:tc>
          <w:tcPr>
            <w:tcW w:w="11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DFBD0DD" w14:textId="77777777" w:rsidR="00326263" w:rsidRPr="00FE1F13" w:rsidRDefault="00326263" w:rsidP="00AE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1F1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>Primary</w:t>
            </w:r>
          </w:p>
        </w:tc>
        <w:tc>
          <w:tcPr>
            <w:tcW w:w="19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088A68C" w14:textId="77777777" w:rsidR="00326263" w:rsidRPr="00FE1F13" w:rsidRDefault="00326263" w:rsidP="00AE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1F1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>H M R Mk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56A10DD" w14:textId="77777777" w:rsidR="00326263" w:rsidRPr="00FE1F13" w:rsidRDefault="00326263" w:rsidP="00AE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1F1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>70, 85</w:t>
            </w:r>
          </w:p>
        </w:tc>
        <w:tc>
          <w:tcPr>
            <w:tcW w:w="18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115DD7A" w14:textId="77777777" w:rsidR="00326263" w:rsidRPr="00FE1F13" w:rsidRDefault="00326263" w:rsidP="00AE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1F1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>Rabbit</w:t>
            </w:r>
          </w:p>
        </w:tc>
        <w:tc>
          <w:tcPr>
            <w:tcW w:w="1615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EDE8071" w14:textId="77777777" w:rsidR="00326263" w:rsidRPr="00FE1F13" w:rsidRDefault="00326263" w:rsidP="00AE7D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8F230D6" w14:textId="77777777" w:rsidR="00326263" w:rsidRPr="00FE1F13" w:rsidRDefault="00326263" w:rsidP="00AE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1F1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 xml:space="preserve"> 1:1000</w:t>
            </w:r>
          </w:p>
        </w:tc>
      </w:tr>
      <w:tr w:rsidR="00326263" w:rsidRPr="00FE1F13" w14:paraId="3F84A1F9" w14:textId="77777777" w:rsidTr="005E6390">
        <w:trPr>
          <w:trHeight w:val="241"/>
        </w:trPr>
        <w:tc>
          <w:tcPr>
            <w:tcW w:w="6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BB154FD" w14:textId="77777777" w:rsidR="00326263" w:rsidRPr="00FE1F13" w:rsidRDefault="00326263" w:rsidP="00AE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1F1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>14</w:t>
            </w:r>
          </w:p>
        </w:tc>
        <w:tc>
          <w:tcPr>
            <w:tcW w:w="25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D1636F6" w14:textId="77777777" w:rsidR="00326263" w:rsidRPr="00FE1F13" w:rsidRDefault="00326263" w:rsidP="00AE7D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1F1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 xml:space="preserve">p70S6 Kinase </w:t>
            </w:r>
          </w:p>
        </w:tc>
        <w:tc>
          <w:tcPr>
            <w:tcW w:w="10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8477F64" w14:textId="77777777" w:rsidR="00326263" w:rsidRPr="00FE1F13" w:rsidRDefault="00326263" w:rsidP="00AE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1F1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> 2708S</w:t>
            </w:r>
          </w:p>
        </w:tc>
        <w:tc>
          <w:tcPr>
            <w:tcW w:w="11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9EEFB44" w14:textId="77777777" w:rsidR="00326263" w:rsidRPr="00FE1F13" w:rsidRDefault="00326263" w:rsidP="00AE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1F1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>Primary</w:t>
            </w:r>
          </w:p>
        </w:tc>
        <w:tc>
          <w:tcPr>
            <w:tcW w:w="19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02A34AB" w14:textId="77777777" w:rsidR="00326263" w:rsidRPr="00FE1F13" w:rsidRDefault="00326263" w:rsidP="00AE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1F1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>H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E338394" w14:textId="77777777" w:rsidR="00326263" w:rsidRPr="00FE1F13" w:rsidRDefault="00326263" w:rsidP="00AE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1F1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>70, 85</w:t>
            </w:r>
          </w:p>
        </w:tc>
        <w:tc>
          <w:tcPr>
            <w:tcW w:w="18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94B7731" w14:textId="77777777" w:rsidR="00326263" w:rsidRPr="00FE1F13" w:rsidRDefault="00326263" w:rsidP="00AE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1F1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>Rabbit IgG</w:t>
            </w:r>
          </w:p>
        </w:tc>
        <w:tc>
          <w:tcPr>
            <w:tcW w:w="1615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F287602" w14:textId="77777777" w:rsidR="00326263" w:rsidRPr="00FE1F13" w:rsidRDefault="00326263" w:rsidP="00AE7D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E43F115" w14:textId="77777777" w:rsidR="00326263" w:rsidRPr="00FE1F13" w:rsidRDefault="00326263" w:rsidP="00AE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1F1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 xml:space="preserve"> 1:1000</w:t>
            </w:r>
          </w:p>
        </w:tc>
      </w:tr>
      <w:tr w:rsidR="00326263" w:rsidRPr="00FE1F13" w14:paraId="24DF31D8" w14:textId="77777777" w:rsidTr="005E6390">
        <w:trPr>
          <w:trHeight w:val="483"/>
        </w:trPr>
        <w:tc>
          <w:tcPr>
            <w:tcW w:w="6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E46A44C" w14:textId="77777777" w:rsidR="00326263" w:rsidRPr="00FE1F13" w:rsidRDefault="00326263" w:rsidP="00AE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1F1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>15</w:t>
            </w:r>
          </w:p>
        </w:tc>
        <w:tc>
          <w:tcPr>
            <w:tcW w:w="25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719E574" w14:textId="77777777" w:rsidR="00326263" w:rsidRPr="00FE1F13" w:rsidRDefault="00326263" w:rsidP="00AE7D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1F1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 xml:space="preserve">Phospho-PI3 kinase p85 alpha/gamma (Tyr467, Tyr199) </w:t>
            </w:r>
          </w:p>
        </w:tc>
        <w:tc>
          <w:tcPr>
            <w:tcW w:w="10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78477EC" w14:textId="77777777" w:rsidR="00326263" w:rsidRPr="00FE1F13" w:rsidRDefault="00326263" w:rsidP="00AE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1F1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>BS-3332R</w:t>
            </w:r>
          </w:p>
        </w:tc>
        <w:tc>
          <w:tcPr>
            <w:tcW w:w="11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FF957F9" w14:textId="77777777" w:rsidR="00326263" w:rsidRPr="00FE1F13" w:rsidRDefault="00326263" w:rsidP="00AE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1F1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>Primary</w:t>
            </w:r>
          </w:p>
        </w:tc>
        <w:tc>
          <w:tcPr>
            <w:tcW w:w="19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BB0D0FD" w14:textId="77777777" w:rsidR="00326263" w:rsidRPr="00FE1F13" w:rsidRDefault="00326263" w:rsidP="00AE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1F1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>H R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94E321B" w14:textId="77777777" w:rsidR="00326263" w:rsidRPr="00FE1F13" w:rsidRDefault="00326263" w:rsidP="00AE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1F1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>120</w:t>
            </w:r>
          </w:p>
        </w:tc>
        <w:tc>
          <w:tcPr>
            <w:tcW w:w="18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7E5187E" w14:textId="77777777" w:rsidR="00326263" w:rsidRPr="00FE1F13" w:rsidRDefault="00326263" w:rsidP="00AE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1F1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>Rabbit Polyclonal</w:t>
            </w:r>
          </w:p>
        </w:tc>
        <w:tc>
          <w:tcPr>
            <w:tcW w:w="1615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AE955B6" w14:textId="77777777" w:rsidR="00326263" w:rsidRPr="00FE1F13" w:rsidRDefault="00326263" w:rsidP="00AE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1F1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>Bioss Antibodies Woburn, MA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48A334E" w14:textId="77777777" w:rsidR="00326263" w:rsidRPr="00FE1F13" w:rsidRDefault="00326263" w:rsidP="00AE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1F1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 xml:space="preserve"> 1:1000</w:t>
            </w:r>
          </w:p>
        </w:tc>
      </w:tr>
      <w:tr w:rsidR="00326263" w:rsidRPr="00FE1F13" w14:paraId="5A9AA3F8" w14:textId="77777777" w:rsidTr="005E6390">
        <w:trPr>
          <w:trHeight w:val="241"/>
        </w:trPr>
        <w:tc>
          <w:tcPr>
            <w:tcW w:w="6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18804A3" w14:textId="77777777" w:rsidR="00326263" w:rsidRPr="00FE1F13" w:rsidRDefault="00326263" w:rsidP="00AE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1F1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>16</w:t>
            </w:r>
          </w:p>
        </w:tc>
        <w:tc>
          <w:tcPr>
            <w:tcW w:w="25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A269A88" w14:textId="77777777" w:rsidR="00326263" w:rsidRPr="00FE1F13" w:rsidRDefault="00326263" w:rsidP="00AE7D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1F1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 xml:space="preserve">PI3K </w:t>
            </w:r>
          </w:p>
        </w:tc>
        <w:tc>
          <w:tcPr>
            <w:tcW w:w="10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60351E3" w14:textId="77777777" w:rsidR="00326263" w:rsidRPr="00FE1F13" w:rsidRDefault="00326263" w:rsidP="00AE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1F1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>BSM-33219</w:t>
            </w:r>
          </w:p>
        </w:tc>
        <w:tc>
          <w:tcPr>
            <w:tcW w:w="11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8693C52" w14:textId="77777777" w:rsidR="00326263" w:rsidRPr="00FE1F13" w:rsidRDefault="00326263" w:rsidP="00AE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1F1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>Primary</w:t>
            </w:r>
          </w:p>
        </w:tc>
        <w:tc>
          <w:tcPr>
            <w:tcW w:w="19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83BDAE0" w14:textId="77777777" w:rsidR="00326263" w:rsidRPr="00FE1F13" w:rsidRDefault="00326263" w:rsidP="00AE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1F1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>H M R C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B4888FB" w14:textId="77777777" w:rsidR="00326263" w:rsidRPr="00FE1F13" w:rsidRDefault="00326263" w:rsidP="00AE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1F1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>80</w:t>
            </w:r>
          </w:p>
        </w:tc>
        <w:tc>
          <w:tcPr>
            <w:tcW w:w="18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8BBFB92" w14:textId="77777777" w:rsidR="00326263" w:rsidRPr="00FE1F13" w:rsidRDefault="00326263" w:rsidP="00AE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1F1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>Mouse Monoclonal</w:t>
            </w:r>
          </w:p>
        </w:tc>
        <w:tc>
          <w:tcPr>
            <w:tcW w:w="1615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EAEE994" w14:textId="77777777" w:rsidR="00326263" w:rsidRPr="00FE1F13" w:rsidRDefault="00326263" w:rsidP="00AE7D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743AEED" w14:textId="77777777" w:rsidR="00326263" w:rsidRPr="00FE1F13" w:rsidRDefault="00326263" w:rsidP="00AE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1F1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 xml:space="preserve"> 1:1000</w:t>
            </w:r>
          </w:p>
        </w:tc>
      </w:tr>
      <w:tr w:rsidR="00326263" w:rsidRPr="00FE1F13" w14:paraId="36F2DC96" w14:textId="77777777" w:rsidTr="005E6390">
        <w:trPr>
          <w:trHeight w:val="241"/>
        </w:trPr>
        <w:tc>
          <w:tcPr>
            <w:tcW w:w="6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991542E" w14:textId="77777777" w:rsidR="00326263" w:rsidRPr="00FE1F13" w:rsidRDefault="00326263" w:rsidP="00AE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1F1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>17</w:t>
            </w:r>
          </w:p>
        </w:tc>
        <w:tc>
          <w:tcPr>
            <w:tcW w:w="25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75768EA" w14:textId="77777777" w:rsidR="00326263" w:rsidRPr="00FE1F13" w:rsidRDefault="00326263" w:rsidP="00AE7D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1F1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 xml:space="preserve">Phospho-LDHA (Tyr10) </w:t>
            </w:r>
          </w:p>
        </w:tc>
        <w:tc>
          <w:tcPr>
            <w:tcW w:w="10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F60AAC1" w14:textId="77777777" w:rsidR="00326263" w:rsidRPr="00FE1F13" w:rsidRDefault="00326263" w:rsidP="00AE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1F1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>PA5-105445</w:t>
            </w:r>
          </w:p>
        </w:tc>
        <w:tc>
          <w:tcPr>
            <w:tcW w:w="11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A838E79" w14:textId="77777777" w:rsidR="00326263" w:rsidRPr="00FE1F13" w:rsidRDefault="00326263" w:rsidP="00AE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1F1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>Primary</w:t>
            </w:r>
          </w:p>
        </w:tc>
        <w:tc>
          <w:tcPr>
            <w:tcW w:w="19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3FD8210" w14:textId="77777777" w:rsidR="00326263" w:rsidRPr="00FE1F13" w:rsidRDefault="00326263" w:rsidP="00AE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1F1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>H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F736BF1" w14:textId="77777777" w:rsidR="00326263" w:rsidRPr="00FE1F13" w:rsidRDefault="00326263" w:rsidP="00AE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1F1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>37</w:t>
            </w:r>
          </w:p>
        </w:tc>
        <w:tc>
          <w:tcPr>
            <w:tcW w:w="18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A00C502" w14:textId="77777777" w:rsidR="00326263" w:rsidRPr="00FE1F13" w:rsidRDefault="00326263" w:rsidP="00AE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1F1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>Rabbit Polyclonal</w:t>
            </w:r>
          </w:p>
        </w:tc>
        <w:tc>
          <w:tcPr>
            <w:tcW w:w="1615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A92AA00" w14:textId="77777777" w:rsidR="00326263" w:rsidRPr="00FE1F13" w:rsidRDefault="00326263" w:rsidP="00AE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1F1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>Thermo Fisher Scientific, Altham, MA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790BEC1" w14:textId="77777777" w:rsidR="00326263" w:rsidRPr="00FE1F13" w:rsidRDefault="00326263" w:rsidP="00AE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1F1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 xml:space="preserve"> 1:1000</w:t>
            </w:r>
          </w:p>
        </w:tc>
      </w:tr>
      <w:tr w:rsidR="00326263" w:rsidRPr="00FE1F13" w14:paraId="17E56A3A" w14:textId="77777777" w:rsidTr="005E6390">
        <w:trPr>
          <w:trHeight w:val="241"/>
        </w:trPr>
        <w:tc>
          <w:tcPr>
            <w:tcW w:w="6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E05449B" w14:textId="77777777" w:rsidR="00326263" w:rsidRPr="00FE1F13" w:rsidRDefault="00326263" w:rsidP="00AE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1F1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>18</w:t>
            </w:r>
          </w:p>
        </w:tc>
        <w:tc>
          <w:tcPr>
            <w:tcW w:w="25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B25A72E" w14:textId="77777777" w:rsidR="00326263" w:rsidRPr="00FE1F13" w:rsidRDefault="00326263" w:rsidP="00AE7D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1F1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>LDH</w:t>
            </w:r>
          </w:p>
        </w:tc>
        <w:tc>
          <w:tcPr>
            <w:tcW w:w="10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E8B6460" w14:textId="77777777" w:rsidR="00326263" w:rsidRPr="00FE1F13" w:rsidRDefault="00326263" w:rsidP="00AE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1F1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 xml:space="preserve">PA5-27406 </w:t>
            </w:r>
          </w:p>
        </w:tc>
        <w:tc>
          <w:tcPr>
            <w:tcW w:w="11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496C0D1" w14:textId="77777777" w:rsidR="00326263" w:rsidRPr="00FE1F13" w:rsidRDefault="00326263" w:rsidP="00AE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1F1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>Primary</w:t>
            </w:r>
          </w:p>
        </w:tc>
        <w:tc>
          <w:tcPr>
            <w:tcW w:w="19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66FFB33" w14:textId="77777777" w:rsidR="00326263" w:rsidRPr="00FE1F13" w:rsidRDefault="00326263" w:rsidP="00AE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1F1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>H M R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104B53B" w14:textId="77777777" w:rsidR="00326263" w:rsidRPr="00FE1F13" w:rsidRDefault="00326263" w:rsidP="00AE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1F1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>37</w:t>
            </w:r>
          </w:p>
        </w:tc>
        <w:tc>
          <w:tcPr>
            <w:tcW w:w="18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CA9933D" w14:textId="77777777" w:rsidR="00326263" w:rsidRPr="00FE1F13" w:rsidRDefault="00326263" w:rsidP="00AE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1F1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>Rabbit Polyclonal</w:t>
            </w:r>
          </w:p>
        </w:tc>
        <w:tc>
          <w:tcPr>
            <w:tcW w:w="1615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0828045" w14:textId="77777777" w:rsidR="00326263" w:rsidRPr="00FE1F13" w:rsidRDefault="00326263" w:rsidP="00AE7D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97FD399" w14:textId="77777777" w:rsidR="00326263" w:rsidRPr="00FE1F13" w:rsidRDefault="00326263" w:rsidP="00AE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1F1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 xml:space="preserve"> 1:1000</w:t>
            </w:r>
          </w:p>
        </w:tc>
      </w:tr>
      <w:tr w:rsidR="00326263" w:rsidRPr="00FE1F13" w14:paraId="2272A0CB" w14:textId="77777777" w:rsidTr="005E6390">
        <w:trPr>
          <w:trHeight w:val="241"/>
        </w:trPr>
        <w:tc>
          <w:tcPr>
            <w:tcW w:w="6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728FE26" w14:textId="77777777" w:rsidR="00326263" w:rsidRPr="00FE1F13" w:rsidRDefault="00326263" w:rsidP="00AE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1F1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>19</w:t>
            </w:r>
          </w:p>
        </w:tc>
        <w:tc>
          <w:tcPr>
            <w:tcW w:w="25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AAAD1CB" w14:textId="77777777" w:rsidR="00326263" w:rsidRPr="00FE1F13" w:rsidRDefault="00326263" w:rsidP="00AE7D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1F1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>MyoD</w:t>
            </w:r>
          </w:p>
        </w:tc>
        <w:tc>
          <w:tcPr>
            <w:tcW w:w="10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63F385A" w14:textId="77777777" w:rsidR="00326263" w:rsidRPr="00FE1F13" w:rsidRDefault="00326263" w:rsidP="00AE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1F1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>MAB3878</w:t>
            </w:r>
          </w:p>
        </w:tc>
        <w:tc>
          <w:tcPr>
            <w:tcW w:w="11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261CC35" w14:textId="77777777" w:rsidR="00326263" w:rsidRPr="00FE1F13" w:rsidRDefault="00326263" w:rsidP="00AE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1F1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>Primary</w:t>
            </w:r>
          </w:p>
        </w:tc>
        <w:tc>
          <w:tcPr>
            <w:tcW w:w="19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CE3DC3B" w14:textId="77777777" w:rsidR="00326263" w:rsidRPr="00FE1F13" w:rsidRDefault="00326263" w:rsidP="00AE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1F1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>Ch, H, M, R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C848824" w14:textId="77777777" w:rsidR="00326263" w:rsidRPr="00FE1F13" w:rsidRDefault="00326263" w:rsidP="00AE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1F1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>45</w:t>
            </w:r>
          </w:p>
        </w:tc>
        <w:tc>
          <w:tcPr>
            <w:tcW w:w="18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367BC93" w14:textId="77777777" w:rsidR="00326263" w:rsidRPr="00FE1F13" w:rsidRDefault="00326263" w:rsidP="00AE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1F1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>Mouse Monoclonal</w:t>
            </w:r>
          </w:p>
        </w:tc>
        <w:tc>
          <w:tcPr>
            <w:tcW w:w="1615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DBA11AB" w14:textId="77777777" w:rsidR="00326263" w:rsidRPr="00FE1F13" w:rsidRDefault="00326263" w:rsidP="00AE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1F1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 xml:space="preserve">Merck Millipore, Darmstadt, Germany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644A4C9" w14:textId="77777777" w:rsidR="00326263" w:rsidRPr="00FE1F13" w:rsidRDefault="00326263" w:rsidP="00AE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1F1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 xml:space="preserve"> 1:1000</w:t>
            </w:r>
          </w:p>
        </w:tc>
      </w:tr>
      <w:tr w:rsidR="00326263" w:rsidRPr="00FE1F13" w14:paraId="5177E103" w14:textId="77777777" w:rsidTr="005E6390">
        <w:trPr>
          <w:trHeight w:val="254"/>
        </w:trPr>
        <w:tc>
          <w:tcPr>
            <w:tcW w:w="6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28F4332" w14:textId="77777777" w:rsidR="00326263" w:rsidRPr="00FE1F13" w:rsidRDefault="00326263" w:rsidP="00AE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1F1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>20</w:t>
            </w:r>
          </w:p>
        </w:tc>
        <w:tc>
          <w:tcPr>
            <w:tcW w:w="25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D119886" w14:textId="77777777" w:rsidR="00326263" w:rsidRPr="00FE1F13" w:rsidRDefault="00326263" w:rsidP="00AE7D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1F1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 xml:space="preserve">Myogenin </w:t>
            </w:r>
          </w:p>
        </w:tc>
        <w:tc>
          <w:tcPr>
            <w:tcW w:w="10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71531D5" w14:textId="77777777" w:rsidR="00326263" w:rsidRPr="00FE1F13" w:rsidRDefault="00326263" w:rsidP="00AE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1F1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>MAB3876</w:t>
            </w:r>
          </w:p>
        </w:tc>
        <w:tc>
          <w:tcPr>
            <w:tcW w:w="11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3259A9C" w14:textId="77777777" w:rsidR="00326263" w:rsidRPr="00FE1F13" w:rsidRDefault="00326263" w:rsidP="00AE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1F1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>Primary</w:t>
            </w:r>
          </w:p>
        </w:tc>
        <w:tc>
          <w:tcPr>
            <w:tcW w:w="19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4A93188" w14:textId="77777777" w:rsidR="00326263" w:rsidRPr="00FE1F13" w:rsidRDefault="00326263" w:rsidP="00AE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1F1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>H M R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9DE0698" w14:textId="77777777" w:rsidR="00326263" w:rsidRPr="00FE1F13" w:rsidRDefault="00326263" w:rsidP="00AE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1F1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>34</w:t>
            </w:r>
          </w:p>
        </w:tc>
        <w:tc>
          <w:tcPr>
            <w:tcW w:w="18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5AFED68" w14:textId="77777777" w:rsidR="00326263" w:rsidRPr="00FE1F13" w:rsidRDefault="00326263" w:rsidP="00AE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1F1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>Mouse Monoclonal</w:t>
            </w:r>
          </w:p>
        </w:tc>
        <w:tc>
          <w:tcPr>
            <w:tcW w:w="1615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9336FBF" w14:textId="77777777" w:rsidR="00326263" w:rsidRPr="00FE1F13" w:rsidRDefault="00326263" w:rsidP="00AE7D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552B860" w14:textId="77777777" w:rsidR="00326263" w:rsidRPr="00FE1F13" w:rsidRDefault="00326263" w:rsidP="00AE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1F1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 xml:space="preserve"> 1:1000</w:t>
            </w:r>
          </w:p>
        </w:tc>
      </w:tr>
      <w:tr w:rsidR="00326263" w:rsidRPr="00FE1F13" w14:paraId="3AAD207E" w14:textId="77777777" w:rsidTr="005E6390">
        <w:trPr>
          <w:trHeight w:val="241"/>
        </w:trPr>
        <w:tc>
          <w:tcPr>
            <w:tcW w:w="6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F001B62" w14:textId="77777777" w:rsidR="00326263" w:rsidRPr="00FE1F13" w:rsidRDefault="00326263" w:rsidP="00AE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1F1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lastRenderedPageBreak/>
              <w:t>21</w:t>
            </w:r>
          </w:p>
        </w:tc>
        <w:tc>
          <w:tcPr>
            <w:tcW w:w="25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2278300" w14:textId="77777777" w:rsidR="00326263" w:rsidRPr="00FE1F13" w:rsidRDefault="00326263" w:rsidP="00AE7D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1F1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 xml:space="preserve">Myf-6 </w:t>
            </w:r>
          </w:p>
        </w:tc>
        <w:tc>
          <w:tcPr>
            <w:tcW w:w="10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0D96F58" w14:textId="77777777" w:rsidR="00326263" w:rsidRPr="00FE1F13" w:rsidRDefault="00326263" w:rsidP="00AE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1F1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>SC-301</w:t>
            </w:r>
          </w:p>
        </w:tc>
        <w:tc>
          <w:tcPr>
            <w:tcW w:w="11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0913C5D" w14:textId="77777777" w:rsidR="00326263" w:rsidRPr="00FE1F13" w:rsidRDefault="00326263" w:rsidP="00AE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1F1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>Primary</w:t>
            </w:r>
          </w:p>
        </w:tc>
        <w:tc>
          <w:tcPr>
            <w:tcW w:w="19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EC59ADF" w14:textId="77777777" w:rsidR="00326263" w:rsidRPr="00FE1F13" w:rsidRDefault="00326263" w:rsidP="00AE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1F1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>H M R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DD32F40" w14:textId="77777777" w:rsidR="00326263" w:rsidRPr="00FE1F13" w:rsidRDefault="00326263" w:rsidP="00AE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1F1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>30</w:t>
            </w:r>
          </w:p>
        </w:tc>
        <w:tc>
          <w:tcPr>
            <w:tcW w:w="18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9C857F4" w14:textId="77777777" w:rsidR="00326263" w:rsidRPr="00FE1F13" w:rsidRDefault="00326263" w:rsidP="00AE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1F1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>Rabbit Polyclonal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E32434" w14:textId="77777777" w:rsidR="00326263" w:rsidRPr="00FE1F13" w:rsidRDefault="00326263" w:rsidP="00AE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1F1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>Santa Cruz Biotechnology, Santa Cruz, CA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5F09C68" w14:textId="77777777" w:rsidR="00326263" w:rsidRPr="00FE1F13" w:rsidRDefault="00326263" w:rsidP="00AE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1F1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 xml:space="preserve"> 1:1000</w:t>
            </w:r>
          </w:p>
        </w:tc>
      </w:tr>
      <w:tr w:rsidR="00326263" w:rsidRPr="00FE1F13" w14:paraId="3D64C58D" w14:textId="77777777" w:rsidTr="005E6390">
        <w:trPr>
          <w:trHeight w:val="241"/>
        </w:trPr>
        <w:tc>
          <w:tcPr>
            <w:tcW w:w="6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EC44C08" w14:textId="77777777" w:rsidR="00326263" w:rsidRPr="00FE1F13" w:rsidRDefault="00326263" w:rsidP="00AE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1F1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>22</w:t>
            </w:r>
          </w:p>
        </w:tc>
        <w:tc>
          <w:tcPr>
            <w:tcW w:w="25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BA5829B" w14:textId="77777777" w:rsidR="00326263" w:rsidRPr="00FE1F13" w:rsidRDefault="00326263" w:rsidP="00AE7D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1F1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>Atrogin-1/ ATR-1</w:t>
            </w:r>
          </w:p>
        </w:tc>
        <w:tc>
          <w:tcPr>
            <w:tcW w:w="10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7905AE3" w14:textId="77777777" w:rsidR="00326263" w:rsidRPr="00FE1F13" w:rsidRDefault="00326263" w:rsidP="00AE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1F1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>3535-100</w:t>
            </w:r>
          </w:p>
        </w:tc>
        <w:tc>
          <w:tcPr>
            <w:tcW w:w="11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7FB8392" w14:textId="77777777" w:rsidR="00326263" w:rsidRPr="00FE1F13" w:rsidRDefault="00326263" w:rsidP="00AE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1F1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>Primary</w:t>
            </w:r>
          </w:p>
        </w:tc>
        <w:tc>
          <w:tcPr>
            <w:tcW w:w="19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6F327FE" w14:textId="77777777" w:rsidR="00326263" w:rsidRPr="00FE1F13" w:rsidRDefault="00326263" w:rsidP="00AE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1F1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>H M R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9521EB4" w14:textId="77777777" w:rsidR="00326263" w:rsidRPr="00FE1F13" w:rsidRDefault="00326263" w:rsidP="00AE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1F1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>43</w:t>
            </w:r>
          </w:p>
        </w:tc>
        <w:tc>
          <w:tcPr>
            <w:tcW w:w="18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E70BAA7" w14:textId="77777777" w:rsidR="00326263" w:rsidRPr="00FE1F13" w:rsidRDefault="00326263" w:rsidP="00AE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1F1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>Rabbit Polyclonal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B57BA5" w14:textId="77777777" w:rsidR="00326263" w:rsidRPr="00FE1F13" w:rsidRDefault="00326263" w:rsidP="00AE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1F1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>Bio-vision, Milpitas, CA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E556732" w14:textId="77777777" w:rsidR="00326263" w:rsidRPr="00FE1F13" w:rsidRDefault="00326263" w:rsidP="00AE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1F1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 xml:space="preserve"> 1:1000</w:t>
            </w:r>
          </w:p>
        </w:tc>
      </w:tr>
      <w:tr w:rsidR="00326263" w:rsidRPr="00FE1F13" w14:paraId="1B27B841" w14:textId="77777777" w:rsidTr="005E6390">
        <w:trPr>
          <w:trHeight w:val="241"/>
        </w:trPr>
        <w:tc>
          <w:tcPr>
            <w:tcW w:w="6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DFB8AA3" w14:textId="77777777" w:rsidR="00326263" w:rsidRPr="00FE1F13" w:rsidRDefault="00326263" w:rsidP="00AE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1F1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>23</w:t>
            </w:r>
          </w:p>
        </w:tc>
        <w:tc>
          <w:tcPr>
            <w:tcW w:w="25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60275F2" w14:textId="77777777" w:rsidR="00326263" w:rsidRPr="00FE1F13" w:rsidRDefault="00326263" w:rsidP="00AE7D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1F1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 xml:space="preserve">Murf-1/TRIM63 </w:t>
            </w:r>
          </w:p>
        </w:tc>
        <w:tc>
          <w:tcPr>
            <w:tcW w:w="10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7737983" w14:textId="77777777" w:rsidR="00326263" w:rsidRPr="00FE1F13" w:rsidRDefault="00326263" w:rsidP="00AE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1F1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>AF5366</w:t>
            </w:r>
          </w:p>
        </w:tc>
        <w:tc>
          <w:tcPr>
            <w:tcW w:w="11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4098410" w14:textId="77777777" w:rsidR="00326263" w:rsidRPr="00FE1F13" w:rsidRDefault="00326263" w:rsidP="00AE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1F1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>Primary</w:t>
            </w:r>
          </w:p>
        </w:tc>
        <w:tc>
          <w:tcPr>
            <w:tcW w:w="19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C1C1BD4" w14:textId="77777777" w:rsidR="00326263" w:rsidRPr="00FE1F13" w:rsidRDefault="00326263" w:rsidP="00AE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1F1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>H M R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D644876" w14:textId="77777777" w:rsidR="00326263" w:rsidRPr="00FE1F13" w:rsidRDefault="00326263" w:rsidP="00AE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1F1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>41</w:t>
            </w:r>
          </w:p>
        </w:tc>
        <w:tc>
          <w:tcPr>
            <w:tcW w:w="18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B3CDCC5" w14:textId="77777777" w:rsidR="00326263" w:rsidRPr="00FE1F13" w:rsidRDefault="00326263" w:rsidP="00AE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1F1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>Goat Polyclonal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EE1575" w14:textId="77777777" w:rsidR="00326263" w:rsidRPr="00FE1F13" w:rsidRDefault="00326263" w:rsidP="00AE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1F1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>R&amp;D systems, Minneapolis, MN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0BA0392" w14:textId="77777777" w:rsidR="00326263" w:rsidRPr="00FE1F13" w:rsidRDefault="00326263" w:rsidP="00AE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1F1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 xml:space="preserve"> 1:1000</w:t>
            </w:r>
          </w:p>
        </w:tc>
      </w:tr>
      <w:tr w:rsidR="00326263" w:rsidRPr="00FE1F13" w14:paraId="62300B05" w14:textId="77777777" w:rsidTr="005E6390">
        <w:trPr>
          <w:trHeight w:val="241"/>
        </w:trPr>
        <w:tc>
          <w:tcPr>
            <w:tcW w:w="6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DD462A3" w14:textId="77777777" w:rsidR="00326263" w:rsidRPr="00FE1F13" w:rsidRDefault="00326263" w:rsidP="00AE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1F1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>24</w:t>
            </w:r>
          </w:p>
        </w:tc>
        <w:tc>
          <w:tcPr>
            <w:tcW w:w="25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7D8FCEE" w14:textId="77777777" w:rsidR="00326263" w:rsidRPr="00FE1F13" w:rsidRDefault="00326263" w:rsidP="00AE7D96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1F1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IGF-1</w:t>
            </w:r>
          </w:p>
        </w:tc>
        <w:tc>
          <w:tcPr>
            <w:tcW w:w="10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A6BF7A7" w14:textId="77777777" w:rsidR="00326263" w:rsidRPr="00FE1F13" w:rsidRDefault="00326263" w:rsidP="00AE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1F1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28530-1-AP</w:t>
            </w:r>
          </w:p>
        </w:tc>
        <w:tc>
          <w:tcPr>
            <w:tcW w:w="11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B087631" w14:textId="77777777" w:rsidR="00326263" w:rsidRPr="00FE1F13" w:rsidRDefault="00326263" w:rsidP="00AE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1F1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Primary</w:t>
            </w:r>
          </w:p>
        </w:tc>
        <w:tc>
          <w:tcPr>
            <w:tcW w:w="19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EAB1C4D" w14:textId="77777777" w:rsidR="00326263" w:rsidRPr="00FE1F13" w:rsidRDefault="00326263" w:rsidP="00AE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1F1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H M R C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569A266" w14:textId="77777777" w:rsidR="00326263" w:rsidRPr="00FE1F13" w:rsidRDefault="00326263" w:rsidP="00AE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7.7</w:t>
            </w:r>
          </w:p>
        </w:tc>
        <w:tc>
          <w:tcPr>
            <w:tcW w:w="18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087D02A" w14:textId="77777777" w:rsidR="00326263" w:rsidRPr="00FE1F13" w:rsidRDefault="00326263" w:rsidP="00AE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1F1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Rabbit Polyclonal</w:t>
            </w:r>
          </w:p>
        </w:tc>
        <w:tc>
          <w:tcPr>
            <w:tcW w:w="1615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5499C12" w14:textId="77777777" w:rsidR="00326263" w:rsidRPr="00FE1F13" w:rsidRDefault="00326263" w:rsidP="00AE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1F1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>Protein Tech, San Diego, CA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3F53CF3" w14:textId="77777777" w:rsidR="00326263" w:rsidRPr="00FE1F13" w:rsidRDefault="00326263" w:rsidP="00AE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1F1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 xml:space="preserve"> 1:500</w:t>
            </w:r>
          </w:p>
        </w:tc>
      </w:tr>
      <w:tr w:rsidR="00326263" w:rsidRPr="00FE1F13" w14:paraId="5BD2BCDF" w14:textId="77777777" w:rsidTr="005E6390">
        <w:trPr>
          <w:trHeight w:val="241"/>
        </w:trPr>
        <w:tc>
          <w:tcPr>
            <w:tcW w:w="6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823A95D" w14:textId="77777777" w:rsidR="00326263" w:rsidRPr="00FE1F13" w:rsidRDefault="00326263" w:rsidP="00AE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1F1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>25</w:t>
            </w:r>
          </w:p>
        </w:tc>
        <w:tc>
          <w:tcPr>
            <w:tcW w:w="25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B2539DD" w14:textId="77777777" w:rsidR="00326263" w:rsidRPr="00FE1F13" w:rsidRDefault="00326263" w:rsidP="00AE7D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1F1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 xml:space="preserve">GDF8/Myostatin </w:t>
            </w:r>
          </w:p>
        </w:tc>
        <w:tc>
          <w:tcPr>
            <w:tcW w:w="10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E29AE66" w14:textId="77777777" w:rsidR="00326263" w:rsidRPr="00FE1F13" w:rsidRDefault="00326263" w:rsidP="00AE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1F1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>19142-1-ap</w:t>
            </w:r>
          </w:p>
        </w:tc>
        <w:tc>
          <w:tcPr>
            <w:tcW w:w="11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0145419" w14:textId="77777777" w:rsidR="00326263" w:rsidRPr="00FE1F13" w:rsidRDefault="00326263" w:rsidP="00AE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1F1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>Primary</w:t>
            </w:r>
          </w:p>
        </w:tc>
        <w:tc>
          <w:tcPr>
            <w:tcW w:w="19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6EB2323" w14:textId="77777777" w:rsidR="00326263" w:rsidRPr="00FE1F13" w:rsidRDefault="00326263" w:rsidP="00AE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1F1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>H M R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5AFF0AC" w14:textId="21CF5377" w:rsidR="00326263" w:rsidRPr="00FE1F13" w:rsidRDefault="00382139" w:rsidP="00AE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>26</w:t>
            </w:r>
          </w:p>
        </w:tc>
        <w:tc>
          <w:tcPr>
            <w:tcW w:w="18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9B0D319" w14:textId="77777777" w:rsidR="00326263" w:rsidRPr="00FE1F13" w:rsidRDefault="00326263" w:rsidP="00AE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1F1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>Rabbit Polyclonal</w:t>
            </w:r>
          </w:p>
        </w:tc>
        <w:tc>
          <w:tcPr>
            <w:tcW w:w="1615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F9F2D09" w14:textId="77777777" w:rsidR="00326263" w:rsidRPr="00FE1F13" w:rsidRDefault="00326263" w:rsidP="00AE7D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88FB300" w14:textId="77777777" w:rsidR="00326263" w:rsidRPr="00FE1F13" w:rsidRDefault="00326263" w:rsidP="00AE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1F1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 xml:space="preserve"> 1:1000</w:t>
            </w:r>
          </w:p>
        </w:tc>
      </w:tr>
      <w:tr w:rsidR="00326263" w:rsidRPr="00FE1F13" w14:paraId="61EEB512" w14:textId="77777777" w:rsidTr="005E6390">
        <w:trPr>
          <w:trHeight w:val="241"/>
        </w:trPr>
        <w:tc>
          <w:tcPr>
            <w:tcW w:w="6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EA4A7DB" w14:textId="77777777" w:rsidR="00326263" w:rsidRPr="00FE1F13" w:rsidRDefault="00326263" w:rsidP="00AE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1F1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>26</w:t>
            </w:r>
          </w:p>
        </w:tc>
        <w:tc>
          <w:tcPr>
            <w:tcW w:w="25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DC8452A" w14:textId="77777777" w:rsidR="00326263" w:rsidRPr="00FE1F13" w:rsidRDefault="00326263" w:rsidP="00AE7D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1F1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>Anti- β-Actin Antibody</w:t>
            </w:r>
          </w:p>
        </w:tc>
        <w:tc>
          <w:tcPr>
            <w:tcW w:w="10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7123679" w14:textId="77777777" w:rsidR="00326263" w:rsidRPr="00FE1F13" w:rsidRDefault="00326263" w:rsidP="00AE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1F1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>A2228-100UL</w:t>
            </w:r>
          </w:p>
        </w:tc>
        <w:tc>
          <w:tcPr>
            <w:tcW w:w="11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0C08E1C" w14:textId="77777777" w:rsidR="00326263" w:rsidRPr="00FE1F13" w:rsidRDefault="00326263" w:rsidP="00AE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1F1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>Primary</w:t>
            </w:r>
          </w:p>
        </w:tc>
        <w:tc>
          <w:tcPr>
            <w:tcW w:w="19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6188CF4" w14:textId="77777777" w:rsidR="00326263" w:rsidRPr="00FE1F13" w:rsidRDefault="00326263" w:rsidP="00AE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1F1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>H M R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6E4631A" w14:textId="77777777" w:rsidR="00326263" w:rsidRPr="00FE1F13" w:rsidRDefault="00326263" w:rsidP="00AE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1F1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>42</w:t>
            </w:r>
          </w:p>
        </w:tc>
        <w:tc>
          <w:tcPr>
            <w:tcW w:w="18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2BABCF5" w14:textId="77777777" w:rsidR="00326263" w:rsidRPr="00FE1F13" w:rsidRDefault="00326263" w:rsidP="00AE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1F1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>Mouse Monoclonal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EFB4AF" w14:textId="77777777" w:rsidR="00326263" w:rsidRPr="00FE1F13" w:rsidRDefault="00326263" w:rsidP="00AE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1F1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>Sigma-Aldrich, St. Louis, MO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6F36176" w14:textId="77777777" w:rsidR="00326263" w:rsidRPr="00FE1F13" w:rsidRDefault="00326263" w:rsidP="00AE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1F1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 xml:space="preserve"> 1:10000</w:t>
            </w:r>
          </w:p>
        </w:tc>
      </w:tr>
      <w:tr w:rsidR="00326263" w:rsidRPr="00FE1F13" w14:paraId="7BE58108" w14:textId="77777777" w:rsidTr="005E6390">
        <w:trPr>
          <w:trHeight w:val="241"/>
        </w:trPr>
        <w:tc>
          <w:tcPr>
            <w:tcW w:w="6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DA55F23" w14:textId="77777777" w:rsidR="00326263" w:rsidRPr="00FE1F13" w:rsidRDefault="00326263" w:rsidP="00AE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1F1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>27</w:t>
            </w:r>
          </w:p>
        </w:tc>
        <w:tc>
          <w:tcPr>
            <w:tcW w:w="25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C3F9542" w14:textId="77777777" w:rsidR="00326263" w:rsidRPr="00FE1F13" w:rsidRDefault="00326263" w:rsidP="00AE7D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1F1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 xml:space="preserve">Peroxidase </w:t>
            </w:r>
            <w:proofErr w:type="spellStart"/>
            <w:r w:rsidRPr="00FE1F1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>Affinipure</w:t>
            </w:r>
            <w:proofErr w:type="spellEnd"/>
            <w:r w:rsidRPr="00FE1F1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 xml:space="preserve"> Mouse anti-goat </w:t>
            </w:r>
            <w:proofErr w:type="spellStart"/>
            <w:r w:rsidRPr="00FE1F1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>igG</w:t>
            </w:r>
            <w:proofErr w:type="spellEnd"/>
            <w:r w:rsidRPr="00FE1F1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>(H+L)</w:t>
            </w:r>
          </w:p>
        </w:tc>
        <w:tc>
          <w:tcPr>
            <w:tcW w:w="10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E4DF31F" w14:textId="77777777" w:rsidR="00326263" w:rsidRPr="00FE1F13" w:rsidRDefault="00326263" w:rsidP="00AE7D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1F1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>205-035-108</w:t>
            </w:r>
          </w:p>
        </w:tc>
        <w:tc>
          <w:tcPr>
            <w:tcW w:w="11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F74C6B3" w14:textId="77777777" w:rsidR="00326263" w:rsidRPr="00FE1F13" w:rsidRDefault="00326263" w:rsidP="00AE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1F1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>Secondary</w:t>
            </w:r>
          </w:p>
        </w:tc>
        <w:tc>
          <w:tcPr>
            <w:tcW w:w="19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DF7A415" w14:textId="77777777" w:rsidR="00326263" w:rsidRPr="00FE1F13" w:rsidRDefault="00326263" w:rsidP="00AE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1F1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>H M Rb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05E9890" w14:textId="77777777" w:rsidR="00326263" w:rsidRPr="00FE1F13" w:rsidRDefault="00326263" w:rsidP="00AE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1F1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>NA</w:t>
            </w:r>
          </w:p>
        </w:tc>
        <w:tc>
          <w:tcPr>
            <w:tcW w:w="18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80FAB8C" w14:textId="77777777" w:rsidR="00326263" w:rsidRPr="00FE1F13" w:rsidRDefault="00326263" w:rsidP="00AE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1F1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>Anti-Goat</w:t>
            </w:r>
          </w:p>
        </w:tc>
        <w:tc>
          <w:tcPr>
            <w:tcW w:w="1615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C34EE87" w14:textId="77777777" w:rsidR="00326263" w:rsidRPr="00FE1F13" w:rsidRDefault="00326263" w:rsidP="00AE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1F1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>Jackson Immuno Research Laboratories, West Grove, PA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5AF949F" w14:textId="77777777" w:rsidR="00326263" w:rsidRPr="00FE1F13" w:rsidRDefault="00326263" w:rsidP="00AE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1F1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 xml:space="preserve"> 1:10000</w:t>
            </w:r>
          </w:p>
        </w:tc>
      </w:tr>
      <w:tr w:rsidR="00326263" w:rsidRPr="00FE1F13" w14:paraId="02B53D50" w14:textId="77777777" w:rsidTr="005E6390">
        <w:trPr>
          <w:trHeight w:val="241"/>
        </w:trPr>
        <w:tc>
          <w:tcPr>
            <w:tcW w:w="6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E9417FA" w14:textId="77777777" w:rsidR="00326263" w:rsidRPr="00FE1F13" w:rsidRDefault="00326263" w:rsidP="00AE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1F1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>28</w:t>
            </w:r>
          </w:p>
        </w:tc>
        <w:tc>
          <w:tcPr>
            <w:tcW w:w="25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268A645" w14:textId="77777777" w:rsidR="00326263" w:rsidRPr="00FE1F13" w:rsidRDefault="00326263" w:rsidP="00AE7D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1F1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 xml:space="preserve">Peroxidase </w:t>
            </w:r>
            <w:proofErr w:type="spellStart"/>
            <w:r w:rsidRPr="00FE1F1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>Affinipure</w:t>
            </w:r>
            <w:proofErr w:type="spellEnd"/>
            <w:r w:rsidRPr="00FE1F1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 xml:space="preserve"> goat anti-rabbit </w:t>
            </w:r>
            <w:proofErr w:type="spellStart"/>
            <w:r w:rsidRPr="00FE1F1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>igG</w:t>
            </w:r>
            <w:proofErr w:type="spellEnd"/>
            <w:r w:rsidRPr="00FE1F1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>(H+L)</w:t>
            </w:r>
          </w:p>
        </w:tc>
        <w:tc>
          <w:tcPr>
            <w:tcW w:w="10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3BF4D62" w14:textId="77777777" w:rsidR="00326263" w:rsidRPr="00FE1F13" w:rsidRDefault="00326263" w:rsidP="00AE7D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1F1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>111-035-045</w:t>
            </w:r>
          </w:p>
        </w:tc>
        <w:tc>
          <w:tcPr>
            <w:tcW w:w="11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D085170" w14:textId="77777777" w:rsidR="00326263" w:rsidRPr="00FE1F13" w:rsidRDefault="00326263" w:rsidP="00AE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1F1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>Secondary</w:t>
            </w:r>
          </w:p>
        </w:tc>
        <w:tc>
          <w:tcPr>
            <w:tcW w:w="19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329264C" w14:textId="77777777" w:rsidR="00326263" w:rsidRPr="00FE1F13" w:rsidRDefault="00326263" w:rsidP="00AE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1F1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>H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CAEFC62" w14:textId="77777777" w:rsidR="00326263" w:rsidRPr="00FE1F13" w:rsidRDefault="00326263" w:rsidP="00AE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1F1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>NA</w:t>
            </w:r>
          </w:p>
        </w:tc>
        <w:tc>
          <w:tcPr>
            <w:tcW w:w="18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0154671" w14:textId="77777777" w:rsidR="00326263" w:rsidRPr="00FE1F13" w:rsidRDefault="00326263" w:rsidP="00AE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1F1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>Anti-Rabbit</w:t>
            </w:r>
          </w:p>
        </w:tc>
        <w:tc>
          <w:tcPr>
            <w:tcW w:w="1615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B3C4D38" w14:textId="77777777" w:rsidR="00326263" w:rsidRPr="00FE1F13" w:rsidRDefault="00326263" w:rsidP="00AE7D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36B33F6" w14:textId="77777777" w:rsidR="00326263" w:rsidRPr="00FE1F13" w:rsidRDefault="00326263" w:rsidP="00AE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1F1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 xml:space="preserve"> 1:10000</w:t>
            </w:r>
          </w:p>
        </w:tc>
      </w:tr>
      <w:tr w:rsidR="00326263" w:rsidRPr="00FE1F13" w14:paraId="7128BAC8" w14:textId="77777777" w:rsidTr="005E6390">
        <w:trPr>
          <w:trHeight w:val="241"/>
        </w:trPr>
        <w:tc>
          <w:tcPr>
            <w:tcW w:w="6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DFDCA79" w14:textId="77777777" w:rsidR="00326263" w:rsidRPr="00FE1F13" w:rsidRDefault="00326263" w:rsidP="00AE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1F1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>29</w:t>
            </w:r>
          </w:p>
        </w:tc>
        <w:tc>
          <w:tcPr>
            <w:tcW w:w="25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C4D8ECE" w14:textId="77777777" w:rsidR="00326263" w:rsidRPr="00FE1F13" w:rsidRDefault="00326263" w:rsidP="00AE7D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1F1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 xml:space="preserve">Peroxidase </w:t>
            </w:r>
            <w:proofErr w:type="spellStart"/>
            <w:r w:rsidRPr="00FE1F1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>AffiniPure</w:t>
            </w:r>
            <w:proofErr w:type="spellEnd"/>
            <w:r w:rsidRPr="00FE1F1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 xml:space="preserve"> Goat Anti-Mouse IgG (H+L) </w:t>
            </w:r>
          </w:p>
        </w:tc>
        <w:tc>
          <w:tcPr>
            <w:tcW w:w="10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66C2F35" w14:textId="77777777" w:rsidR="00326263" w:rsidRPr="00FE1F13" w:rsidRDefault="00326263" w:rsidP="00AE7D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1F1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>115-035-062</w:t>
            </w:r>
          </w:p>
        </w:tc>
        <w:tc>
          <w:tcPr>
            <w:tcW w:w="11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F5BCAD6" w14:textId="77777777" w:rsidR="00326263" w:rsidRPr="00FE1F13" w:rsidRDefault="00326263" w:rsidP="00AE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1F1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>Secondary</w:t>
            </w:r>
          </w:p>
        </w:tc>
        <w:tc>
          <w:tcPr>
            <w:tcW w:w="19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F8151A1" w14:textId="77777777" w:rsidR="00326263" w:rsidRPr="00FE1F13" w:rsidRDefault="00326263" w:rsidP="00AE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1F1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>H B Hr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F2557D1" w14:textId="77777777" w:rsidR="00326263" w:rsidRPr="00FE1F13" w:rsidRDefault="00326263" w:rsidP="00AE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1F1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>NA</w:t>
            </w:r>
          </w:p>
        </w:tc>
        <w:tc>
          <w:tcPr>
            <w:tcW w:w="18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6A6CDF6" w14:textId="77777777" w:rsidR="00326263" w:rsidRPr="00FE1F13" w:rsidRDefault="00326263" w:rsidP="00AE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1F1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>Anti-Mouse</w:t>
            </w:r>
          </w:p>
        </w:tc>
        <w:tc>
          <w:tcPr>
            <w:tcW w:w="1615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8381289" w14:textId="77777777" w:rsidR="00326263" w:rsidRPr="00FE1F13" w:rsidRDefault="00326263" w:rsidP="00AE7D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A2BE624" w14:textId="77777777" w:rsidR="00326263" w:rsidRPr="00FE1F13" w:rsidRDefault="00326263" w:rsidP="00AE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1F1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 xml:space="preserve"> 1:10000</w:t>
            </w:r>
          </w:p>
        </w:tc>
      </w:tr>
    </w:tbl>
    <w:p w14:paraId="42928457" w14:textId="77777777" w:rsidR="00326263" w:rsidRDefault="00326263" w:rsidP="00326263">
      <w:pPr>
        <w:rPr>
          <w:rFonts w:ascii="Times New Roman" w:hAnsi="Times New Roman" w:cs="Times New Roman"/>
          <w:sz w:val="20"/>
          <w:szCs w:val="20"/>
          <w:lang w:val="en-US"/>
        </w:rPr>
      </w:pPr>
      <w:r w:rsidRPr="001857AF">
        <w:rPr>
          <w:rFonts w:ascii="Times New Roman" w:hAnsi="Times New Roman" w:cs="Times New Roman"/>
          <w:sz w:val="20"/>
          <w:szCs w:val="20"/>
          <w:lang w:val="en-US"/>
        </w:rPr>
        <w:t>Species Cross-Reactivity Key: H-Human, M-Mouse, R-Rat, Mk-Monkey, C-Chicken, B-Bovine, Dg-Dog, Pg-Pig, GP-Guinea pig, Hr-Horse</w:t>
      </w:r>
    </w:p>
    <w:p w14:paraId="5D340A4A" w14:textId="307BB125" w:rsidR="00326263" w:rsidRDefault="00326263">
      <w:pPr>
        <w:rPr>
          <w:rFonts w:ascii="Times New Roman" w:hAnsi="Times New Roman" w:cs="Times New Roman"/>
          <w:sz w:val="20"/>
          <w:szCs w:val="20"/>
          <w:lang w:val="en-US"/>
        </w:rPr>
      </w:pPr>
      <w:r>
        <w:rPr>
          <w:rFonts w:ascii="Times New Roman" w:hAnsi="Times New Roman" w:cs="Times New Roman"/>
          <w:sz w:val="20"/>
          <w:szCs w:val="20"/>
          <w:lang w:val="en-US"/>
        </w:rPr>
        <w:br w:type="page"/>
      </w:r>
    </w:p>
    <w:p w14:paraId="2D2AB7E1" w14:textId="68DAAC71" w:rsidR="00326263" w:rsidRDefault="00326263" w:rsidP="00326263">
      <w:pPr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</w:pPr>
      <w:r w:rsidRPr="003E5F42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eastAsia="en-IN"/>
          <w14:ligatures w14:val="none"/>
        </w:rPr>
        <w:lastRenderedPageBreak/>
        <w:t>Figure S1</w:t>
      </w:r>
    </w:p>
    <w:p w14:paraId="1447A060" w14:textId="5359F52C" w:rsidR="00326263" w:rsidRPr="001857AF" w:rsidRDefault="00326263" w:rsidP="00326263">
      <w:pPr>
        <w:rPr>
          <w:rFonts w:ascii="Times New Roman" w:hAnsi="Times New Roman" w:cs="Times New Roman"/>
          <w:sz w:val="20"/>
          <w:szCs w:val="20"/>
          <w:lang w:val="en-US"/>
        </w:rPr>
      </w:pPr>
      <w:r w:rsidRPr="003E5F42">
        <w:rPr>
          <w:rFonts w:ascii="Times New Roman" w:eastAsia="Times New Roman" w:hAnsi="Times New Roman" w:cs="Times New Roman"/>
          <w:b/>
          <w:bCs/>
          <w:noProof/>
          <w:color w:val="000000" w:themeColor="text1"/>
          <w:kern w:val="0"/>
          <w:lang w:eastAsia="en-IN"/>
          <w14:ligatures w14:val="none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5ADCF712" wp14:editId="28A6AD2B">
                <wp:simplePos x="0" y="0"/>
                <wp:positionH relativeFrom="column">
                  <wp:posOffset>1006475</wp:posOffset>
                </wp:positionH>
                <wp:positionV relativeFrom="paragraph">
                  <wp:posOffset>140335</wp:posOffset>
                </wp:positionV>
                <wp:extent cx="5636260" cy="3002280"/>
                <wp:effectExtent l="0" t="0" r="21590" b="26670"/>
                <wp:wrapSquare wrapText="bothSides"/>
                <wp:docPr id="15845953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36260" cy="30022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AA806A0" w14:textId="77777777" w:rsidR="00326263" w:rsidRDefault="00326263" w:rsidP="00326263">
                            <w:r>
                              <w:rPr>
                                <w:noProof/>
                                <w:lang w:eastAsia="en-IN"/>
                              </w:rPr>
                              <w:drawing>
                                <wp:inline distT="0" distB="0" distL="0" distR="0" wp14:anchorId="49244E82" wp14:editId="10E49B69">
                                  <wp:extent cx="5424591" cy="2906973"/>
                                  <wp:effectExtent l="0" t="0" r="5080" b="8255"/>
                                  <wp:docPr id="931091749" name="Picture 15" descr="A graph of different colored lines&#10;&#10;AI-generated content may be incorrect.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828678378" name="Picture 15" descr="A graph of different colored lines&#10;&#10;AI-generated content may be incorrect."/>
                                          <pic:cNvPicPr/>
                                        </pic:nvPicPr>
                                        <pic:blipFill>
                                          <a:blip r:embed="rId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5464115" cy="2928153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ADCF712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79.25pt;margin-top:11.05pt;width:443.8pt;height:236.4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">
                <v:textbox>
                  <w:txbxContent>
                    <w:p w14:paraId="7AA806A0" w14:textId="77777777" w:rsidR="00326263" w:rsidRDefault="00326263" w:rsidP="00326263">
                      <w:r>
                        <w:rPr>
                          <w:noProof/>
                          <w:lang w:eastAsia="en-IN"/>
                        </w:rPr>
                        <w:drawing>
                          <wp:inline distT="0" distB="0" distL="0" distR="0" wp14:anchorId="49244E82" wp14:editId="10E49B69">
                            <wp:extent cx="5424591" cy="2906973"/>
                            <wp:effectExtent l="0" t="0" r="5080" b="8255"/>
                            <wp:docPr id="931091749" name="Picture 15" descr="A graph of different colored lines&#10;&#10;AI-generated content may be incorrect.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828678378" name="Picture 15" descr="A graph of different colored lines&#10;&#10;AI-generated content may be incorrect."/>
                                    <pic:cNvPicPr/>
                                  </pic:nvPicPr>
                                  <pic:blipFill>
                                    <a:blip r:embed="rId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5464115" cy="2928153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41E679E5" w14:textId="77777777" w:rsidR="00C24DDE" w:rsidRDefault="00C24DDE"/>
    <w:p w14:paraId="0B77983B" w14:textId="77777777" w:rsidR="00326263" w:rsidRPr="00326263" w:rsidRDefault="00326263" w:rsidP="00326263"/>
    <w:p w14:paraId="5694EDB9" w14:textId="77777777" w:rsidR="00326263" w:rsidRPr="00326263" w:rsidRDefault="00326263" w:rsidP="00326263"/>
    <w:p w14:paraId="42005D73" w14:textId="77777777" w:rsidR="00326263" w:rsidRPr="00326263" w:rsidRDefault="00326263" w:rsidP="00326263"/>
    <w:p w14:paraId="678F34A5" w14:textId="77777777" w:rsidR="00326263" w:rsidRPr="00326263" w:rsidRDefault="00326263" w:rsidP="00326263"/>
    <w:p w14:paraId="6273CE70" w14:textId="77777777" w:rsidR="00326263" w:rsidRPr="00326263" w:rsidRDefault="00326263" w:rsidP="00326263"/>
    <w:p w14:paraId="58D12644" w14:textId="77777777" w:rsidR="00326263" w:rsidRPr="00326263" w:rsidRDefault="00326263" w:rsidP="00326263"/>
    <w:p w14:paraId="5ED94BCD" w14:textId="77777777" w:rsidR="00326263" w:rsidRPr="00326263" w:rsidRDefault="00326263" w:rsidP="00326263"/>
    <w:p w14:paraId="4FCC8B1B" w14:textId="77777777" w:rsidR="00326263" w:rsidRPr="00326263" w:rsidRDefault="00326263" w:rsidP="00326263"/>
    <w:p w14:paraId="54EE9E67" w14:textId="77777777" w:rsidR="00326263" w:rsidRDefault="00326263" w:rsidP="00326263"/>
    <w:p w14:paraId="63DFC0E3" w14:textId="01B97B55" w:rsidR="00326263" w:rsidRPr="00326263" w:rsidRDefault="00326263" w:rsidP="00326263">
      <w:pPr>
        <w:rPr>
          <w:rFonts w:ascii="Times New Roman" w:hAnsi="Times New Roman" w:cs="Times New Roman"/>
        </w:rPr>
      </w:pPr>
      <w:r w:rsidRPr="00326263">
        <w:rPr>
          <w:rFonts w:ascii="Times New Roman" w:hAnsi="Times New Roman" w:cs="Times New Roman"/>
          <w:b/>
          <w:bCs/>
        </w:rPr>
        <w:t>Figure S1. Effects of S. indicus, M. indica, and SMI on HL-60 cell viability.</w:t>
      </w:r>
      <w:r w:rsidRPr="00326263">
        <w:rPr>
          <w:rFonts w:ascii="Times New Roman" w:hAnsi="Times New Roman" w:cs="Times New Roman"/>
        </w:rPr>
        <w:t xml:space="preserve"> An equal number of HL-60 cells was treated with SI, MI, or SMI at concentrations ranging from 0.5 to 20 µg/mL for 24 hrs, as described in the Materials and Methods. Cell viability was assessed using the CCK-8 assay, and each bar represents the percentage of viable cells relative to vehicle-treated control (VC) cells. Data represent mean ± SD from three independent experiments, each performed in triplicate. Between-group comparison revealed no significant changes using an unpaired t-test.</w:t>
      </w:r>
      <w:r w:rsidRPr="00326263">
        <w:rPr>
          <w:rFonts w:ascii="Times New Roman" w:hAnsi="Times New Roman" w:cs="Times New Roman"/>
        </w:rPr>
        <w:br w:type="page"/>
      </w:r>
    </w:p>
    <w:p w14:paraId="4EA0040E" w14:textId="28C51D64" w:rsidR="00326263" w:rsidRDefault="0087062B">
      <w:r>
        <w:rPr>
          <w:noProof/>
          <w:lang w:eastAsia="en-IN"/>
        </w:rPr>
        <w:lastRenderedPageBreak/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D05494A" wp14:editId="0E63C322">
                <wp:simplePos x="0" y="0"/>
                <wp:positionH relativeFrom="column">
                  <wp:posOffset>-219075</wp:posOffset>
                </wp:positionH>
                <wp:positionV relativeFrom="paragraph">
                  <wp:posOffset>-514350</wp:posOffset>
                </wp:positionV>
                <wp:extent cx="923925" cy="361950"/>
                <wp:effectExtent l="0" t="0" r="28575" b="1905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23925" cy="3619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B07343C" w14:textId="70BA5238" w:rsidR="0087062B" w:rsidRPr="009A026B" w:rsidRDefault="00DB4F50">
                            <w:pPr>
                              <w:rPr>
                                <w:sz w:val="32"/>
                                <w:szCs w:val="32"/>
                              </w:rPr>
                            </w:pPr>
                            <w:r w:rsidRPr="009A026B">
                              <w:rPr>
                                <w:sz w:val="32"/>
                                <w:szCs w:val="32"/>
                              </w:rPr>
                              <w:t>Fig 2C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D05494A" id="_x0000_s1027" type="#_x0000_t202" style="position:absolute;margin-left:-17.25pt;margin-top:-40.5pt;width:72.75pt;height:28.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" fillcolor="white [3201]" strokeweight=".5pt">
                <v:textbox>
                  <w:txbxContent>
                    <w:p w14:paraId="1B07343C" w14:textId="70BA5238" w:rsidR="0087062B" w:rsidRPr="009A026B" w:rsidRDefault="00DB4F50">
                      <w:pPr>
                        <w:rPr>
                          <w:sz w:val="32"/>
                          <w:szCs w:val="32"/>
                        </w:rPr>
                      </w:pPr>
                      <w:r w:rsidRPr="009A026B">
                        <w:rPr>
                          <w:sz w:val="32"/>
                          <w:szCs w:val="32"/>
                        </w:rPr>
                        <w:t>Fig 2C</w:t>
                      </w:r>
                    </w:p>
                  </w:txbxContent>
                </v:textbox>
              </v:shape>
            </w:pict>
          </mc:Fallback>
        </mc:AlternateContent>
      </w:r>
      <w:r w:rsidR="003642A3" w:rsidRPr="003642A3">
        <w:rPr>
          <w:noProof/>
          <w:lang w:eastAsia="en-IN"/>
        </w:rPr>
        <w:drawing>
          <wp:anchor distT="0" distB="0" distL="114300" distR="114300" simplePos="0" relativeHeight="251660288" behindDoc="1" locked="0" layoutInCell="1" allowOverlap="1" wp14:anchorId="6D9A2AD8" wp14:editId="1B3AD830">
            <wp:simplePos x="0" y="0"/>
            <wp:positionH relativeFrom="margin">
              <wp:align>center</wp:align>
            </wp:positionH>
            <wp:positionV relativeFrom="paragraph">
              <wp:posOffset>171450</wp:posOffset>
            </wp:positionV>
            <wp:extent cx="8863330" cy="5448935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863330" cy="54489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326263">
        <w:br w:type="page"/>
      </w:r>
    </w:p>
    <w:p w14:paraId="02D95B7F" w14:textId="7B8F0AEC" w:rsidR="00326263" w:rsidRDefault="009A026B">
      <w:r>
        <w:rPr>
          <w:noProof/>
          <w:lang w:eastAsia="en-IN"/>
        </w:rPr>
        <w:lastRenderedPageBreak/>
        <mc:AlternateContent>
          <mc:Choice Requires="wps">
            <w:drawing>
              <wp:anchor distT="0" distB="0" distL="114300" distR="114300" simplePos="0" relativeHeight="251721728" behindDoc="0" locked="0" layoutInCell="1" allowOverlap="1" wp14:anchorId="39A303AF" wp14:editId="2BAF8D74">
                <wp:simplePos x="0" y="0"/>
                <wp:positionH relativeFrom="column">
                  <wp:posOffset>-320634</wp:posOffset>
                </wp:positionH>
                <wp:positionV relativeFrom="paragraph">
                  <wp:posOffset>-653143</wp:posOffset>
                </wp:positionV>
                <wp:extent cx="1033153" cy="333375"/>
                <wp:effectExtent l="0" t="0" r="14605" b="28575"/>
                <wp:wrapNone/>
                <wp:docPr id="51" name="Text Box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33153" cy="3333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D35F68A" w14:textId="08D25F71" w:rsidR="009A026B" w:rsidRPr="009A026B" w:rsidRDefault="00152797" w:rsidP="009A026B">
                            <w:pPr>
                              <w:rPr>
                                <w:sz w:val="32"/>
                                <w:szCs w:val="32"/>
                              </w:rPr>
                            </w:pPr>
                            <w:r w:rsidRPr="009A026B">
                              <w:rPr>
                                <w:sz w:val="32"/>
                                <w:szCs w:val="32"/>
                              </w:rPr>
                              <w:t>Fig</w:t>
                            </w:r>
                            <w:r>
                              <w:rPr>
                                <w:sz w:val="32"/>
                                <w:szCs w:val="32"/>
                              </w:rPr>
                              <w:t xml:space="preserve"> 2C</w:t>
                            </w:r>
                          </w:p>
                          <w:p w14:paraId="3163D7D4" w14:textId="77777777" w:rsidR="009A026B" w:rsidRDefault="009A026B" w:rsidP="009A026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9A303AF" id="Text Box 51" o:spid="_x0000_s1028" type="#_x0000_t202" style="position:absolute;margin-left:-25.25pt;margin-top:-51.45pt;width:81.35pt;height:26.25pt;z-index:25172172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" fillcolor="white [3201]" strokeweight=".5pt">
                <v:textbox>
                  <w:txbxContent>
                    <w:p w14:paraId="4D35F68A" w14:textId="08D25F71" w:rsidR="009A026B" w:rsidRPr="009A026B" w:rsidRDefault="00152797" w:rsidP="009A026B">
                      <w:pPr>
                        <w:rPr>
                          <w:sz w:val="32"/>
                          <w:szCs w:val="32"/>
                        </w:rPr>
                      </w:pPr>
                      <w:r w:rsidRPr="009A026B">
                        <w:rPr>
                          <w:sz w:val="32"/>
                          <w:szCs w:val="32"/>
                        </w:rPr>
                        <w:t>Fig</w:t>
                      </w:r>
                      <w:r>
                        <w:rPr>
                          <w:sz w:val="32"/>
                          <w:szCs w:val="32"/>
                        </w:rPr>
                        <w:t xml:space="preserve"> 2C</w:t>
                      </w:r>
                    </w:p>
                    <w:p w14:paraId="3163D7D4" w14:textId="77777777" w:rsidR="009A026B" w:rsidRDefault="009A026B" w:rsidP="009A026B"/>
                  </w:txbxContent>
                </v:textbox>
              </v:shape>
            </w:pict>
          </mc:Fallback>
        </mc:AlternateContent>
      </w:r>
      <w:r w:rsidR="00DB4F50" w:rsidRPr="00DB4F50">
        <w:rPr>
          <w:noProof/>
          <w:lang w:eastAsia="en-IN"/>
        </w:rPr>
        <w:drawing>
          <wp:inline distT="0" distB="0" distL="0" distR="0" wp14:anchorId="5928D192" wp14:editId="6CD86288">
            <wp:extent cx="8863330" cy="545338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8863330" cy="5453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B4F50" w:rsidRPr="00DB4F50">
        <w:rPr>
          <w:noProof/>
          <w:lang w:eastAsia="en-IN"/>
        </w:rPr>
        <w:drawing>
          <wp:anchor distT="0" distB="0" distL="114300" distR="114300" simplePos="0" relativeHeight="251662336" behindDoc="1" locked="0" layoutInCell="1" allowOverlap="1" wp14:anchorId="6EFB3258" wp14:editId="7EB051DD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8549005" cy="5731510"/>
            <wp:effectExtent l="0" t="0" r="4445" b="2540"/>
            <wp:wrapTight wrapText="bothSides">
              <wp:wrapPolygon edited="0">
                <wp:start x="0" y="0"/>
                <wp:lineTo x="0" y="21538"/>
                <wp:lineTo x="21563" y="21538"/>
                <wp:lineTo x="21563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549005" cy="57315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326263">
        <w:br w:type="page"/>
      </w:r>
    </w:p>
    <w:p w14:paraId="45F132F3" w14:textId="177AB49E" w:rsidR="00326263" w:rsidRDefault="009A026B">
      <w:r>
        <w:rPr>
          <w:noProof/>
          <w:lang w:eastAsia="en-IN"/>
        </w:rPr>
        <w:lastRenderedPageBreak/>
        <mc:AlternateContent>
          <mc:Choice Requires="wps">
            <w:drawing>
              <wp:anchor distT="0" distB="0" distL="114300" distR="114300" simplePos="0" relativeHeight="251719680" behindDoc="0" locked="0" layoutInCell="1" allowOverlap="1" wp14:anchorId="596FBC8E" wp14:editId="5973251E">
                <wp:simplePos x="0" y="0"/>
                <wp:positionH relativeFrom="column">
                  <wp:posOffset>-390525</wp:posOffset>
                </wp:positionH>
                <wp:positionV relativeFrom="paragraph">
                  <wp:posOffset>-685800</wp:posOffset>
                </wp:positionV>
                <wp:extent cx="704850" cy="333375"/>
                <wp:effectExtent l="0" t="0" r="19050" b="28575"/>
                <wp:wrapNone/>
                <wp:docPr id="50" name="Text Box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04850" cy="3333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97954A7" w14:textId="09A4280A" w:rsidR="009A026B" w:rsidRPr="009A026B" w:rsidRDefault="009A026B" w:rsidP="009A026B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  <w:r w:rsidRPr="009A026B">
                              <w:rPr>
                                <w:sz w:val="28"/>
                                <w:szCs w:val="28"/>
                              </w:rPr>
                              <w:t>Fig</w:t>
                            </w:r>
                            <w:r w:rsidR="00152797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9A026B">
                              <w:rPr>
                                <w:sz w:val="28"/>
                                <w:szCs w:val="28"/>
                              </w:rPr>
                              <w:t>2C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96FBC8E" id="Text Box 50" o:spid="_x0000_s1029" type="#_x0000_t202" style="position:absolute;margin-left:-30.75pt;margin-top:-54pt;width:55.5pt;height:26.25pt;z-index:2517196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" fillcolor="white [3201]" strokeweight=".5pt">
                <v:textbox>
                  <w:txbxContent>
                    <w:p w14:paraId="597954A7" w14:textId="09A4280A" w:rsidR="009A026B" w:rsidRPr="009A026B" w:rsidRDefault="009A026B" w:rsidP="009A026B">
                      <w:pPr>
                        <w:rPr>
                          <w:sz w:val="28"/>
                          <w:szCs w:val="28"/>
                        </w:rPr>
                      </w:pPr>
                      <w:r w:rsidRPr="009A026B">
                        <w:rPr>
                          <w:sz w:val="28"/>
                          <w:szCs w:val="28"/>
                        </w:rPr>
                        <w:t>Fig</w:t>
                      </w:r>
                      <w:r w:rsidR="00152797">
                        <w:rPr>
                          <w:sz w:val="28"/>
                          <w:szCs w:val="28"/>
                        </w:rPr>
                        <w:t xml:space="preserve"> </w:t>
                      </w:r>
                      <w:r w:rsidRPr="009A026B">
                        <w:rPr>
                          <w:sz w:val="28"/>
                          <w:szCs w:val="28"/>
                        </w:rPr>
                        <w:t>2C</w:t>
                      </w:r>
                    </w:p>
                  </w:txbxContent>
                </v:textbox>
              </v:shape>
            </w:pict>
          </mc:Fallback>
        </mc:AlternateContent>
      </w:r>
      <w:r w:rsidR="00326263">
        <w:br w:type="page"/>
      </w:r>
      <w:r w:rsidR="00DB4F50" w:rsidRPr="00DB4F50">
        <w:rPr>
          <w:noProof/>
          <w:lang w:eastAsia="en-IN"/>
        </w:rPr>
        <w:drawing>
          <wp:anchor distT="0" distB="0" distL="114300" distR="114300" simplePos="0" relativeHeight="251663360" behindDoc="1" locked="0" layoutInCell="1" allowOverlap="1" wp14:anchorId="29B38E5E" wp14:editId="2154B2E4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8863330" cy="5453380"/>
            <wp:effectExtent l="0" t="0" r="0" b="0"/>
            <wp:wrapTight wrapText="bothSides">
              <wp:wrapPolygon edited="0">
                <wp:start x="0" y="0"/>
                <wp:lineTo x="0" y="21504"/>
                <wp:lineTo x="21541" y="21504"/>
                <wp:lineTo x="21541" y="0"/>
                <wp:lineTo x="0" y="0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863330" cy="54533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72B1D22" w14:textId="6E414084" w:rsidR="00326263" w:rsidRDefault="009A026B">
      <w:r>
        <w:rPr>
          <w:noProof/>
          <w:lang w:eastAsia="en-IN"/>
        </w:rPr>
        <w:lastRenderedPageBreak/>
        <mc:AlternateContent>
          <mc:Choice Requires="wps">
            <w:drawing>
              <wp:anchor distT="0" distB="0" distL="114300" distR="114300" simplePos="0" relativeHeight="251717632" behindDoc="0" locked="0" layoutInCell="1" allowOverlap="1" wp14:anchorId="5854F4E6" wp14:editId="4A131780">
                <wp:simplePos x="0" y="0"/>
                <wp:positionH relativeFrom="column">
                  <wp:posOffset>-400050</wp:posOffset>
                </wp:positionH>
                <wp:positionV relativeFrom="paragraph">
                  <wp:posOffset>-666750</wp:posOffset>
                </wp:positionV>
                <wp:extent cx="704850" cy="333375"/>
                <wp:effectExtent l="0" t="0" r="19050" b="28575"/>
                <wp:wrapNone/>
                <wp:docPr id="49" name="Text Box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04850" cy="3333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74369AF" w14:textId="79A0C961" w:rsidR="009A026B" w:rsidRPr="009A026B" w:rsidRDefault="009A026B" w:rsidP="009A026B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sz w:val="28"/>
                                <w:szCs w:val="28"/>
                              </w:rPr>
                              <w:t>Fig</w:t>
                            </w:r>
                            <w:r w:rsidR="00152797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r>
                              <w:rPr>
                                <w:sz w:val="28"/>
                                <w:szCs w:val="28"/>
                              </w:rPr>
                              <w:t>3A</w:t>
                            </w:r>
                          </w:p>
                          <w:p w14:paraId="0B14A7E2" w14:textId="77777777" w:rsidR="009A026B" w:rsidRDefault="009A026B" w:rsidP="009A026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854F4E6" id="Text Box 49" o:spid="_x0000_s1030" type="#_x0000_t202" style="position:absolute;margin-left:-31.5pt;margin-top:-52.5pt;width:55.5pt;height:26.25pt;z-index:2517176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" fillcolor="white [3201]" strokeweight=".5pt">
                <v:textbox>
                  <w:txbxContent>
                    <w:p w14:paraId="474369AF" w14:textId="79A0C961" w:rsidR="009A026B" w:rsidRPr="009A026B" w:rsidRDefault="009A026B" w:rsidP="009A026B">
                      <w:pPr>
                        <w:rPr>
                          <w:sz w:val="28"/>
                          <w:szCs w:val="28"/>
                        </w:rPr>
                      </w:pPr>
                      <w:r>
                        <w:rPr>
                          <w:sz w:val="28"/>
                          <w:szCs w:val="28"/>
                        </w:rPr>
                        <w:t>Fig</w:t>
                      </w:r>
                      <w:r w:rsidR="00152797">
                        <w:rPr>
                          <w:sz w:val="28"/>
                          <w:szCs w:val="28"/>
                        </w:rPr>
                        <w:t xml:space="preserve"> </w:t>
                      </w:r>
                      <w:r>
                        <w:rPr>
                          <w:sz w:val="28"/>
                          <w:szCs w:val="28"/>
                        </w:rPr>
                        <w:t>3A</w:t>
                      </w:r>
                    </w:p>
                    <w:p w14:paraId="0B14A7E2" w14:textId="77777777" w:rsidR="009A026B" w:rsidRDefault="009A026B" w:rsidP="009A026B"/>
                  </w:txbxContent>
                </v:textbox>
              </v:shape>
            </w:pict>
          </mc:Fallback>
        </mc:AlternateContent>
      </w:r>
      <w:r w:rsidR="00326263">
        <w:br w:type="page"/>
      </w:r>
      <w:r w:rsidR="00DB4F50" w:rsidRPr="00DB4F50">
        <w:rPr>
          <w:noProof/>
          <w:lang w:eastAsia="en-IN"/>
        </w:rPr>
        <w:drawing>
          <wp:anchor distT="0" distB="0" distL="114300" distR="114300" simplePos="0" relativeHeight="251664384" behindDoc="1" locked="0" layoutInCell="1" allowOverlap="1" wp14:anchorId="1E255A46" wp14:editId="4DE1DD3A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8863330" cy="5467985"/>
            <wp:effectExtent l="0" t="0" r="0" b="0"/>
            <wp:wrapTight wrapText="bothSides">
              <wp:wrapPolygon edited="0">
                <wp:start x="0" y="0"/>
                <wp:lineTo x="0" y="21522"/>
                <wp:lineTo x="21541" y="21522"/>
                <wp:lineTo x="21541" y="0"/>
                <wp:lineTo x="0" y="0"/>
              </wp:wrapPolygon>
            </wp:wrapTight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863330" cy="54679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DDFB0FD" w14:textId="0ED2E62B" w:rsidR="00326263" w:rsidRDefault="009A026B">
      <w:r>
        <w:rPr>
          <w:noProof/>
          <w:lang w:eastAsia="en-IN"/>
        </w:rPr>
        <w:lastRenderedPageBreak/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4BD4ABD4" wp14:editId="5E47FF29">
                <wp:simplePos x="0" y="0"/>
                <wp:positionH relativeFrom="column">
                  <wp:posOffset>-295275</wp:posOffset>
                </wp:positionH>
                <wp:positionV relativeFrom="paragraph">
                  <wp:posOffset>-647700</wp:posOffset>
                </wp:positionV>
                <wp:extent cx="704850" cy="333375"/>
                <wp:effectExtent l="0" t="0" r="19050" b="28575"/>
                <wp:wrapNone/>
                <wp:docPr id="48" name="Text Box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04850" cy="3333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3E064CC" w14:textId="5B276221" w:rsidR="009A026B" w:rsidRPr="009A026B" w:rsidRDefault="009A026B" w:rsidP="009A026B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sz w:val="28"/>
                                <w:szCs w:val="28"/>
                              </w:rPr>
                              <w:t>Fig</w:t>
                            </w:r>
                            <w:r w:rsidR="00152797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r>
                              <w:rPr>
                                <w:sz w:val="28"/>
                                <w:szCs w:val="28"/>
                              </w:rPr>
                              <w:t>3A</w:t>
                            </w:r>
                          </w:p>
                          <w:p w14:paraId="089A78C4" w14:textId="77777777" w:rsidR="009A026B" w:rsidRDefault="009A026B" w:rsidP="009A026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BD4ABD4" id="Text Box 48" o:spid="_x0000_s1031" type="#_x0000_t202" style="position:absolute;margin-left:-23.25pt;margin-top:-51pt;width:55.5pt;height:26.25pt;z-index:2517155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" fillcolor="white [3201]" strokeweight=".5pt">
                <v:textbox>
                  <w:txbxContent>
                    <w:p w14:paraId="13E064CC" w14:textId="5B276221" w:rsidR="009A026B" w:rsidRPr="009A026B" w:rsidRDefault="009A026B" w:rsidP="009A026B">
                      <w:pPr>
                        <w:rPr>
                          <w:sz w:val="28"/>
                          <w:szCs w:val="28"/>
                        </w:rPr>
                      </w:pPr>
                      <w:r>
                        <w:rPr>
                          <w:sz w:val="28"/>
                          <w:szCs w:val="28"/>
                        </w:rPr>
                        <w:t>Fig</w:t>
                      </w:r>
                      <w:r w:rsidR="00152797">
                        <w:rPr>
                          <w:sz w:val="28"/>
                          <w:szCs w:val="28"/>
                        </w:rPr>
                        <w:t xml:space="preserve"> </w:t>
                      </w:r>
                      <w:r>
                        <w:rPr>
                          <w:sz w:val="28"/>
                          <w:szCs w:val="28"/>
                        </w:rPr>
                        <w:t>3A</w:t>
                      </w:r>
                    </w:p>
                    <w:p w14:paraId="089A78C4" w14:textId="77777777" w:rsidR="009A026B" w:rsidRDefault="009A026B" w:rsidP="009A026B"/>
                  </w:txbxContent>
                </v:textbox>
              </v:shape>
            </w:pict>
          </mc:Fallback>
        </mc:AlternateContent>
      </w:r>
      <w:r w:rsidR="00326263">
        <w:br w:type="page"/>
      </w:r>
      <w:r w:rsidR="00DB4F50" w:rsidRPr="00DB4F50">
        <w:rPr>
          <w:noProof/>
          <w:lang w:eastAsia="en-IN"/>
        </w:rPr>
        <w:drawing>
          <wp:anchor distT="0" distB="0" distL="114300" distR="114300" simplePos="0" relativeHeight="251665408" behindDoc="1" locked="0" layoutInCell="1" allowOverlap="1" wp14:anchorId="72967F4D" wp14:editId="40D6C006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8850630" cy="5731510"/>
            <wp:effectExtent l="0" t="0" r="7620" b="2540"/>
            <wp:wrapTight wrapText="bothSides">
              <wp:wrapPolygon edited="0">
                <wp:start x="0" y="0"/>
                <wp:lineTo x="0" y="21538"/>
                <wp:lineTo x="21572" y="21538"/>
                <wp:lineTo x="21572" y="0"/>
                <wp:lineTo x="0" y="0"/>
              </wp:wrapPolygon>
            </wp:wrapTight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850630" cy="57315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F88B0BB" w14:textId="7CBBE712" w:rsidR="00326263" w:rsidRDefault="00E72313">
      <w:r>
        <w:rPr>
          <w:noProof/>
          <w:lang w:eastAsia="en-IN"/>
        </w:rPr>
        <w:lastRenderedPageBreak/>
        <mc:AlternateContent>
          <mc:Choice Requires="wps">
            <w:drawing>
              <wp:anchor distT="0" distB="0" distL="114300" distR="114300" simplePos="0" relativeHeight="251740160" behindDoc="0" locked="0" layoutInCell="1" allowOverlap="1" wp14:anchorId="4F9CA994" wp14:editId="55848A33">
                <wp:simplePos x="0" y="0"/>
                <wp:positionH relativeFrom="column">
                  <wp:posOffset>-542925</wp:posOffset>
                </wp:positionH>
                <wp:positionV relativeFrom="paragraph">
                  <wp:posOffset>-657225</wp:posOffset>
                </wp:positionV>
                <wp:extent cx="657225" cy="285750"/>
                <wp:effectExtent l="0" t="0" r="28575" b="19050"/>
                <wp:wrapNone/>
                <wp:docPr id="34" name="Text Box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57225" cy="2857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272AA3E" w14:textId="5EA5C43E" w:rsidR="00E72313" w:rsidRDefault="00E72313">
                            <w:r>
                              <w:t>Fig3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F9CA994" id="Text Box 34" o:spid="_x0000_s1032" type="#_x0000_t202" style="position:absolute;margin-left:-42.75pt;margin-top:-51.75pt;width:51.75pt;height:22.5pt;z-index:2517401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" fillcolor="white [3201]" strokeweight=".5pt">
                <v:textbox>
                  <w:txbxContent>
                    <w:p w14:paraId="2272AA3E" w14:textId="5EA5C43E" w:rsidR="00E72313" w:rsidRDefault="00E72313">
                      <w:r>
                        <w:t>Fig3A</w:t>
                      </w:r>
                    </w:p>
                  </w:txbxContent>
                </v:textbox>
              </v:shape>
            </w:pict>
          </mc:Fallback>
        </mc:AlternateContent>
      </w:r>
      <w:r w:rsidRPr="00E72313">
        <w:rPr>
          <w:noProof/>
          <w:lang w:eastAsia="en-IN"/>
        </w:rPr>
        <w:drawing>
          <wp:anchor distT="0" distB="0" distL="114300" distR="114300" simplePos="0" relativeHeight="251741184" behindDoc="1" locked="0" layoutInCell="1" allowOverlap="1" wp14:anchorId="1866634E" wp14:editId="13883772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8863330" cy="5714365"/>
            <wp:effectExtent l="0" t="0" r="0" b="635"/>
            <wp:wrapTight wrapText="bothSides">
              <wp:wrapPolygon edited="0">
                <wp:start x="0" y="0"/>
                <wp:lineTo x="0" y="21530"/>
                <wp:lineTo x="21541" y="21530"/>
                <wp:lineTo x="21541" y="0"/>
                <wp:lineTo x="0" y="0"/>
              </wp:wrapPolygon>
            </wp:wrapTight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863330" cy="57143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1A51774" w14:textId="34721736" w:rsidR="00326263" w:rsidRDefault="00326263">
      <w:r>
        <w:lastRenderedPageBreak/>
        <w:br w:type="page"/>
      </w:r>
      <w:r w:rsidR="00DB4F50" w:rsidRPr="00DB4F50">
        <w:rPr>
          <w:noProof/>
          <w:lang w:eastAsia="en-IN"/>
        </w:rPr>
        <w:drawing>
          <wp:anchor distT="0" distB="0" distL="114300" distR="114300" simplePos="0" relativeHeight="251667456" behindDoc="1" locked="0" layoutInCell="1" allowOverlap="1" wp14:anchorId="4383665F" wp14:editId="4FCB7778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8863330" cy="4932680"/>
            <wp:effectExtent l="0" t="0" r="0" b="1270"/>
            <wp:wrapTight wrapText="bothSides">
              <wp:wrapPolygon edited="0">
                <wp:start x="0" y="0"/>
                <wp:lineTo x="0" y="21522"/>
                <wp:lineTo x="21541" y="21522"/>
                <wp:lineTo x="21541" y="0"/>
                <wp:lineTo x="0" y="0"/>
              </wp:wrapPolygon>
            </wp:wrapTight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863330" cy="49326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7FB2DBE" w14:textId="2DB3BD72" w:rsidR="005B1456" w:rsidRDefault="005B1456">
      <w:r w:rsidRPr="005B1456">
        <w:rPr>
          <w:noProof/>
          <w:lang w:eastAsia="en-IN"/>
        </w:rPr>
        <w:lastRenderedPageBreak/>
        <w:drawing>
          <wp:inline distT="0" distB="0" distL="0" distR="0" wp14:anchorId="63779747" wp14:editId="7DF368F7">
            <wp:extent cx="7407910" cy="5731510"/>
            <wp:effectExtent l="0" t="0" r="2540" b="254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7407910" cy="5731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BDDB1E" w14:textId="41BB2243" w:rsidR="005B1456" w:rsidRDefault="005B1456">
      <w:r>
        <w:rPr>
          <w:noProof/>
          <w:lang w:eastAsia="en-IN"/>
        </w:rPr>
        <w:lastRenderedPageBreak/>
        <mc:AlternateContent>
          <mc:Choice Requires="wps">
            <w:drawing>
              <wp:anchor distT="0" distB="0" distL="114300" distR="114300" simplePos="0" relativeHeight="251743232" behindDoc="0" locked="0" layoutInCell="1" allowOverlap="1" wp14:anchorId="431E3962" wp14:editId="798C44A8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704850" cy="333375"/>
                <wp:effectExtent l="0" t="0" r="19050" b="28575"/>
                <wp:wrapNone/>
                <wp:docPr id="44" name="Text Box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04850" cy="3333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E2528D2" w14:textId="77777777" w:rsidR="005B1456" w:rsidRPr="009A026B" w:rsidRDefault="005B1456" w:rsidP="005B1456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sz w:val="28"/>
                                <w:szCs w:val="28"/>
                              </w:rPr>
                              <w:t>Fig 4A</w:t>
                            </w:r>
                          </w:p>
                          <w:p w14:paraId="529BE55E" w14:textId="77777777" w:rsidR="005B1456" w:rsidRDefault="005B1456" w:rsidP="005B1456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31E3962" id="Text Box 44" o:spid="_x0000_s1033" type="#_x0000_t202" style="position:absolute;margin-left:0;margin-top:0;width:55.5pt;height:26.25pt;z-index:2517432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" fillcolor="white [3201]" strokeweight=".5pt">
                <v:textbox>
                  <w:txbxContent>
                    <w:p w14:paraId="5E2528D2" w14:textId="77777777" w:rsidR="005B1456" w:rsidRPr="009A026B" w:rsidRDefault="005B1456" w:rsidP="005B1456">
                      <w:pPr>
                        <w:rPr>
                          <w:sz w:val="28"/>
                          <w:szCs w:val="28"/>
                        </w:rPr>
                      </w:pPr>
                      <w:r>
                        <w:rPr>
                          <w:sz w:val="28"/>
                          <w:szCs w:val="28"/>
                        </w:rPr>
                        <w:t>Fig 4A</w:t>
                      </w:r>
                    </w:p>
                    <w:p w14:paraId="529BE55E" w14:textId="77777777" w:rsidR="005B1456" w:rsidRDefault="005B1456" w:rsidP="005B1456"/>
                  </w:txbxContent>
                </v:textbox>
              </v:shape>
            </w:pict>
          </mc:Fallback>
        </mc:AlternateContent>
      </w:r>
      <w:r w:rsidRPr="005B1456">
        <w:rPr>
          <w:noProof/>
          <w:lang w:eastAsia="en-IN"/>
        </w:rPr>
        <w:drawing>
          <wp:inline distT="0" distB="0" distL="0" distR="0" wp14:anchorId="0D1C8DB4" wp14:editId="4F83E446">
            <wp:extent cx="8863330" cy="5715000"/>
            <wp:effectExtent l="0" t="0" r="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8863330" cy="5715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 w:type="page"/>
      </w:r>
    </w:p>
    <w:p w14:paraId="20F9AAF6" w14:textId="4E90B140" w:rsidR="006A210D" w:rsidRDefault="009A026B">
      <w:r>
        <w:rPr>
          <w:noProof/>
          <w:lang w:eastAsia="en-IN"/>
        </w:rPr>
        <w:lastRenderedPageBreak/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1FECCC08" wp14:editId="18C88E70">
                <wp:simplePos x="0" y="0"/>
                <wp:positionH relativeFrom="column">
                  <wp:posOffset>-361950</wp:posOffset>
                </wp:positionH>
                <wp:positionV relativeFrom="paragraph">
                  <wp:posOffset>-638175</wp:posOffset>
                </wp:positionV>
                <wp:extent cx="704850" cy="333375"/>
                <wp:effectExtent l="0" t="0" r="19050" b="28575"/>
                <wp:wrapNone/>
                <wp:docPr id="43" name="Text Box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04850" cy="3333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E564446" w14:textId="65C97736" w:rsidR="009A026B" w:rsidRPr="009A026B" w:rsidRDefault="009A026B" w:rsidP="009A026B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sz w:val="28"/>
                                <w:szCs w:val="28"/>
                              </w:rPr>
                              <w:t>Fig</w:t>
                            </w:r>
                            <w:r w:rsidR="00152797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r>
                              <w:rPr>
                                <w:sz w:val="28"/>
                                <w:szCs w:val="28"/>
                              </w:rPr>
                              <w:t>4A</w:t>
                            </w:r>
                          </w:p>
                          <w:p w14:paraId="50D11FDE" w14:textId="77777777" w:rsidR="009A026B" w:rsidRDefault="009A026B" w:rsidP="009A026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FECCC08" id="Text Box 43" o:spid="_x0000_s1034" type="#_x0000_t202" style="position:absolute;margin-left:-28.5pt;margin-top:-50.25pt;width:55.5pt;height:26.25pt;z-index:2517053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" fillcolor="white [3201]" strokeweight=".5pt">
                <v:textbox>
                  <w:txbxContent>
                    <w:p w14:paraId="4E564446" w14:textId="65C97736" w:rsidR="009A026B" w:rsidRPr="009A026B" w:rsidRDefault="009A026B" w:rsidP="009A026B">
                      <w:pPr>
                        <w:rPr>
                          <w:sz w:val="28"/>
                          <w:szCs w:val="28"/>
                        </w:rPr>
                      </w:pPr>
                      <w:r>
                        <w:rPr>
                          <w:sz w:val="28"/>
                          <w:szCs w:val="28"/>
                        </w:rPr>
                        <w:t>Fig</w:t>
                      </w:r>
                      <w:r w:rsidR="00152797">
                        <w:rPr>
                          <w:sz w:val="28"/>
                          <w:szCs w:val="28"/>
                        </w:rPr>
                        <w:t xml:space="preserve"> </w:t>
                      </w:r>
                      <w:r>
                        <w:rPr>
                          <w:sz w:val="28"/>
                          <w:szCs w:val="28"/>
                        </w:rPr>
                        <w:t>4A</w:t>
                      </w:r>
                    </w:p>
                    <w:p w14:paraId="50D11FDE" w14:textId="77777777" w:rsidR="009A026B" w:rsidRDefault="009A026B" w:rsidP="009A026B"/>
                  </w:txbxContent>
                </v:textbox>
              </v:shape>
            </w:pict>
          </mc:Fallback>
        </mc:AlternateContent>
      </w:r>
      <w:r w:rsidR="006A210D" w:rsidRPr="006A210D">
        <w:rPr>
          <w:noProof/>
          <w:lang w:eastAsia="en-IN"/>
        </w:rPr>
        <w:drawing>
          <wp:inline distT="0" distB="0" distL="0" distR="0" wp14:anchorId="7D0BE7D7" wp14:editId="3EFA1B16">
            <wp:extent cx="8863330" cy="568198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8863330" cy="5681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B4F50">
        <w:br w:type="page"/>
      </w:r>
    </w:p>
    <w:p w14:paraId="6043147C" w14:textId="2305C314" w:rsidR="006A210D" w:rsidRDefault="009A026B">
      <w:r>
        <w:rPr>
          <w:noProof/>
          <w:lang w:eastAsia="en-IN"/>
        </w:rPr>
        <w:lastRenderedPageBreak/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2F199A14" wp14:editId="6B9867C0">
                <wp:simplePos x="0" y="0"/>
                <wp:positionH relativeFrom="column">
                  <wp:posOffset>-285750</wp:posOffset>
                </wp:positionH>
                <wp:positionV relativeFrom="paragraph">
                  <wp:posOffset>-628650</wp:posOffset>
                </wp:positionV>
                <wp:extent cx="704850" cy="333375"/>
                <wp:effectExtent l="0" t="0" r="19050" b="28575"/>
                <wp:wrapNone/>
                <wp:docPr id="42" name="Text Box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04850" cy="3333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5198687" w14:textId="7CEF4328" w:rsidR="009A026B" w:rsidRPr="009A026B" w:rsidRDefault="009A026B" w:rsidP="009A026B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sz w:val="28"/>
                                <w:szCs w:val="28"/>
                              </w:rPr>
                              <w:t>Fig</w:t>
                            </w:r>
                            <w:r w:rsidR="00152797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r>
                              <w:rPr>
                                <w:sz w:val="28"/>
                                <w:szCs w:val="28"/>
                              </w:rPr>
                              <w:t>4A</w:t>
                            </w:r>
                          </w:p>
                          <w:p w14:paraId="0974BF62" w14:textId="77777777" w:rsidR="009A026B" w:rsidRDefault="009A026B" w:rsidP="009A026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F199A14" id="Text Box 42" o:spid="_x0000_s1035" type="#_x0000_t202" style="position:absolute;margin-left:-22.5pt;margin-top:-49.5pt;width:55.5pt;height:26.25pt;z-index:2517032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" fillcolor="white [3201]" strokeweight=".5pt">
                <v:textbox>
                  <w:txbxContent>
                    <w:p w14:paraId="15198687" w14:textId="7CEF4328" w:rsidR="009A026B" w:rsidRPr="009A026B" w:rsidRDefault="009A026B" w:rsidP="009A026B">
                      <w:pPr>
                        <w:rPr>
                          <w:sz w:val="28"/>
                          <w:szCs w:val="28"/>
                        </w:rPr>
                      </w:pPr>
                      <w:r>
                        <w:rPr>
                          <w:sz w:val="28"/>
                          <w:szCs w:val="28"/>
                        </w:rPr>
                        <w:t>Fig</w:t>
                      </w:r>
                      <w:r w:rsidR="00152797">
                        <w:rPr>
                          <w:sz w:val="28"/>
                          <w:szCs w:val="28"/>
                        </w:rPr>
                        <w:t xml:space="preserve"> </w:t>
                      </w:r>
                      <w:r>
                        <w:rPr>
                          <w:sz w:val="28"/>
                          <w:szCs w:val="28"/>
                        </w:rPr>
                        <w:t>4A</w:t>
                      </w:r>
                    </w:p>
                    <w:p w14:paraId="0974BF62" w14:textId="77777777" w:rsidR="009A026B" w:rsidRDefault="009A026B" w:rsidP="009A026B"/>
                  </w:txbxContent>
                </v:textbox>
              </v:shape>
            </w:pict>
          </mc:Fallback>
        </mc:AlternateContent>
      </w:r>
      <w:r w:rsidR="006A210D" w:rsidRPr="006A210D">
        <w:rPr>
          <w:noProof/>
          <w:lang w:eastAsia="en-IN"/>
        </w:rPr>
        <w:drawing>
          <wp:anchor distT="0" distB="0" distL="114300" distR="114300" simplePos="0" relativeHeight="251670528" behindDoc="1" locked="0" layoutInCell="1" allowOverlap="1" wp14:anchorId="6CDAC5E0" wp14:editId="1DF4FF4A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7748905" cy="5731510"/>
            <wp:effectExtent l="0" t="0" r="4445" b="2540"/>
            <wp:wrapTight wrapText="bothSides">
              <wp:wrapPolygon edited="0">
                <wp:start x="0" y="0"/>
                <wp:lineTo x="0" y="21538"/>
                <wp:lineTo x="21559" y="21538"/>
                <wp:lineTo x="21559" y="0"/>
                <wp:lineTo x="0" y="0"/>
              </wp:wrapPolygon>
            </wp:wrapTight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48905" cy="57315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6A210D">
        <w:br w:type="page"/>
      </w:r>
    </w:p>
    <w:p w14:paraId="6726A633" w14:textId="0180E782" w:rsidR="00DB4F50" w:rsidRDefault="009A026B">
      <w:r>
        <w:rPr>
          <w:noProof/>
          <w:lang w:eastAsia="en-IN"/>
        </w:rPr>
        <w:lastRenderedPageBreak/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493E204C" wp14:editId="6A7E46F3">
                <wp:simplePos x="0" y="0"/>
                <wp:positionH relativeFrom="column">
                  <wp:posOffset>-447675</wp:posOffset>
                </wp:positionH>
                <wp:positionV relativeFrom="paragraph">
                  <wp:posOffset>-600075</wp:posOffset>
                </wp:positionV>
                <wp:extent cx="704850" cy="333375"/>
                <wp:effectExtent l="0" t="0" r="19050" b="28575"/>
                <wp:wrapNone/>
                <wp:docPr id="41" name="Text Box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04850" cy="3333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4732A6E" w14:textId="01F04EFE" w:rsidR="009A026B" w:rsidRPr="009A026B" w:rsidRDefault="009A026B" w:rsidP="009A026B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sz w:val="28"/>
                                <w:szCs w:val="28"/>
                              </w:rPr>
                              <w:t>Fig</w:t>
                            </w:r>
                            <w:r w:rsidR="00152797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r>
                              <w:rPr>
                                <w:sz w:val="28"/>
                                <w:szCs w:val="28"/>
                              </w:rPr>
                              <w:t>4B</w:t>
                            </w:r>
                          </w:p>
                          <w:p w14:paraId="09DC8955" w14:textId="77777777" w:rsidR="009A026B" w:rsidRDefault="009A026B" w:rsidP="009A026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93E204C" id="Text Box 41" o:spid="_x0000_s1036" type="#_x0000_t202" style="position:absolute;margin-left:-35.25pt;margin-top:-47.25pt;width:55.5pt;height:26.25pt;z-index:251701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" fillcolor="white [3201]" strokeweight=".5pt">
                <v:textbox>
                  <w:txbxContent>
                    <w:p w14:paraId="14732A6E" w14:textId="01F04EFE" w:rsidR="009A026B" w:rsidRPr="009A026B" w:rsidRDefault="009A026B" w:rsidP="009A026B">
                      <w:pPr>
                        <w:rPr>
                          <w:sz w:val="28"/>
                          <w:szCs w:val="28"/>
                        </w:rPr>
                      </w:pPr>
                      <w:r>
                        <w:rPr>
                          <w:sz w:val="28"/>
                          <w:szCs w:val="28"/>
                        </w:rPr>
                        <w:t>Fig</w:t>
                      </w:r>
                      <w:r w:rsidR="00152797">
                        <w:rPr>
                          <w:sz w:val="28"/>
                          <w:szCs w:val="28"/>
                        </w:rPr>
                        <w:t xml:space="preserve"> </w:t>
                      </w:r>
                      <w:r>
                        <w:rPr>
                          <w:sz w:val="28"/>
                          <w:szCs w:val="28"/>
                        </w:rPr>
                        <w:t>4B</w:t>
                      </w:r>
                    </w:p>
                    <w:p w14:paraId="09DC8955" w14:textId="77777777" w:rsidR="009A026B" w:rsidRDefault="009A026B" w:rsidP="009A026B"/>
                  </w:txbxContent>
                </v:textbox>
              </v:shape>
            </w:pict>
          </mc:Fallback>
        </mc:AlternateContent>
      </w:r>
      <w:r w:rsidR="006A210D" w:rsidRPr="006A210D">
        <w:rPr>
          <w:noProof/>
          <w:lang w:eastAsia="en-IN"/>
        </w:rPr>
        <w:drawing>
          <wp:anchor distT="0" distB="0" distL="114300" distR="114300" simplePos="0" relativeHeight="251672576" behindDoc="1" locked="0" layoutInCell="1" allowOverlap="1" wp14:anchorId="0C66CE62" wp14:editId="20CE09F8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8863330" cy="5336540"/>
            <wp:effectExtent l="0" t="0" r="0" b="0"/>
            <wp:wrapTight wrapText="bothSides">
              <wp:wrapPolygon edited="0">
                <wp:start x="0" y="0"/>
                <wp:lineTo x="0" y="21513"/>
                <wp:lineTo x="21541" y="21513"/>
                <wp:lineTo x="21541" y="0"/>
                <wp:lineTo x="0" y="0"/>
              </wp:wrapPolygon>
            </wp:wrapTight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863330" cy="53365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6899DF2" w14:textId="68CD6F32" w:rsidR="00DB4F50" w:rsidRDefault="009A026B">
      <w:r>
        <w:rPr>
          <w:noProof/>
          <w:lang w:eastAsia="en-IN"/>
        </w:rPr>
        <w:lastRenderedPageBreak/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2C2FB618" wp14:editId="2FFFF812">
                <wp:simplePos x="0" y="0"/>
                <wp:positionH relativeFrom="column">
                  <wp:posOffset>-9525</wp:posOffset>
                </wp:positionH>
                <wp:positionV relativeFrom="paragraph">
                  <wp:posOffset>-695325</wp:posOffset>
                </wp:positionV>
                <wp:extent cx="704850" cy="333375"/>
                <wp:effectExtent l="0" t="0" r="19050" b="28575"/>
                <wp:wrapNone/>
                <wp:docPr id="40" name="Text Box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04850" cy="3333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23644F6" w14:textId="7B132AAE" w:rsidR="009A026B" w:rsidRPr="009A026B" w:rsidRDefault="009A026B" w:rsidP="009A026B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sz w:val="28"/>
                                <w:szCs w:val="28"/>
                              </w:rPr>
                              <w:t>Fig</w:t>
                            </w:r>
                            <w:r w:rsidR="00152797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r>
                              <w:rPr>
                                <w:sz w:val="28"/>
                                <w:szCs w:val="28"/>
                              </w:rPr>
                              <w:t>4B</w:t>
                            </w:r>
                          </w:p>
                          <w:p w14:paraId="4FA7E4C7" w14:textId="77777777" w:rsidR="009A026B" w:rsidRDefault="009A026B" w:rsidP="009A026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C2FB618" id="Text Box 40" o:spid="_x0000_s1037" type="#_x0000_t202" style="position:absolute;margin-left:-.75pt;margin-top:-54.75pt;width:55.5pt;height:26.25pt;z-index:2516992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" fillcolor="white [3201]" strokeweight=".5pt">
                <v:textbox>
                  <w:txbxContent>
                    <w:p w14:paraId="123644F6" w14:textId="7B132AAE" w:rsidR="009A026B" w:rsidRPr="009A026B" w:rsidRDefault="009A026B" w:rsidP="009A026B">
                      <w:pPr>
                        <w:rPr>
                          <w:sz w:val="28"/>
                          <w:szCs w:val="28"/>
                        </w:rPr>
                      </w:pPr>
                      <w:r>
                        <w:rPr>
                          <w:sz w:val="28"/>
                          <w:szCs w:val="28"/>
                        </w:rPr>
                        <w:t>Fig</w:t>
                      </w:r>
                      <w:r w:rsidR="00152797">
                        <w:rPr>
                          <w:sz w:val="28"/>
                          <w:szCs w:val="28"/>
                        </w:rPr>
                        <w:t xml:space="preserve"> </w:t>
                      </w:r>
                      <w:r>
                        <w:rPr>
                          <w:sz w:val="28"/>
                          <w:szCs w:val="28"/>
                        </w:rPr>
                        <w:t>4B</w:t>
                      </w:r>
                    </w:p>
                    <w:p w14:paraId="4FA7E4C7" w14:textId="77777777" w:rsidR="009A026B" w:rsidRDefault="009A026B" w:rsidP="009A026B"/>
                  </w:txbxContent>
                </v:textbox>
              </v:shape>
            </w:pict>
          </mc:Fallback>
        </mc:AlternateContent>
      </w:r>
      <w:r w:rsidR="006A210D" w:rsidRPr="006A210D">
        <w:rPr>
          <w:noProof/>
          <w:lang w:eastAsia="en-IN"/>
        </w:rPr>
        <w:drawing>
          <wp:anchor distT="0" distB="0" distL="114300" distR="114300" simplePos="0" relativeHeight="251671552" behindDoc="1" locked="0" layoutInCell="1" allowOverlap="1" wp14:anchorId="3B446DA0" wp14:editId="4346C0FF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8863330" cy="5582285"/>
            <wp:effectExtent l="0" t="0" r="0" b="0"/>
            <wp:wrapTight wrapText="bothSides">
              <wp:wrapPolygon edited="0">
                <wp:start x="0" y="0"/>
                <wp:lineTo x="0" y="21524"/>
                <wp:lineTo x="21541" y="21524"/>
                <wp:lineTo x="21541" y="0"/>
                <wp:lineTo x="0" y="0"/>
              </wp:wrapPolygon>
            </wp:wrapTight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863330" cy="55822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78BE607" w14:textId="337223E9" w:rsidR="00DB4F50" w:rsidRDefault="009A026B">
      <w:r>
        <w:rPr>
          <w:noProof/>
          <w:lang w:eastAsia="en-IN"/>
        </w:rPr>
        <w:lastRenderedPageBreak/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3CD87B7C" wp14:editId="74E6A72A">
                <wp:simplePos x="0" y="0"/>
                <wp:positionH relativeFrom="column">
                  <wp:posOffset>-190500</wp:posOffset>
                </wp:positionH>
                <wp:positionV relativeFrom="paragraph">
                  <wp:posOffset>-360680</wp:posOffset>
                </wp:positionV>
                <wp:extent cx="704850" cy="333375"/>
                <wp:effectExtent l="0" t="0" r="19050" b="28575"/>
                <wp:wrapNone/>
                <wp:docPr id="39" name="Text Box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04850" cy="3333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7005F4B" w14:textId="29594F33" w:rsidR="009A026B" w:rsidRPr="009A026B" w:rsidRDefault="009A026B" w:rsidP="009A026B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sz w:val="28"/>
                                <w:szCs w:val="28"/>
                              </w:rPr>
                              <w:t>Fig</w:t>
                            </w:r>
                            <w:r w:rsidR="00152797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r>
                              <w:rPr>
                                <w:sz w:val="28"/>
                                <w:szCs w:val="28"/>
                              </w:rPr>
                              <w:t>4B</w:t>
                            </w:r>
                          </w:p>
                          <w:p w14:paraId="20E955D8" w14:textId="77777777" w:rsidR="009A026B" w:rsidRDefault="009A026B" w:rsidP="009A026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CD87B7C" id="Text Box 39" o:spid="_x0000_s1038" type="#_x0000_t202" style="position:absolute;margin-left:-15pt;margin-top:-28.4pt;width:55.5pt;height:26.25pt;z-index:251697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" fillcolor="white [3201]" strokeweight=".5pt">
                <v:textbox>
                  <w:txbxContent>
                    <w:p w14:paraId="47005F4B" w14:textId="29594F33" w:rsidR="009A026B" w:rsidRPr="009A026B" w:rsidRDefault="009A026B" w:rsidP="009A026B">
                      <w:pPr>
                        <w:rPr>
                          <w:sz w:val="28"/>
                          <w:szCs w:val="28"/>
                        </w:rPr>
                      </w:pPr>
                      <w:r>
                        <w:rPr>
                          <w:sz w:val="28"/>
                          <w:szCs w:val="28"/>
                        </w:rPr>
                        <w:t>Fig</w:t>
                      </w:r>
                      <w:r w:rsidR="00152797">
                        <w:rPr>
                          <w:sz w:val="28"/>
                          <w:szCs w:val="28"/>
                        </w:rPr>
                        <w:t xml:space="preserve"> </w:t>
                      </w:r>
                      <w:r>
                        <w:rPr>
                          <w:sz w:val="28"/>
                          <w:szCs w:val="28"/>
                        </w:rPr>
                        <w:t>4B</w:t>
                      </w:r>
                    </w:p>
                    <w:p w14:paraId="20E955D8" w14:textId="77777777" w:rsidR="009A026B" w:rsidRDefault="009A026B" w:rsidP="009A026B"/>
                  </w:txbxContent>
                </v:textbox>
              </v:shape>
            </w:pict>
          </mc:Fallback>
        </mc:AlternateContent>
      </w:r>
      <w:r w:rsidR="006A210D" w:rsidRPr="006A210D">
        <w:rPr>
          <w:noProof/>
          <w:lang w:eastAsia="en-IN"/>
        </w:rPr>
        <w:drawing>
          <wp:anchor distT="0" distB="0" distL="114300" distR="114300" simplePos="0" relativeHeight="251673600" behindDoc="1" locked="0" layoutInCell="1" allowOverlap="1" wp14:anchorId="46FFEAFC" wp14:editId="27260B4D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8863330" cy="4765675"/>
            <wp:effectExtent l="0" t="0" r="0" b="0"/>
            <wp:wrapTight wrapText="bothSides">
              <wp:wrapPolygon edited="0">
                <wp:start x="0" y="0"/>
                <wp:lineTo x="0" y="21499"/>
                <wp:lineTo x="21541" y="21499"/>
                <wp:lineTo x="21541" y="0"/>
                <wp:lineTo x="0" y="0"/>
              </wp:wrapPolygon>
            </wp:wrapTight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863330" cy="47656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DB4F50">
        <w:br w:type="page"/>
      </w:r>
    </w:p>
    <w:p w14:paraId="6A2EAB4F" w14:textId="2A73455B" w:rsidR="00DB4F50" w:rsidRDefault="00117925">
      <w:r>
        <w:rPr>
          <w:noProof/>
          <w:lang w:eastAsia="en-IN"/>
        </w:rPr>
        <w:lastRenderedPageBreak/>
        <mc:AlternateContent>
          <mc:Choice Requires="wps">
            <w:drawing>
              <wp:anchor distT="0" distB="0" distL="114300" distR="114300" simplePos="0" relativeHeight="251739136" behindDoc="0" locked="0" layoutInCell="1" allowOverlap="1" wp14:anchorId="233883A2" wp14:editId="4A1EB3F2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704850" cy="333375"/>
                <wp:effectExtent l="0" t="0" r="19050" b="28575"/>
                <wp:wrapNone/>
                <wp:docPr id="287125062" name="Text Box 2871250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04850" cy="3333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1948873" w14:textId="77777777" w:rsidR="00117925" w:rsidRPr="009A026B" w:rsidRDefault="00117925" w:rsidP="00117925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sz w:val="28"/>
                                <w:szCs w:val="28"/>
                              </w:rPr>
                              <w:t>Fig 6A</w:t>
                            </w:r>
                          </w:p>
                          <w:p w14:paraId="1A437F31" w14:textId="77777777" w:rsidR="00117925" w:rsidRDefault="00117925" w:rsidP="00117925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33883A2" id="Text Box 287125062" o:spid="_x0000_s1039" type="#_x0000_t202" style="position:absolute;margin-left:0;margin-top:0;width:55.5pt;height:26.25pt;z-index:2517391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" fillcolor="white [3201]" strokeweight=".5pt">
                <v:textbox>
                  <w:txbxContent>
                    <w:p w14:paraId="61948873" w14:textId="77777777" w:rsidR="00117925" w:rsidRPr="009A026B" w:rsidRDefault="00117925" w:rsidP="00117925">
                      <w:pPr>
                        <w:rPr>
                          <w:sz w:val="28"/>
                          <w:szCs w:val="28"/>
                        </w:rPr>
                      </w:pPr>
                      <w:r>
                        <w:rPr>
                          <w:sz w:val="28"/>
                          <w:szCs w:val="28"/>
                        </w:rPr>
                        <w:t>Fig 6A</w:t>
                      </w:r>
                    </w:p>
                    <w:p w14:paraId="1A437F31" w14:textId="77777777" w:rsidR="00117925" w:rsidRDefault="00117925" w:rsidP="00117925"/>
                  </w:txbxContent>
                </v:textbox>
              </v:shape>
            </w:pict>
          </mc:Fallback>
        </mc:AlternateContent>
      </w:r>
      <w:r w:rsidRPr="00117925">
        <w:rPr>
          <w:noProof/>
          <w:lang w:eastAsia="en-IN"/>
        </w:rPr>
        <w:drawing>
          <wp:anchor distT="0" distB="0" distL="114300" distR="114300" simplePos="0" relativeHeight="251737088" behindDoc="1" locked="0" layoutInCell="1" allowOverlap="1" wp14:anchorId="408E0983" wp14:editId="07FF20A8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7454900" cy="5731510"/>
            <wp:effectExtent l="0" t="0" r="0" b="2540"/>
            <wp:wrapTight wrapText="bothSides">
              <wp:wrapPolygon edited="0">
                <wp:start x="0" y="0"/>
                <wp:lineTo x="0" y="21538"/>
                <wp:lineTo x="21526" y="21538"/>
                <wp:lineTo x="21526" y="0"/>
                <wp:lineTo x="0" y="0"/>
              </wp:wrapPolygon>
            </wp:wrapTight>
            <wp:docPr id="287125061" name="Picture 2871250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454900" cy="57315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br w:type="page"/>
      </w:r>
    </w:p>
    <w:p w14:paraId="668CB9EA" w14:textId="48E7382F" w:rsidR="006A210D" w:rsidRDefault="00BD7AA4">
      <w:r>
        <w:rPr>
          <w:noProof/>
          <w:lang w:eastAsia="en-IN"/>
        </w:rPr>
        <w:lastRenderedPageBreak/>
        <mc:AlternateContent>
          <mc:Choice Requires="wps">
            <w:drawing>
              <wp:anchor distT="0" distB="0" distL="114300" distR="114300" simplePos="0" relativeHeight="251729920" behindDoc="0" locked="0" layoutInCell="1" allowOverlap="1" wp14:anchorId="696341C8" wp14:editId="06425D2B">
                <wp:simplePos x="0" y="0"/>
                <wp:positionH relativeFrom="column">
                  <wp:posOffset>-129397</wp:posOffset>
                </wp:positionH>
                <wp:positionV relativeFrom="paragraph">
                  <wp:posOffset>-143990</wp:posOffset>
                </wp:positionV>
                <wp:extent cx="704850" cy="333375"/>
                <wp:effectExtent l="0" t="0" r="19050" b="28575"/>
                <wp:wrapNone/>
                <wp:docPr id="287125083" name="Text Box 28712508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04850" cy="3333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E535DF2" w14:textId="77777777" w:rsidR="00BD7AA4" w:rsidRPr="009A026B" w:rsidRDefault="00BD7AA4" w:rsidP="00BD7AA4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sz w:val="28"/>
                                <w:szCs w:val="28"/>
                              </w:rPr>
                              <w:t>Fig 6A</w:t>
                            </w:r>
                          </w:p>
                          <w:p w14:paraId="3F4804A6" w14:textId="77777777" w:rsidR="00BD7AA4" w:rsidRDefault="00BD7AA4" w:rsidP="00BD7AA4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96341C8" id="Text Box 287125083" o:spid="_x0000_s1040" type="#_x0000_t202" style="position:absolute;margin-left:-10.2pt;margin-top:-11.35pt;width:55.5pt;height:26.25pt;z-index:2517299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" fillcolor="window" strokeweight=".5pt">
                <v:textbox>
                  <w:txbxContent>
                    <w:p w14:paraId="5E535DF2" w14:textId="77777777" w:rsidR="00BD7AA4" w:rsidRPr="009A026B" w:rsidRDefault="00BD7AA4" w:rsidP="00BD7AA4">
                      <w:pPr>
                        <w:rPr>
                          <w:sz w:val="28"/>
                          <w:szCs w:val="28"/>
                        </w:rPr>
                      </w:pPr>
                      <w:r>
                        <w:rPr>
                          <w:sz w:val="28"/>
                          <w:szCs w:val="28"/>
                        </w:rPr>
                        <w:t>Fig 6A</w:t>
                      </w:r>
                    </w:p>
                    <w:p w14:paraId="3F4804A6" w14:textId="77777777" w:rsidR="00BD7AA4" w:rsidRDefault="00BD7AA4" w:rsidP="00BD7AA4"/>
                  </w:txbxContent>
                </v:textbox>
              </v:shape>
            </w:pict>
          </mc:Fallback>
        </mc:AlternateContent>
      </w:r>
      <w:r w:rsidR="009A026B" w:rsidRPr="006A210D">
        <w:rPr>
          <w:noProof/>
          <w:lang w:eastAsia="en-IN"/>
        </w:rPr>
        <w:drawing>
          <wp:anchor distT="0" distB="0" distL="114300" distR="114300" simplePos="0" relativeHeight="251693056" behindDoc="1" locked="0" layoutInCell="1" allowOverlap="1" wp14:anchorId="7104D00E" wp14:editId="45A309B1">
            <wp:simplePos x="0" y="0"/>
            <wp:positionH relativeFrom="column">
              <wp:posOffset>-190500</wp:posOffset>
            </wp:positionH>
            <wp:positionV relativeFrom="paragraph">
              <wp:posOffset>142240</wp:posOffset>
            </wp:positionV>
            <wp:extent cx="8863330" cy="4999355"/>
            <wp:effectExtent l="0" t="0" r="0" b="0"/>
            <wp:wrapTight wrapText="bothSides">
              <wp:wrapPolygon edited="0">
                <wp:start x="0" y="0"/>
                <wp:lineTo x="0" y="21482"/>
                <wp:lineTo x="21541" y="21482"/>
                <wp:lineTo x="21541" y="0"/>
                <wp:lineTo x="0" y="0"/>
              </wp:wrapPolygon>
            </wp:wrapTight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863330" cy="49993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6A210D" w:rsidRPr="006A210D">
        <w:rPr>
          <w:noProof/>
          <w:lang w:eastAsia="en-IN"/>
        </w:rPr>
        <w:drawing>
          <wp:anchor distT="0" distB="0" distL="114300" distR="114300" simplePos="0" relativeHeight="251676672" behindDoc="1" locked="0" layoutInCell="1" allowOverlap="1" wp14:anchorId="31D8C58D" wp14:editId="702CBDD6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8863330" cy="5176520"/>
            <wp:effectExtent l="0" t="0" r="0" b="5080"/>
            <wp:wrapTight wrapText="bothSides">
              <wp:wrapPolygon edited="0">
                <wp:start x="0" y="0"/>
                <wp:lineTo x="0" y="21542"/>
                <wp:lineTo x="21541" y="21542"/>
                <wp:lineTo x="21541" y="0"/>
                <wp:lineTo x="0" y="0"/>
              </wp:wrapPolygon>
            </wp:wrapTight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863330" cy="51765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6A210D">
        <w:br w:type="page"/>
      </w:r>
    </w:p>
    <w:p w14:paraId="1734C601" w14:textId="77777777" w:rsidR="005B1456" w:rsidRDefault="00BD7AA4">
      <w:r>
        <w:rPr>
          <w:noProof/>
          <w:lang w:eastAsia="en-IN"/>
        </w:rPr>
        <w:lastRenderedPageBreak/>
        <mc:AlternateContent>
          <mc:Choice Requires="wps">
            <w:drawing>
              <wp:anchor distT="0" distB="0" distL="114300" distR="114300" simplePos="0" relativeHeight="251731968" behindDoc="0" locked="0" layoutInCell="1" allowOverlap="1" wp14:anchorId="4B6BAEC3" wp14:editId="54B202E6">
                <wp:simplePos x="0" y="0"/>
                <wp:positionH relativeFrom="column">
                  <wp:posOffset>-145846</wp:posOffset>
                </wp:positionH>
                <wp:positionV relativeFrom="paragraph">
                  <wp:posOffset>-324485</wp:posOffset>
                </wp:positionV>
                <wp:extent cx="704850" cy="333375"/>
                <wp:effectExtent l="0" t="0" r="19050" b="28575"/>
                <wp:wrapNone/>
                <wp:docPr id="1744523976" name="Text Box 17445239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04850" cy="3333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EB6FD38" w14:textId="77777777" w:rsidR="00BD7AA4" w:rsidRPr="009A026B" w:rsidRDefault="00BD7AA4" w:rsidP="00BD7AA4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sz w:val="28"/>
                                <w:szCs w:val="28"/>
                              </w:rPr>
                              <w:t>Fig 6A</w:t>
                            </w:r>
                          </w:p>
                          <w:p w14:paraId="7D1D526A" w14:textId="77777777" w:rsidR="00BD7AA4" w:rsidRDefault="00BD7AA4" w:rsidP="00BD7AA4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B6BAEC3" id="Text Box 1744523976" o:spid="_x0000_s1041" type="#_x0000_t202" style="position:absolute;margin-left:-11.5pt;margin-top:-25.55pt;width:55.5pt;height:26.25pt;z-index:2517319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" fillcolor="window" strokeweight=".5pt">
                <v:textbox>
                  <w:txbxContent>
                    <w:p w14:paraId="6EB6FD38" w14:textId="77777777" w:rsidR="00BD7AA4" w:rsidRPr="009A026B" w:rsidRDefault="00BD7AA4" w:rsidP="00BD7AA4">
                      <w:pPr>
                        <w:rPr>
                          <w:sz w:val="28"/>
                          <w:szCs w:val="28"/>
                        </w:rPr>
                      </w:pPr>
                      <w:r>
                        <w:rPr>
                          <w:sz w:val="28"/>
                          <w:szCs w:val="28"/>
                        </w:rPr>
                        <w:t>Fig 6A</w:t>
                      </w:r>
                    </w:p>
                    <w:p w14:paraId="7D1D526A" w14:textId="77777777" w:rsidR="00BD7AA4" w:rsidRDefault="00BD7AA4" w:rsidP="00BD7AA4"/>
                  </w:txbxContent>
                </v:textbox>
              </v:shape>
            </w:pict>
          </mc:Fallback>
        </mc:AlternateContent>
      </w:r>
      <w:r w:rsidR="00B17FB3" w:rsidRPr="00B17FB3">
        <w:rPr>
          <w:noProof/>
          <w:lang w:eastAsia="en-IN"/>
        </w:rPr>
        <w:drawing>
          <wp:inline distT="0" distB="0" distL="0" distR="0" wp14:anchorId="31355944" wp14:editId="251D6ED9">
            <wp:extent cx="8863330" cy="512762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8863330" cy="5127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17FB3">
        <w:br w:type="page"/>
      </w:r>
    </w:p>
    <w:p w14:paraId="4393A7C6" w14:textId="71AF37E4" w:rsidR="005B1456" w:rsidRDefault="00157260">
      <w:r>
        <w:rPr>
          <w:noProof/>
          <w:lang w:eastAsia="en-IN"/>
        </w:rPr>
        <w:lastRenderedPageBreak/>
        <mc:AlternateContent>
          <mc:Choice Requires="wps">
            <w:drawing>
              <wp:anchor distT="0" distB="0" distL="114300" distR="114300" simplePos="0" relativeHeight="251746304" behindDoc="0" locked="0" layoutInCell="1" allowOverlap="1" wp14:anchorId="6A002A73" wp14:editId="41737062">
                <wp:simplePos x="0" y="0"/>
                <wp:positionH relativeFrom="column">
                  <wp:posOffset>75063</wp:posOffset>
                </wp:positionH>
                <wp:positionV relativeFrom="paragraph">
                  <wp:posOffset>-272956</wp:posOffset>
                </wp:positionV>
                <wp:extent cx="704850" cy="333375"/>
                <wp:effectExtent l="0" t="0" r="19050" b="28575"/>
                <wp:wrapNone/>
                <wp:docPr id="1002087216" name="Text Box 10020872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04850" cy="3333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00D2E81" w14:textId="77777777" w:rsidR="00157260" w:rsidRPr="009A026B" w:rsidRDefault="00157260" w:rsidP="00157260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sz w:val="28"/>
                                <w:szCs w:val="28"/>
                              </w:rPr>
                              <w:t>Fig 6A</w:t>
                            </w:r>
                          </w:p>
                          <w:p w14:paraId="64BDB233" w14:textId="77777777" w:rsidR="00157260" w:rsidRDefault="00157260" w:rsidP="0015726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A002A73" id="Text Box 1002087216" o:spid="_x0000_s1042" type="#_x0000_t202" style="position:absolute;margin-left:5.9pt;margin-top:-21.5pt;width:55.5pt;height:26.25pt;z-index:2517463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" fillcolor="window" strokeweight=".5pt">
                <v:textbox>
                  <w:txbxContent>
                    <w:p w14:paraId="100D2E81" w14:textId="77777777" w:rsidR="00157260" w:rsidRPr="009A026B" w:rsidRDefault="00157260" w:rsidP="00157260">
                      <w:pPr>
                        <w:rPr>
                          <w:sz w:val="28"/>
                          <w:szCs w:val="28"/>
                        </w:rPr>
                      </w:pPr>
                      <w:r>
                        <w:rPr>
                          <w:sz w:val="28"/>
                          <w:szCs w:val="28"/>
                        </w:rPr>
                        <w:t>Fig 6A</w:t>
                      </w:r>
                    </w:p>
                    <w:p w14:paraId="64BDB233" w14:textId="77777777" w:rsidR="00157260" w:rsidRDefault="00157260" w:rsidP="00157260"/>
                  </w:txbxContent>
                </v:textbox>
              </v:shape>
            </w:pict>
          </mc:Fallback>
        </mc:AlternateContent>
      </w:r>
      <w:r w:rsidR="00012C7F" w:rsidRPr="00012C7F">
        <w:rPr>
          <w:noProof/>
        </w:rPr>
        <w:drawing>
          <wp:anchor distT="0" distB="0" distL="114300" distR="114300" simplePos="0" relativeHeight="251744256" behindDoc="1" locked="0" layoutInCell="1" allowOverlap="1" wp14:anchorId="55486B11" wp14:editId="12BD1047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8863330" cy="5184775"/>
            <wp:effectExtent l="0" t="0" r="0" b="0"/>
            <wp:wrapTight wrapText="bothSides">
              <wp:wrapPolygon edited="0">
                <wp:start x="0" y="0"/>
                <wp:lineTo x="0" y="21507"/>
                <wp:lineTo x="21541" y="21507"/>
                <wp:lineTo x="21541" y="0"/>
                <wp:lineTo x="0" y="0"/>
              </wp:wrapPolygon>
            </wp:wrapTight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863330" cy="51847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5B1456">
        <w:br w:type="page"/>
      </w:r>
    </w:p>
    <w:p w14:paraId="5BD3AA04" w14:textId="2BA67900" w:rsidR="006A210D" w:rsidRDefault="00BD7AA4">
      <w:r>
        <w:rPr>
          <w:noProof/>
          <w:lang w:eastAsia="en-IN"/>
        </w:rPr>
        <w:lastRenderedPageBreak/>
        <mc:AlternateContent>
          <mc:Choice Requires="wps">
            <w:drawing>
              <wp:anchor distT="0" distB="0" distL="114300" distR="114300" simplePos="0" relativeHeight="251736064" behindDoc="0" locked="0" layoutInCell="1" allowOverlap="1" wp14:anchorId="2C7CBF08" wp14:editId="540C1845">
                <wp:simplePos x="0" y="0"/>
                <wp:positionH relativeFrom="column">
                  <wp:posOffset>0</wp:posOffset>
                </wp:positionH>
                <wp:positionV relativeFrom="paragraph">
                  <wp:posOffset>-333375</wp:posOffset>
                </wp:positionV>
                <wp:extent cx="704850" cy="333375"/>
                <wp:effectExtent l="0" t="0" r="19050" b="28575"/>
                <wp:wrapNone/>
                <wp:docPr id="549850519" name="Text Box 5498505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04850" cy="3333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8353853" w14:textId="77777777" w:rsidR="00BD7AA4" w:rsidRPr="009A026B" w:rsidRDefault="00BD7AA4" w:rsidP="00BD7AA4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sz w:val="28"/>
                                <w:szCs w:val="28"/>
                              </w:rPr>
                              <w:t>Fig 6A</w:t>
                            </w:r>
                          </w:p>
                          <w:p w14:paraId="2CBEB806" w14:textId="77777777" w:rsidR="00BD7AA4" w:rsidRDefault="00BD7AA4" w:rsidP="00BD7AA4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C7CBF08" id="Text Box 549850519" o:spid="_x0000_s1043" type="#_x0000_t202" style="position:absolute;margin-left:0;margin-top:-26.25pt;width:55.5pt;height:26.25pt;z-index:2517360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" fillcolor="window" strokeweight=".5pt">
                <v:textbox>
                  <w:txbxContent>
                    <w:p w14:paraId="78353853" w14:textId="77777777" w:rsidR="00BD7AA4" w:rsidRPr="009A026B" w:rsidRDefault="00BD7AA4" w:rsidP="00BD7AA4">
                      <w:pPr>
                        <w:rPr>
                          <w:sz w:val="28"/>
                          <w:szCs w:val="28"/>
                        </w:rPr>
                      </w:pPr>
                      <w:r>
                        <w:rPr>
                          <w:sz w:val="28"/>
                          <w:szCs w:val="28"/>
                        </w:rPr>
                        <w:t>Fig 6A</w:t>
                      </w:r>
                    </w:p>
                    <w:p w14:paraId="2CBEB806" w14:textId="77777777" w:rsidR="00BD7AA4" w:rsidRDefault="00BD7AA4" w:rsidP="00BD7AA4"/>
                  </w:txbxContent>
                </v:textbox>
              </v:shape>
            </w:pict>
          </mc:Fallback>
        </mc:AlternateContent>
      </w:r>
      <w:r w:rsidR="006A210D" w:rsidRPr="006A210D">
        <w:rPr>
          <w:noProof/>
          <w:lang w:eastAsia="en-IN"/>
        </w:rPr>
        <w:drawing>
          <wp:inline distT="0" distB="0" distL="0" distR="0" wp14:anchorId="474BD44C" wp14:editId="780BCFF1">
            <wp:extent cx="8394707" cy="4925683"/>
            <wp:effectExtent l="0" t="0" r="6350" b="889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8408491" cy="49337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1938C4" w14:textId="05D3BF59" w:rsidR="006A210D" w:rsidRDefault="00D757C2">
      <w:r>
        <w:rPr>
          <w:noProof/>
          <w:lang w:eastAsia="en-IN"/>
        </w:rPr>
        <w:lastRenderedPageBreak/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47D830CA" wp14:editId="6BC3CBEC">
                <wp:simplePos x="0" y="0"/>
                <wp:positionH relativeFrom="column">
                  <wp:posOffset>-165100</wp:posOffset>
                </wp:positionH>
                <wp:positionV relativeFrom="paragraph">
                  <wp:posOffset>-90361</wp:posOffset>
                </wp:positionV>
                <wp:extent cx="762000" cy="323850"/>
                <wp:effectExtent l="0" t="0" r="19050" b="19050"/>
                <wp:wrapNone/>
                <wp:docPr id="33" name="Text Box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62000" cy="3238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81DD04E" w14:textId="1A43F1B0" w:rsidR="009A026B" w:rsidRPr="009A026B" w:rsidRDefault="00585B6F" w:rsidP="009A026B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sz w:val="28"/>
                                <w:szCs w:val="28"/>
                              </w:rPr>
                              <w:t>Fig</w:t>
                            </w:r>
                            <w:r w:rsidR="00152797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r>
                              <w:rPr>
                                <w:sz w:val="28"/>
                                <w:szCs w:val="28"/>
                              </w:rPr>
                              <w:t>6</w:t>
                            </w:r>
                            <w:r w:rsidR="00152797">
                              <w:rPr>
                                <w:sz w:val="28"/>
                                <w:szCs w:val="28"/>
                              </w:rPr>
                              <w:t>A</w:t>
                            </w:r>
                          </w:p>
                          <w:p w14:paraId="7517D471" w14:textId="77777777" w:rsidR="009A026B" w:rsidRDefault="009A026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7D830CA" id="Text Box 33" o:spid="_x0000_s1044" type="#_x0000_t202" style="position:absolute;margin-left:-13pt;margin-top:-7.1pt;width:60pt;height:25.5pt;z-index:251686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" fillcolor="white [3201]" strokeweight=".5pt">
                <v:textbox>
                  <w:txbxContent>
                    <w:p w14:paraId="381DD04E" w14:textId="1A43F1B0" w:rsidR="009A026B" w:rsidRPr="009A026B" w:rsidRDefault="00585B6F" w:rsidP="009A026B">
                      <w:pPr>
                        <w:rPr>
                          <w:sz w:val="28"/>
                          <w:szCs w:val="28"/>
                        </w:rPr>
                      </w:pPr>
                      <w:r>
                        <w:rPr>
                          <w:sz w:val="28"/>
                          <w:szCs w:val="28"/>
                        </w:rPr>
                        <w:t>Fig</w:t>
                      </w:r>
                      <w:r w:rsidR="00152797">
                        <w:rPr>
                          <w:sz w:val="28"/>
                          <w:szCs w:val="28"/>
                        </w:rPr>
                        <w:t xml:space="preserve"> </w:t>
                      </w:r>
                      <w:r>
                        <w:rPr>
                          <w:sz w:val="28"/>
                          <w:szCs w:val="28"/>
                        </w:rPr>
                        <w:t>6</w:t>
                      </w:r>
                      <w:r w:rsidR="00152797">
                        <w:rPr>
                          <w:sz w:val="28"/>
                          <w:szCs w:val="28"/>
                        </w:rPr>
                        <w:t>A</w:t>
                      </w:r>
                    </w:p>
                    <w:p w14:paraId="7517D471" w14:textId="77777777" w:rsidR="009A026B" w:rsidRDefault="009A026B"/>
                  </w:txbxContent>
                </v:textbox>
              </v:shape>
            </w:pict>
          </mc:Fallback>
        </mc:AlternateContent>
      </w:r>
      <w:r w:rsidRPr="006A210D">
        <w:rPr>
          <w:noProof/>
          <w:lang w:eastAsia="en-IN"/>
        </w:rPr>
        <w:drawing>
          <wp:anchor distT="0" distB="0" distL="114300" distR="114300" simplePos="0" relativeHeight="251678720" behindDoc="1" locked="0" layoutInCell="1" allowOverlap="1" wp14:anchorId="58EFE714" wp14:editId="23EE1E69">
            <wp:simplePos x="0" y="0"/>
            <wp:positionH relativeFrom="column">
              <wp:posOffset>698740</wp:posOffset>
            </wp:positionH>
            <wp:positionV relativeFrom="paragraph">
              <wp:posOffset>364</wp:posOffset>
            </wp:positionV>
            <wp:extent cx="8164590" cy="5094241"/>
            <wp:effectExtent l="0" t="0" r="8255" b="0"/>
            <wp:wrapTight wrapText="bothSides">
              <wp:wrapPolygon edited="0">
                <wp:start x="0" y="0"/>
                <wp:lineTo x="0" y="21487"/>
                <wp:lineTo x="21571" y="21487"/>
                <wp:lineTo x="21571" y="0"/>
                <wp:lineTo x="0" y="0"/>
              </wp:wrapPolygon>
            </wp:wrapTight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173875" cy="510003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A210D">
        <w:br w:type="page"/>
      </w:r>
    </w:p>
    <w:p w14:paraId="02F24985" w14:textId="477C2E20" w:rsidR="006A210D" w:rsidRDefault="009A026B" w:rsidP="00326263">
      <w:r>
        <w:rPr>
          <w:noProof/>
          <w:lang w:eastAsia="en-IN"/>
        </w:rPr>
        <w:lastRenderedPageBreak/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02025519" wp14:editId="65DB9C2A">
                <wp:simplePos x="0" y="0"/>
                <wp:positionH relativeFrom="column">
                  <wp:posOffset>-171450</wp:posOffset>
                </wp:positionH>
                <wp:positionV relativeFrom="paragraph">
                  <wp:posOffset>-428625</wp:posOffset>
                </wp:positionV>
                <wp:extent cx="704850" cy="314325"/>
                <wp:effectExtent l="0" t="0" r="19050" b="28575"/>
                <wp:wrapNone/>
                <wp:docPr id="32" name="Text Box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04850" cy="3143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5E77B5A" w14:textId="2E51FC2C" w:rsidR="00585B6F" w:rsidRPr="009A026B" w:rsidRDefault="00585B6F" w:rsidP="00585B6F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sz w:val="28"/>
                                <w:szCs w:val="28"/>
                              </w:rPr>
                              <w:t>Fig</w:t>
                            </w:r>
                            <w:r w:rsidR="00152797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r>
                              <w:rPr>
                                <w:sz w:val="28"/>
                                <w:szCs w:val="28"/>
                              </w:rPr>
                              <w:t>6</w:t>
                            </w:r>
                            <w:r w:rsidR="00152797">
                              <w:rPr>
                                <w:sz w:val="28"/>
                                <w:szCs w:val="28"/>
                              </w:rPr>
                              <w:t>A</w:t>
                            </w:r>
                          </w:p>
                          <w:p w14:paraId="166C72B2" w14:textId="77777777" w:rsidR="009A026B" w:rsidRDefault="009A026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025519" id="Text Box 32" o:spid="_x0000_s1045" type="#_x0000_t202" style="position:absolute;margin-left:-13.5pt;margin-top:-33.75pt;width:55.5pt;height:24.75pt;z-index:2516858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" fillcolor="white [3201]" strokeweight=".5pt">
                <v:textbox>
                  <w:txbxContent>
                    <w:p w14:paraId="55E77B5A" w14:textId="2E51FC2C" w:rsidR="00585B6F" w:rsidRPr="009A026B" w:rsidRDefault="00585B6F" w:rsidP="00585B6F">
                      <w:pPr>
                        <w:rPr>
                          <w:sz w:val="28"/>
                          <w:szCs w:val="28"/>
                        </w:rPr>
                      </w:pPr>
                      <w:r>
                        <w:rPr>
                          <w:sz w:val="28"/>
                          <w:szCs w:val="28"/>
                        </w:rPr>
                        <w:t>Fig</w:t>
                      </w:r>
                      <w:r w:rsidR="00152797">
                        <w:rPr>
                          <w:sz w:val="28"/>
                          <w:szCs w:val="28"/>
                        </w:rPr>
                        <w:t xml:space="preserve"> </w:t>
                      </w:r>
                      <w:r>
                        <w:rPr>
                          <w:sz w:val="28"/>
                          <w:szCs w:val="28"/>
                        </w:rPr>
                        <w:t>6</w:t>
                      </w:r>
                      <w:r w:rsidR="00152797">
                        <w:rPr>
                          <w:sz w:val="28"/>
                          <w:szCs w:val="28"/>
                        </w:rPr>
                        <w:t>A</w:t>
                      </w:r>
                    </w:p>
                    <w:p w14:paraId="166C72B2" w14:textId="77777777" w:rsidR="009A026B" w:rsidRDefault="009A026B"/>
                  </w:txbxContent>
                </v:textbox>
              </v:shape>
            </w:pict>
          </mc:Fallback>
        </mc:AlternateContent>
      </w:r>
      <w:r w:rsidR="006A210D" w:rsidRPr="006A210D">
        <w:rPr>
          <w:noProof/>
          <w:lang w:eastAsia="en-IN"/>
        </w:rPr>
        <w:drawing>
          <wp:anchor distT="0" distB="0" distL="114300" distR="114300" simplePos="0" relativeHeight="251677696" behindDoc="1" locked="0" layoutInCell="1" allowOverlap="1" wp14:anchorId="7A68D492" wp14:editId="2D911C80">
            <wp:simplePos x="0" y="0"/>
            <wp:positionH relativeFrom="margin">
              <wp:align>right</wp:align>
            </wp:positionH>
            <wp:positionV relativeFrom="paragraph">
              <wp:posOffset>295910</wp:posOffset>
            </wp:positionV>
            <wp:extent cx="8863330" cy="4845685"/>
            <wp:effectExtent l="0" t="0" r="0" b="0"/>
            <wp:wrapTight wrapText="bothSides">
              <wp:wrapPolygon edited="0">
                <wp:start x="0" y="0"/>
                <wp:lineTo x="0" y="21484"/>
                <wp:lineTo x="21541" y="21484"/>
                <wp:lineTo x="21541" y="0"/>
                <wp:lineTo x="0" y="0"/>
              </wp:wrapPolygon>
            </wp:wrapTight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863330" cy="48456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71A13C0" w14:textId="618DD108" w:rsidR="006A210D" w:rsidRDefault="00BD7AA4">
      <w:r w:rsidRPr="006A210D">
        <w:rPr>
          <w:noProof/>
          <w:lang w:eastAsia="en-IN"/>
        </w:rPr>
        <w:lastRenderedPageBreak/>
        <w:drawing>
          <wp:anchor distT="0" distB="0" distL="114300" distR="114300" simplePos="0" relativeHeight="251679744" behindDoc="1" locked="0" layoutInCell="1" allowOverlap="1" wp14:anchorId="5A6F822A" wp14:editId="32FED0E4">
            <wp:simplePos x="0" y="0"/>
            <wp:positionH relativeFrom="column">
              <wp:posOffset>171450</wp:posOffset>
            </wp:positionH>
            <wp:positionV relativeFrom="paragraph">
              <wp:posOffset>385445</wp:posOffset>
            </wp:positionV>
            <wp:extent cx="8561705" cy="4691380"/>
            <wp:effectExtent l="0" t="0" r="0" b="0"/>
            <wp:wrapTight wrapText="bothSides">
              <wp:wrapPolygon edited="0">
                <wp:start x="0" y="0"/>
                <wp:lineTo x="0" y="21489"/>
                <wp:lineTo x="21531" y="21489"/>
                <wp:lineTo x="21531" y="0"/>
                <wp:lineTo x="0" y="0"/>
              </wp:wrapPolygon>
            </wp:wrapTight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561705" cy="46913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52797"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727872" behindDoc="0" locked="0" layoutInCell="1" allowOverlap="1" wp14:anchorId="56AD7381" wp14:editId="67603416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47700" cy="304800"/>
                <wp:effectExtent l="0" t="0" r="19050" b="19050"/>
                <wp:wrapNone/>
                <wp:docPr id="465413937" name="Text Box 4654139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7700" cy="3048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F79079E" w14:textId="77777777" w:rsidR="00152797" w:rsidRPr="009A026B" w:rsidRDefault="00152797" w:rsidP="00152797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sz w:val="28"/>
                                <w:szCs w:val="28"/>
                              </w:rPr>
                              <w:t>Fig 6B</w:t>
                            </w:r>
                          </w:p>
                          <w:p w14:paraId="0125F445" w14:textId="77777777" w:rsidR="00152797" w:rsidRDefault="00152797" w:rsidP="00152797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6AD7381" id="Text Box 465413937" o:spid="_x0000_s1046" type="#_x0000_t202" style="position:absolute;margin-left:0;margin-top:0;width:51pt;height:24pt;z-index:25172787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" fillcolor="window" strokeweight=".5pt">
                <v:textbox>
                  <w:txbxContent>
                    <w:p w14:paraId="1F79079E" w14:textId="77777777" w:rsidR="00152797" w:rsidRPr="009A026B" w:rsidRDefault="00152797" w:rsidP="00152797">
                      <w:pPr>
                        <w:rPr>
                          <w:sz w:val="28"/>
                          <w:szCs w:val="28"/>
                        </w:rPr>
                      </w:pPr>
                      <w:r>
                        <w:rPr>
                          <w:sz w:val="28"/>
                          <w:szCs w:val="28"/>
                        </w:rPr>
                        <w:t>Fig 6B</w:t>
                      </w:r>
                    </w:p>
                    <w:p w14:paraId="0125F445" w14:textId="77777777" w:rsidR="00152797" w:rsidRDefault="00152797" w:rsidP="00152797"/>
                  </w:txbxContent>
                </v:textbox>
              </v:shape>
            </w:pict>
          </mc:Fallback>
        </mc:AlternateContent>
      </w:r>
      <w:r w:rsidR="006A210D">
        <w:br w:type="page"/>
      </w:r>
    </w:p>
    <w:p w14:paraId="65298FE1" w14:textId="6209B311" w:rsidR="006A210D" w:rsidRDefault="00BD7AA4" w:rsidP="00326263">
      <w:r w:rsidRPr="006A210D">
        <w:rPr>
          <w:noProof/>
          <w:lang w:eastAsia="en-IN"/>
        </w:rPr>
        <w:lastRenderedPageBreak/>
        <w:drawing>
          <wp:anchor distT="0" distB="0" distL="114300" distR="114300" simplePos="0" relativeHeight="251680768" behindDoc="1" locked="0" layoutInCell="1" allowOverlap="1" wp14:anchorId="5C2799BF" wp14:editId="3D9B4BA3">
            <wp:simplePos x="0" y="0"/>
            <wp:positionH relativeFrom="column">
              <wp:posOffset>-312</wp:posOffset>
            </wp:positionH>
            <wp:positionV relativeFrom="paragraph">
              <wp:posOffset>332800</wp:posOffset>
            </wp:positionV>
            <wp:extent cx="8573611" cy="4744529"/>
            <wp:effectExtent l="0" t="0" r="0" b="0"/>
            <wp:wrapTight wrapText="bothSides">
              <wp:wrapPolygon edited="0">
                <wp:start x="0" y="0"/>
                <wp:lineTo x="0" y="21510"/>
                <wp:lineTo x="21550" y="21510"/>
                <wp:lineTo x="21550" y="0"/>
                <wp:lineTo x="0" y="0"/>
              </wp:wrapPolygon>
            </wp:wrapTight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573611" cy="474452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52797"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725824" behindDoc="0" locked="0" layoutInCell="1" allowOverlap="1" wp14:anchorId="3D8C4057" wp14:editId="421DE610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47700" cy="304800"/>
                <wp:effectExtent l="0" t="0" r="19050" b="19050"/>
                <wp:wrapNone/>
                <wp:docPr id="1965239939" name="Text Box 19652399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7700" cy="3048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9B21D7C" w14:textId="77777777" w:rsidR="00152797" w:rsidRPr="009A026B" w:rsidRDefault="00152797" w:rsidP="00152797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sz w:val="28"/>
                                <w:szCs w:val="28"/>
                              </w:rPr>
                              <w:t>Fig 6B</w:t>
                            </w:r>
                          </w:p>
                          <w:p w14:paraId="7122194D" w14:textId="77777777" w:rsidR="00152797" w:rsidRDefault="00152797" w:rsidP="00152797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D8C4057" id="Text Box 1965239939" o:spid="_x0000_s1047" type="#_x0000_t202" style="position:absolute;margin-left:0;margin-top:0;width:51pt;height:24pt;z-index:25172582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" fillcolor="window" strokeweight=".5pt">
                <v:textbox>
                  <w:txbxContent>
                    <w:p w14:paraId="69B21D7C" w14:textId="77777777" w:rsidR="00152797" w:rsidRPr="009A026B" w:rsidRDefault="00152797" w:rsidP="00152797">
                      <w:pPr>
                        <w:rPr>
                          <w:sz w:val="28"/>
                          <w:szCs w:val="28"/>
                        </w:rPr>
                      </w:pPr>
                      <w:r>
                        <w:rPr>
                          <w:sz w:val="28"/>
                          <w:szCs w:val="28"/>
                        </w:rPr>
                        <w:t>Fig 6B</w:t>
                      </w:r>
                    </w:p>
                    <w:p w14:paraId="7122194D" w14:textId="77777777" w:rsidR="00152797" w:rsidRDefault="00152797" w:rsidP="00152797"/>
                  </w:txbxContent>
                </v:textbox>
              </v:shape>
            </w:pict>
          </mc:Fallback>
        </mc:AlternateContent>
      </w:r>
      <w:r w:rsidR="006A210D">
        <w:br w:type="page"/>
      </w:r>
      <w:r w:rsidR="00152797" w:rsidRPr="006A210D">
        <w:rPr>
          <w:noProof/>
          <w:lang w:eastAsia="en-IN"/>
        </w:rPr>
        <w:lastRenderedPageBreak/>
        <w:drawing>
          <wp:anchor distT="0" distB="0" distL="114300" distR="114300" simplePos="0" relativeHeight="251681792" behindDoc="1" locked="0" layoutInCell="1" allowOverlap="1" wp14:anchorId="4E69C399" wp14:editId="56268240">
            <wp:simplePos x="0" y="0"/>
            <wp:positionH relativeFrom="column">
              <wp:posOffset>-344384</wp:posOffset>
            </wp:positionH>
            <wp:positionV relativeFrom="paragraph">
              <wp:posOffset>25</wp:posOffset>
            </wp:positionV>
            <wp:extent cx="8863330" cy="5598160"/>
            <wp:effectExtent l="0" t="0" r="0" b="2540"/>
            <wp:wrapTight wrapText="bothSides">
              <wp:wrapPolygon edited="0">
                <wp:start x="0" y="0"/>
                <wp:lineTo x="0" y="21536"/>
                <wp:lineTo x="21541" y="21536"/>
                <wp:lineTo x="21541" y="0"/>
                <wp:lineTo x="0" y="0"/>
              </wp:wrapPolygon>
            </wp:wrapTight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863330" cy="55981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9A026B"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4CF8C684" wp14:editId="48FB71AF">
                <wp:simplePos x="0" y="0"/>
                <wp:positionH relativeFrom="column">
                  <wp:posOffset>-504825</wp:posOffset>
                </wp:positionH>
                <wp:positionV relativeFrom="paragraph">
                  <wp:posOffset>-581025</wp:posOffset>
                </wp:positionV>
                <wp:extent cx="647700" cy="304800"/>
                <wp:effectExtent l="0" t="0" r="19050" b="19050"/>
                <wp:wrapNone/>
                <wp:docPr id="29" name="Text Box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7700" cy="3048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4684E3B" w14:textId="1E5FAE17" w:rsidR="00585B6F" w:rsidRPr="009A026B" w:rsidRDefault="00585B6F" w:rsidP="00585B6F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sz w:val="28"/>
                                <w:szCs w:val="28"/>
                              </w:rPr>
                              <w:t>Fig</w:t>
                            </w:r>
                            <w:r w:rsidR="00152797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r>
                              <w:rPr>
                                <w:sz w:val="28"/>
                                <w:szCs w:val="28"/>
                              </w:rPr>
                              <w:t>6B</w:t>
                            </w:r>
                          </w:p>
                          <w:p w14:paraId="2A1414AA" w14:textId="77777777" w:rsidR="009A026B" w:rsidRDefault="009A026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F8C684" id="Text Box 29" o:spid="_x0000_s1048" type="#_x0000_t202" style="position:absolute;margin-left:-39.75pt;margin-top:-45.75pt;width:51pt;height:24pt;z-index:25168281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" fillcolor="white [3201]" strokeweight=".5pt">
                <v:textbox>
                  <w:txbxContent>
                    <w:p w14:paraId="64684E3B" w14:textId="1E5FAE17" w:rsidR="00585B6F" w:rsidRPr="009A026B" w:rsidRDefault="00585B6F" w:rsidP="00585B6F">
                      <w:pPr>
                        <w:rPr>
                          <w:sz w:val="28"/>
                          <w:szCs w:val="28"/>
                        </w:rPr>
                      </w:pPr>
                      <w:r>
                        <w:rPr>
                          <w:sz w:val="28"/>
                          <w:szCs w:val="28"/>
                        </w:rPr>
                        <w:t>Fig</w:t>
                      </w:r>
                      <w:r w:rsidR="00152797">
                        <w:rPr>
                          <w:sz w:val="28"/>
                          <w:szCs w:val="28"/>
                        </w:rPr>
                        <w:t xml:space="preserve"> </w:t>
                      </w:r>
                      <w:r>
                        <w:rPr>
                          <w:sz w:val="28"/>
                          <w:szCs w:val="28"/>
                        </w:rPr>
                        <w:t>6B</w:t>
                      </w:r>
                    </w:p>
                    <w:p w14:paraId="2A1414AA" w14:textId="77777777" w:rsidR="009A026B" w:rsidRDefault="009A026B"/>
                  </w:txbxContent>
                </v:textbox>
              </v:shape>
            </w:pict>
          </mc:Fallback>
        </mc:AlternateContent>
      </w:r>
      <w:r w:rsidR="006A210D" w:rsidRPr="006A210D">
        <w:rPr>
          <w:noProof/>
          <w:lang w:eastAsia="en-IN"/>
        </w:rPr>
        <w:drawing>
          <wp:inline distT="0" distB="0" distL="0" distR="0" wp14:anchorId="718A5F18" wp14:editId="6D389CCC">
            <wp:extent cx="8863330" cy="5420995"/>
            <wp:effectExtent l="0" t="0" r="0" b="825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863330" cy="5420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BDB209" w14:textId="5C41454B" w:rsidR="00326263" w:rsidRPr="00326263" w:rsidRDefault="00585B6F" w:rsidP="00326263">
      <w:r>
        <w:rPr>
          <w:noProof/>
          <w:lang w:eastAsia="en-IN"/>
        </w:rPr>
        <w:lastRenderedPageBreak/>
        <mc:AlternateContent>
          <mc:Choice Requires="wps">
            <w:drawing>
              <wp:anchor distT="0" distB="0" distL="114300" distR="114300" simplePos="0" relativeHeight="251723776" behindDoc="0" locked="0" layoutInCell="1" allowOverlap="1" wp14:anchorId="0F86DFE9" wp14:editId="575FBAB8">
                <wp:simplePos x="0" y="0"/>
                <wp:positionH relativeFrom="column">
                  <wp:posOffset>-83127</wp:posOffset>
                </wp:positionH>
                <wp:positionV relativeFrom="paragraph">
                  <wp:posOffset>-403761</wp:posOffset>
                </wp:positionV>
                <wp:extent cx="748145" cy="295275"/>
                <wp:effectExtent l="0" t="0" r="13970" b="28575"/>
                <wp:wrapNone/>
                <wp:docPr id="54" name="Text Box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48145" cy="2952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23AB966" w14:textId="0DD9614D" w:rsidR="00585B6F" w:rsidRPr="00BF5254" w:rsidRDefault="00585B6F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  <w:r w:rsidRPr="00BF5254">
                              <w:rPr>
                                <w:sz w:val="28"/>
                                <w:szCs w:val="28"/>
                              </w:rPr>
                              <w:t>Fig</w:t>
                            </w:r>
                            <w:r w:rsidR="00152797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BF5254">
                              <w:rPr>
                                <w:sz w:val="28"/>
                                <w:szCs w:val="28"/>
                              </w:rPr>
                              <w:t>6</w:t>
                            </w:r>
                            <w:r w:rsidR="00152797">
                              <w:rPr>
                                <w:sz w:val="28"/>
                                <w:szCs w:val="28"/>
                              </w:rPr>
                              <w:t>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0F86DFE9" id="Text Box 54" o:spid="_x0000_s1049" type="#_x0000_t202" style="position:absolute;margin-left:-6.55pt;margin-top:-31.8pt;width:58.9pt;height:23.25pt;z-index:2517237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" fillcolor="white [3201]" strokeweight=".5pt">
                <v:textbox>
                  <w:txbxContent>
                    <w:p w14:paraId="223AB966" w14:textId="0DD9614D" w:rsidR="00585B6F" w:rsidRPr="00BF5254" w:rsidRDefault="00585B6F">
                      <w:pPr>
                        <w:rPr>
                          <w:sz w:val="28"/>
                          <w:szCs w:val="28"/>
                        </w:rPr>
                      </w:pPr>
                      <w:r w:rsidRPr="00BF5254">
                        <w:rPr>
                          <w:sz w:val="28"/>
                          <w:szCs w:val="28"/>
                        </w:rPr>
                        <w:t>Fig</w:t>
                      </w:r>
                      <w:r w:rsidR="00152797">
                        <w:rPr>
                          <w:sz w:val="28"/>
                          <w:szCs w:val="28"/>
                        </w:rPr>
                        <w:t xml:space="preserve"> </w:t>
                      </w:r>
                      <w:r w:rsidRPr="00BF5254">
                        <w:rPr>
                          <w:sz w:val="28"/>
                          <w:szCs w:val="28"/>
                        </w:rPr>
                        <w:t>6</w:t>
                      </w:r>
                      <w:r w:rsidR="00152797">
                        <w:rPr>
                          <w:sz w:val="28"/>
                          <w:szCs w:val="28"/>
                        </w:rPr>
                        <w:t>B</w:t>
                      </w:r>
                    </w:p>
                  </w:txbxContent>
                </v:textbox>
              </v:shape>
            </w:pict>
          </mc:Fallback>
        </mc:AlternateContent>
      </w:r>
      <w:r w:rsidRPr="00585B6F">
        <w:rPr>
          <w:noProof/>
          <w:lang w:eastAsia="en-IN"/>
        </w:rPr>
        <w:drawing>
          <wp:anchor distT="0" distB="0" distL="114300" distR="114300" simplePos="0" relativeHeight="251722752" behindDoc="1" locked="0" layoutInCell="1" allowOverlap="1" wp14:anchorId="418D6E15" wp14:editId="4E5E4FE2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8863330" cy="5165090"/>
            <wp:effectExtent l="0" t="0" r="0" b="0"/>
            <wp:wrapTight wrapText="bothSides">
              <wp:wrapPolygon edited="0">
                <wp:start x="0" y="0"/>
                <wp:lineTo x="0" y="21510"/>
                <wp:lineTo x="21541" y="21510"/>
                <wp:lineTo x="21541" y="0"/>
                <wp:lineTo x="0" y="0"/>
              </wp:wrapPolygon>
            </wp:wrapTight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863330" cy="51650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sectPr w:rsidR="00326263" w:rsidRPr="00326263" w:rsidSect="00326263">
      <w:footerReference w:type="default" r:id="rId35"/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9A0FCB7" w14:textId="77777777" w:rsidR="000B412D" w:rsidRDefault="000B412D" w:rsidP="00DB4F50">
      <w:pPr>
        <w:spacing w:after="0" w:line="240" w:lineRule="auto"/>
      </w:pPr>
      <w:r>
        <w:separator/>
      </w:r>
    </w:p>
  </w:endnote>
  <w:endnote w:type="continuationSeparator" w:id="0">
    <w:p w14:paraId="419E994E" w14:textId="77777777" w:rsidR="000B412D" w:rsidRDefault="000B412D" w:rsidP="00DB4F5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CAAE9FD" w14:textId="298743D6" w:rsidR="00DB4F50" w:rsidRDefault="00DB4F50">
    <w:pPr>
      <w:pStyle w:val="Sidfot"/>
    </w:pPr>
  </w:p>
  <w:p w14:paraId="454221D6" w14:textId="1518F852" w:rsidR="00DB4F50" w:rsidRDefault="00DB4F50">
    <w:pPr>
      <w:pStyle w:val="Sidfot"/>
    </w:pPr>
  </w:p>
  <w:p w14:paraId="79FB12A4" w14:textId="300707E7" w:rsidR="00DB4F50" w:rsidRDefault="00DB4F50">
    <w:pPr>
      <w:pStyle w:val="Sidfot"/>
    </w:pPr>
  </w:p>
  <w:p w14:paraId="18C6F92B" w14:textId="2451AEB4" w:rsidR="00DB4F50" w:rsidRDefault="00DB4F50">
    <w:pPr>
      <w:pStyle w:val="Sidfot"/>
    </w:pPr>
  </w:p>
  <w:p w14:paraId="6CA7FF30" w14:textId="03F5BF70" w:rsidR="00DB4F50" w:rsidRDefault="00DB4F50">
    <w:pPr>
      <w:pStyle w:val="Sidfot"/>
    </w:pPr>
  </w:p>
  <w:p w14:paraId="05BDEDDA" w14:textId="77777777" w:rsidR="00DB4F50" w:rsidRDefault="00DB4F50">
    <w:pPr>
      <w:pStyle w:val="Sidfo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8D5E183" w14:textId="77777777" w:rsidR="000B412D" w:rsidRDefault="000B412D" w:rsidP="00DB4F50">
      <w:pPr>
        <w:spacing w:after="0" w:line="240" w:lineRule="auto"/>
      </w:pPr>
      <w:r>
        <w:separator/>
      </w:r>
    </w:p>
  </w:footnote>
  <w:footnote w:type="continuationSeparator" w:id="0">
    <w:p w14:paraId="0865A8A1" w14:textId="77777777" w:rsidR="000B412D" w:rsidRDefault="000B412D" w:rsidP="00DB4F50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IwsDC1sDS0MDEzNrBQ0lEKTi0uzszPAykwrAUAk4mGZiwAAAA="/>
  </w:docVars>
  <w:rsids>
    <w:rsidRoot w:val="00326263"/>
    <w:rsid w:val="00012C7F"/>
    <w:rsid w:val="00064EF9"/>
    <w:rsid w:val="000B412D"/>
    <w:rsid w:val="00117925"/>
    <w:rsid w:val="00152797"/>
    <w:rsid w:val="00157260"/>
    <w:rsid w:val="001B2E56"/>
    <w:rsid w:val="002561FD"/>
    <w:rsid w:val="002F6405"/>
    <w:rsid w:val="00326263"/>
    <w:rsid w:val="003327BB"/>
    <w:rsid w:val="003642A3"/>
    <w:rsid w:val="00382139"/>
    <w:rsid w:val="00585B6F"/>
    <w:rsid w:val="005A4FCB"/>
    <w:rsid w:val="005B1456"/>
    <w:rsid w:val="005E3B70"/>
    <w:rsid w:val="005E6390"/>
    <w:rsid w:val="0060338B"/>
    <w:rsid w:val="006A210D"/>
    <w:rsid w:val="007065C2"/>
    <w:rsid w:val="007926A5"/>
    <w:rsid w:val="0087062B"/>
    <w:rsid w:val="009A026B"/>
    <w:rsid w:val="009B65AF"/>
    <w:rsid w:val="009C4553"/>
    <w:rsid w:val="00A20B24"/>
    <w:rsid w:val="00B17FB3"/>
    <w:rsid w:val="00B4393D"/>
    <w:rsid w:val="00B622AB"/>
    <w:rsid w:val="00BB47BF"/>
    <w:rsid w:val="00BD7AA4"/>
    <w:rsid w:val="00BF5254"/>
    <w:rsid w:val="00C2254A"/>
    <w:rsid w:val="00C24DDE"/>
    <w:rsid w:val="00C75718"/>
    <w:rsid w:val="00C9009F"/>
    <w:rsid w:val="00D37B8E"/>
    <w:rsid w:val="00D757C2"/>
    <w:rsid w:val="00D86FC3"/>
    <w:rsid w:val="00DB4F50"/>
    <w:rsid w:val="00E27955"/>
    <w:rsid w:val="00E31F13"/>
    <w:rsid w:val="00E44AF0"/>
    <w:rsid w:val="00E72313"/>
    <w:rsid w:val="00EA4945"/>
    <w:rsid w:val="00EF3823"/>
    <w:rsid w:val="00F36523"/>
    <w:rsid w:val="00F843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6FBE318"/>
  <w15:chartTrackingRefBased/>
  <w15:docId w15:val="{563B6E1B-6ED5-48ED-956D-2D4D987232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IN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26263"/>
  </w:style>
  <w:style w:type="paragraph" w:styleId="Rubrik1">
    <w:name w:val="heading 1"/>
    <w:basedOn w:val="Normal"/>
    <w:next w:val="Normal"/>
    <w:link w:val="Rubrik1Char"/>
    <w:uiPriority w:val="9"/>
    <w:qFormat/>
    <w:rsid w:val="0032626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Rubrik2">
    <w:name w:val="heading 2"/>
    <w:basedOn w:val="Normal"/>
    <w:next w:val="Normal"/>
    <w:link w:val="Rubrik2Char"/>
    <w:uiPriority w:val="9"/>
    <w:semiHidden/>
    <w:unhideWhenUsed/>
    <w:qFormat/>
    <w:rsid w:val="0032626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Rubrik3">
    <w:name w:val="heading 3"/>
    <w:basedOn w:val="Normal"/>
    <w:next w:val="Normal"/>
    <w:link w:val="Rubrik3Char"/>
    <w:uiPriority w:val="9"/>
    <w:semiHidden/>
    <w:unhideWhenUsed/>
    <w:qFormat/>
    <w:rsid w:val="0032626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Rubrik4">
    <w:name w:val="heading 4"/>
    <w:basedOn w:val="Normal"/>
    <w:next w:val="Normal"/>
    <w:link w:val="Rubrik4Char"/>
    <w:uiPriority w:val="9"/>
    <w:semiHidden/>
    <w:unhideWhenUsed/>
    <w:qFormat/>
    <w:rsid w:val="0032626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Rubrik5">
    <w:name w:val="heading 5"/>
    <w:basedOn w:val="Normal"/>
    <w:next w:val="Normal"/>
    <w:link w:val="Rubrik5Char"/>
    <w:uiPriority w:val="9"/>
    <w:semiHidden/>
    <w:unhideWhenUsed/>
    <w:qFormat/>
    <w:rsid w:val="0032626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Rubrik6">
    <w:name w:val="heading 6"/>
    <w:basedOn w:val="Normal"/>
    <w:next w:val="Normal"/>
    <w:link w:val="Rubrik6Char"/>
    <w:uiPriority w:val="9"/>
    <w:semiHidden/>
    <w:unhideWhenUsed/>
    <w:qFormat/>
    <w:rsid w:val="0032626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Rubrik7">
    <w:name w:val="heading 7"/>
    <w:basedOn w:val="Normal"/>
    <w:next w:val="Normal"/>
    <w:link w:val="Rubrik7Char"/>
    <w:uiPriority w:val="9"/>
    <w:semiHidden/>
    <w:unhideWhenUsed/>
    <w:qFormat/>
    <w:rsid w:val="0032626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Rubrik8">
    <w:name w:val="heading 8"/>
    <w:basedOn w:val="Normal"/>
    <w:next w:val="Normal"/>
    <w:link w:val="Rubrik8Char"/>
    <w:uiPriority w:val="9"/>
    <w:semiHidden/>
    <w:unhideWhenUsed/>
    <w:qFormat/>
    <w:rsid w:val="0032626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Rubrik9">
    <w:name w:val="heading 9"/>
    <w:basedOn w:val="Normal"/>
    <w:next w:val="Normal"/>
    <w:link w:val="Rubrik9Char"/>
    <w:uiPriority w:val="9"/>
    <w:semiHidden/>
    <w:unhideWhenUsed/>
    <w:qFormat/>
    <w:rsid w:val="0032626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character" w:customStyle="1" w:styleId="Rubrik1Char">
    <w:name w:val="Rubrik 1 Char"/>
    <w:basedOn w:val="Standardstycketeckensnitt"/>
    <w:link w:val="Rubrik1"/>
    <w:uiPriority w:val="9"/>
    <w:rsid w:val="0032626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Rubrik2Char">
    <w:name w:val="Rubrik 2 Char"/>
    <w:basedOn w:val="Standardstycketeckensnitt"/>
    <w:link w:val="Rubrik2"/>
    <w:uiPriority w:val="9"/>
    <w:semiHidden/>
    <w:rsid w:val="0032626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Rubrik3Char">
    <w:name w:val="Rubrik 3 Char"/>
    <w:basedOn w:val="Standardstycketeckensnitt"/>
    <w:link w:val="Rubrik3"/>
    <w:uiPriority w:val="9"/>
    <w:semiHidden/>
    <w:rsid w:val="0032626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Rubrik4Char">
    <w:name w:val="Rubrik 4 Char"/>
    <w:basedOn w:val="Standardstycketeckensnitt"/>
    <w:link w:val="Rubrik4"/>
    <w:uiPriority w:val="9"/>
    <w:semiHidden/>
    <w:rsid w:val="00326263"/>
    <w:rPr>
      <w:rFonts w:eastAsiaTheme="majorEastAsia" w:cstheme="majorBidi"/>
      <w:i/>
      <w:iCs/>
      <w:color w:val="0F4761" w:themeColor="accent1" w:themeShade="BF"/>
    </w:rPr>
  </w:style>
  <w:style w:type="character" w:customStyle="1" w:styleId="Rubrik5Char">
    <w:name w:val="Rubrik 5 Char"/>
    <w:basedOn w:val="Standardstycketeckensnitt"/>
    <w:link w:val="Rubrik5"/>
    <w:uiPriority w:val="9"/>
    <w:semiHidden/>
    <w:rsid w:val="00326263"/>
    <w:rPr>
      <w:rFonts w:eastAsiaTheme="majorEastAsia" w:cstheme="majorBidi"/>
      <w:color w:val="0F4761" w:themeColor="accent1" w:themeShade="BF"/>
    </w:rPr>
  </w:style>
  <w:style w:type="character" w:customStyle="1" w:styleId="Rubrik6Char">
    <w:name w:val="Rubrik 6 Char"/>
    <w:basedOn w:val="Standardstycketeckensnitt"/>
    <w:link w:val="Rubrik6"/>
    <w:uiPriority w:val="9"/>
    <w:semiHidden/>
    <w:rsid w:val="00326263"/>
    <w:rPr>
      <w:rFonts w:eastAsiaTheme="majorEastAsia" w:cstheme="majorBidi"/>
      <w:i/>
      <w:iCs/>
      <w:color w:val="595959" w:themeColor="text1" w:themeTint="A6"/>
    </w:rPr>
  </w:style>
  <w:style w:type="character" w:customStyle="1" w:styleId="Rubrik7Char">
    <w:name w:val="Rubrik 7 Char"/>
    <w:basedOn w:val="Standardstycketeckensnitt"/>
    <w:link w:val="Rubrik7"/>
    <w:uiPriority w:val="9"/>
    <w:semiHidden/>
    <w:rsid w:val="00326263"/>
    <w:rPr>
      <w:rFonts w:eastAsiaTheme="majorEastAsia" w:cstheme="majorBidi"/>
      <w:color w:val="595959" w:themeColor="text1" w:themeTint="A6"/>
    </w:rPr>
  </w:style>
  <w:style w:type="character" w:customStyle="1" w:styleId="Rubrik8Char">
    <w:name w:val="Rubrik 8 Char"/>
    <w:basedOn w:val="Standardstycketeckensnitt"/>
    <w:link w:val="Rubrik8"/>
    <w:uiPriority w:val="9"/>
    <w:semiHidden/>
    <w:rsid w:val="00326263"/>
    <w:rPr>
      <w:rFonts w:eastAsiaTheme="majorEastAsia" w:cstheme="majorBidi"/>
      <w:i/>
      <w:iCs/>
      <w:color w:val="272727" w:themeColor="text1" w:themeTint="D8"/>
    </w:rPr>
  </w:style>
  <w:style w:type="character" w:customStyle="1" w:styleId="Rubrik9Char">
    <w:name w:val="Rubrik 9 Char"/>
    <w:basedOn w:val="Standardstycketeckensnitt"/>
    <w:link w:val="Rubrik9"/>
    <w:uiPriority w:val="9"/>
    <w:semiHidden/>
    <w:rsid w:val="00326263"/>
    <w:rPr>
      <w:rFonts w:eastAsiaTheme="majorEastAsia" w:cstheme="majorBidi"/>
      <w:color w:val="272727" w:themeColor="text1" w:themeTint="D8"/>
    </w:rPr>
  </w:style>
  <w:style w:type="paragraph" w:styleId="Rubrik">
    <w:name w:val="Title"/>
    <w:basedOn w:val="Normal"/>
    <w:next w:val="Normal"/>
    <w:link w:val="RubrikChar"/>
    <w:uiPriority w:val="10"/>
    <w:qFormat/>
    <w:rsid w:val="0032626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RubrikChar">
    <w:name w:val="Rubrik Char"/>
    <w:basedOn w:val="Standardstycketeckensnitt"/>
    <w:link w:val="Rubrik"/>
    <w:uiPriority w:val="10"/>
    <w:rsid w:val="0032626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Underrubrik">
    <w:name w:val="Subtitle"/>
    <w:basedOn w:val="Normal"/>
    <w:next w:val="Normal"/>
    <w:link w:val="UnderrubrikChar"/>
    <w:uiPriority w:val="11"/>
    <w:qFormat/>
    <w:rsid w:val="0032626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UnderrubrikChar">
    <w:name w:val="Underrubrik Char"/>
    <w:basedOn w:val="Standardstycketeckensnitt"/>
    <w:link w:val="Underrubrik"/>
    <w:uiPriority w:val="11"/>
    <w:rsid w:val="0032626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at">
    <w:name w:val="Quote"/>
    <w:basedOn w:val="Normal"/>
    <w:next w:val="Normal"/>
    <w:link w:val="CitatChar"/>
    <w:uiPriority w:val="29"/>
    <w:qFormat/>
    <w:rsid w:val="0032626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atChar">
    <w:name w:val="Citat Char"/>
    <w:basedOn w:val="Standardstycketeckensnitt"/>
    <w:link w:val="Citat"/>
    <w:uiPriority w:val="29"/>
    <w:rsid w:val="00326263"/>
    <w:rPr>
      <w:i/>
      <w:iCs/>
      <w:color w:val="404040" w:themeColor="text1" w:themeTint="BF"/>
    </w:rPr>
  </w:style>
  <w:style w:type="paragraph" w:styleId="Liststycke">
    <w:name w:val="List Paragraph"/>
    <w:basedOn w:val="Normal"/>
    <w:uiPriority w:val="34"/>
    <w:qFormat/>
    <w:rsid w:val="00326263"/>
    <w:pPr>
      <w:ind w:left="720"/>
      <w:contextualSpacing/>
    </w:pPr>
  </w:style>
  <w:style w:type="character" w:styleId="Starkbetoning">
    <w:name w:val="Intense Emphasis"/>
    <w:basedOn w:val="Standardstycketeckensnitt"/>
    <w:uiPriority w:val="21"/>
    <w:qFormat/>
    <w:rsid w:val="00326263"/>
    <w:rPr>
      <w:i/>
      <w:iCs/>
      <w:color w:val="0F4761" w:themeColor="accent1" w:themeShade="BF"/>
    </w:rPr>
  </w:style>
  <w:style w:type="paragraph" w:styleId="Starktcitat">
    <w:name w:val="Intense Quote"/>
    <w:basedOn w:val="Normal"/>
    <w:next w:val="Normal"/>
    <w:link w:val="StarktcitatChar"/>
    <w:uiPriority w:val="30"/>
    <w:qFormat/>
    <w:rsid w:val="0032626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StarktcitatChar">
    <w:name w:val="Starkt citat Char"/>
    <w:basedOn w:val="Standardstycketeckensnitt"/>
    <w:link w:val="Starktcitat"/>
    <w:uiPriority w:val="30"/>
    <w:rsid w:val="00326263"/>
    <w:rPr>
      <w:i/>
      <w:iCs/>
      <w:color w:val="0F4761" w:themeColor="accent1" w:themeShade="BF"/>
    </w:rPr>
  </w:style>
  <w:style w:type="character" w:styleId="Starkreferens">
    <w:name w:val="Intense Reference"/>
    <w:basedOn w:val="Standardstycketeckensnitt"/>
    <w:uiPriority w:val="32"/>
    <w:qFormat/>
    <w:rsid w:val="00326263"/>
    <w:rPr>
      <w:b/>
      <w:bCs/>
      <w:smallCaps/>
      <w:color w:val="0F4761" w:themeColor="accent1" w:themeShade="BF"/>
      <w:spacing w:val="5"/>
    </w:rPr>
  </w:style>
  <w:style w:type="paragraph" w:styleId="Sidhuvud">
    <w:name w:val="header"/>
    <w:basedOn w:val="Normal"/>
    <w:link w:val="SidhuvudChar"/>
    <w:uiPriority w:val="99"/>
    <w:unhideWhenUsed/>
    <w:rsid w:val="00DB4F5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SidhuvudChar">
    <w:name w:val="Sidhuvud Char"/>
    <w:basedOn w:val="Standardstycketeckensnitt"/>
    <w:link w:val="Sidhuvud"/>
    <w:uiPriority w:val="99"/>
    <w:rsid w:val="00DB4F50"/>
  </w:style>
  <w:style w:type="paragraph" w:styleId="Sidfot">
    <w:name w:val="footer"/>
    <w:basedOn w:val="Normal"/>
    <w:link w:val="SidfotChar"/>
    <w:uiPriority w:val="99"/>
    <w:unhideWhenUsed/>
    <w:rsid w:val="00DB4F5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SidfotChar">
    <w:name w:val="Sidfot Char"/>
    <w:basedOn w:val="Standardstycketeckensnitt"/>
    <w:link w:val="Sidfot"/>
    <w:uiPriority w:val="99"/>
    <w:rsid w:val="00DB4F50"/>
  </w:style>
  <w:style w:type="paragraph" w:styleId="Normalwebb">
    <w:name w:val="Normal (Web)"/>
    <w:basedOn w:val="Normal"/>
    <w:uiPriority w:val="99"/>
    <w:semiHidden/>
    <w:unhideWhenUsed/>
    <w:rsid w:val="00117925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kern w:val="0"/>
      <w:lang w:eastAsia="en-IN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7" Type="http://schemas.openxmlformats.org/officeDocument/2006/relationships/image" Target="media/image10.jp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2" Type="http://schemas.openxmlformats.org/officeDocument/2006/relationships/settings" Target="setting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styles" Target="styles.xml"/><Relationship Id="rId6" Type="http://schemas.openxmlformats.org/officeDocument/2006/relationships/image" Target="media/image1.jpg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theme" Target="theme/theme1.xml"/><Relationship Id="rId5" Type="http://schemas.openxmlformats.org/officeDocument/2006/relationships/endnotes" Target="end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footnotes" Target="footnote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footer" Target="footer1.xml"/><Relationship Id="rId8" Type="http://schemas.openxmlformats.org/officeDocument/2006/relationships/image" Target="media/image2.png"/><Relationship Id="rId3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8</Pages>
  <Words>535</Words>
  <Characters>2841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 Krishanu</dc:creator>
  <cp:keywords/>
  <dc:description/>
  <cp:lastModifiedBy>Veronica Svärd</cp:lastModifiedBy>
  <cp:revision>2</cp:revision>
  <dcterms:created xsi:type="dcterms:W3CDTF">2026-07-20T12:41:00Z</dcterms:created>
  <dcterms:modified xsi:type="dcterms:W3CDTF">2026-07-20T12:41:00Z</dcterms:modified>
</cp:coreProperties>
</file>